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0A2FB" w14:textId="0C669811" w:rsidR="5073F804" w:rsidRPr="00E1404A" w:rsidRDefault="5073F804" w:rsidP="00E1404A">
      <w:pPr>
        <w:pStyle w:val="Nzev"/>
      </w:pPr>
      <w:r>
        <w:t>"To se m</w:t>
      </w:r>
      <w:r w:rsidR="1C5C326E">
        <w:t>ně stát</w:t>
      </w:r>
      <w:r w:rsidR="311C6C78">
        <w:t xml:space="preserve"> rozhodně nemůže.</w:t>
      </w:r>
      <w:r>
        <w:t>"</w:t>
      </w:r>
    </w:p>
    <w:p w14:paraId="60FB5AE1" w14:textId="1A58617B" w:rsidR="5073F804" w:rsidRPr="00E1404A" w:rsidRDefault="5073F804" w:rsidP="00E1404A">
      <w:r w:rsidRPr="00E1404A">
        <w:t>Tenhle velký mýtus z oblasti kyberbezpečnosti používáme, když se nechceme svou bezpečností zabývat: nemáme na to čas, nevíme jak nebo nás prostě nenapadlo, že by bylo dobré se při práci s vlastními technologiemi chránit. Než se</w:t>
      </w:r>
      <w:r w:rsidR="0D4120B8" w:rsidRPr="00E1404A">
        <w:t xml:space="preserve"> v dalších modulech</w:t>
      </w:r>
      <w:r w:rsidRPr="00E1404A">
        <w:t xml:space="preserve"> společně </w:t>
      </w:r>
      <w:r w:rsidR="209A0674" w:rsidRPr="00E1404A">
        <w:t xml:space="preserve">podrobněji </w:t>
      </w:r>
      <w:r w:rsidRPr="00E1404A">
        <w:t>podíváme na jednotlivé oblasti kyberbezpečnosti, budeme si vyprávět příběhy. Jména</w:t>
      </w:r>
      <w:r w:rsidR="731FDDF8" w:rsidRPr="00E1404A">
        <w:t xml:space="preserve"> osmi</w:t>
      </w:r>
      <w:r w:rsidRPr="00E1404A">
        <w:t xml:space="preserve"> hrdinů těchto příběhů jsou sice smyšlená, jejich </w:t>
      </w:r>
      <w:r w:rsidR="04A1567B" w:rsidRPr="00E1404A">
        <w:t>útrapy</w:t>
      </w:r>
      <w:r w:rsidRPr="00E1404A">
        <w:t xml:space="preserve"> se ale v mnoha obměnách odehrávají dnes a denně na celém světě.</w:t>
      </w:r>
    </w:p>
    <w:p w14:paraId="3D748994" w14:textId="02F81E7B" w:rsidR="5073F804" w:rsidRPr="00E1404A" w:rsidRDefault="5073F804" w:rsidP="00E1404A">
      <w:r>
        <w:t xml:space="preserve">Jsou to příběhy </w:t>
      </w:r>
      <w:r w:rsidRPr="238EA1FB">
        <w:rPr>
          <w:b/>
          <w:bCs/>
        </w:rPr>
        <w:t>obyčejných lidí jako jsme my</w:t>
      </w:r>
      <w:r>
        <w:t>, kteří si ale na vlastní kůži zažili narušení</w:t>
      </w:r>
      <w:r w:rsidR="29A6E4B0">
        <w:t xml:space="preserve"> svého</w:t>
      </w:r>
      <w:r w:rsidR="37517457">
        <w:t xml:space="preserve"> osobního</w:t>
      </w:r>
      <w:r>
        <w:t xml:space="preserve"> kyberbezpečnost</w:t>
      </w:r>
      <w:r w:rsidR="7D5A2107">
        <w:t>ního prostoru</w:t>
      </w:r>
      <w:r>
        <w:t xml:space="preserve">: od prolomení hesla, přes sociální inženýrství až po ransomware. Záporáky příběhů jsou kyberkriminálníci z celého světa, kteří chtějí </w:t>
      </w:r>
      <w:r w:rsidR="34FE9935">
        <w:t>on-line prostor a technologie</w:t>
      </w:r>
      <w:r>
        <w:t xml:space="preserve"> využít pro svůj zisk: někdy jde o peníze, </w:t>
      </w:r>
      <w:r w:rsidR="6812F284">
        <w:t>někdy</w:t>
      </w:r>
      <w:r>
        <w:t xml:space="preserve"> o naše data a naše soukromí; někteří využívají sofistikované metody a jiní jednoduché postupy</w:t>
      </w:r>
      <w:r w:rsidR="6089A95B">
        <w:t>,</w:t>
      </w:r>
      <w:r>
        <w:t xml:space="preserve"> staré jako lidstvo samo. </w:t>
      </w:r>
      <w:r w:rsidRPr="238EA1FB">
        <w:rPr>
          <w:b/>
          <w:bCs/>
        </w:rPr>
        <w:t>Ostražitost</w:t>
      </w:r>
      <w:r>
        <w:t xml:space="preserve"> je </w:t>
      </w:r>
      <w:r w:rsidR="300D7B14">
        <w:t>tedy</w:t>
      </w:r>
      <w:r w:rsidR="00D63FC9">
        <w:t xml:space="preserve"> </w:t>
      </w:r>
      <w:r>
        <w:t>na místě</w:t>
      </w:r>
      <w:r w:rsidR="64E6C3DF">
        <w:t xml:space="preserve"> vždy</w:t>
      </w:r>
      <w:r>
        <w:t xml:space="preserve">. </w:t>
      </w:r>
    </w:p>
    <w:p w14:paraId="4A6F867F" w14:textId="30A0B75E" w:rsidR="009D4178" w:rsidRDefault="7779ED2B" w:rsidP="00E1404A">
      <w:r>
        <w:t>Tento e-learning existuje p</w:t>
      </w:r>
      <w:r w:rsidRPr="238EA1FB">
        <w:rPr>
          <w:rFonts w:eastAsia="Univers Light"/>
        </w:rPr>
        <w:t>roto,</w:t>
      </w:r>
      <w:r w:rsidR="2BE46AC3" w:rsidRPr="238EA1FB">
        <w:rPr>
          <w:rFonts w:eastAsia="Univers Light"/>
        </w:rPr>
        <w:t xml:space="preserve"> že chceme</w:t>
      </w:r>
      <w:r w:rsidR="55AC269C" w:rsidRPr="238EA1FB">
        <w:rPr>
          <w:rFonts w:eastAsia="Univers Light"/>
        </w:rPr>
        <w:t xml:space="preserve"> </w:t>
      </w:r>
      <w:r w:rsidR="3B2AA391" w:rsidRPr="238EA1FB">
        <w:rPr>
          <w:rFonts w:eastAsia="Univers Light"/>
        </w:rPr>
        <w:t xml:space="preserve">v říši kyberbezpečnosti </w:t>
      </w:r>
      <w:r w:rsidR="34F70C34" w:rsidRPr="238EA1FB">
        <w:rPr>
          <w:rFonts w:eastAsia="Univers Light"/>
        </w:rPr>
        <w:t xml:space="preserve">vyprávět </w:t>
      </w:r>
      <w:r w:rsidR="1124DD29" w:rsidRPr="238EA1FB">
        <w:rPr>
          <w:rFonts w:eastAsia="Univers Light"/>
        </w:rPr>
        <w:t>už</w:t>
      </w:r>
      <w:r w:rsidR="34F70C34" w:rsidRPr="238EA1FB">
        <w:rPr>
          <w:rFonts w:eastAsia="Univers Light"/>
        </w:rPr>
        <w:t xml:space="preserve"> jen </w:t>
      </w:r>
      <w:r w:rsidR="3B2AA391" w:rsidRPr="238EA1FB">
        <w:rPr>
          <w:rFonts w:eastAsia="Univers Light"/>
        </w:rPr>
        <w:t>pozitivní</w:t>
      </w:r>
      <w:r w:rsidR="10A91124" w:rsidRPr="238EA1FB">
        <w:rPr>
          <w:rFonts w:eastAsia="Univers Light"/>
        </w:rPr>
        <w:t xml:space="preserve"> </w:t>
      </w:r>
      <w:r w:rsidR="52EEC0A1" w:rsidRPr="238EA1FB">
        <w:rPr>
          <w:rFonts w:eastAsia="Univers Light"/>
        </w:rPr>
        <w:t>příběhy – nebo</w:t>
      </w:r>
      <w:r w:rsidR="3B2AA391" w:rsidRPr="238EA1FB">
        <w:rPr>
          <w:rFonts w:eastAsia="Univers Light"/>
        </w:rPr>
        <w:t xml:space="preserve"> alespoň </w:t>
      </w:r>
      <w:r w:rsidR="76CDF860" w:rsidRPr="238EA1FB">
        <w:rPr>
          <w:rFonts w:eastAsia="Univers Light"/>
        </w:rPr>
        <w:t xml:space="preserve">takové </w:t>
      </w:r>
      <w:r w:rsidR="05578F85" w:rsidRPr="238EA1FB">
        <w:rPr>
          <w:rFonts w:eastAsia="Univers Light"/>
        </w:rPr>
        <w:t>příběhy, které bud</w:t>
      </w:r>
      <w:r w:rsidR="05578F85">
        <w:t>ou mít vždy</w:t>
      </w:r>
      <w:r w:rsidR="3B2AA391">
        <w:t xml:space="preserve"> dobrý konec</w:t>
      </w:r>
      <w:r w:rsidR="4CDCB511">
        <w:t>. P</w:t>
      </w:r>
      <w:r w:rsidR="5073F804">
        <w:t xml:space="preserve">roto se </w:t>
      </w:r>
      <w:r w:rsidR="3435F5D9">
        <w:t>dnes</w:t>
      </w:r>
      <w:r w:rsidR="5073F804">
        <w:t xml:space="preserve"> zamyslíme i nad rychlými a jednoduchými kroky a tipy, jak se nestát hrdiny podobných </w:t>
      </w:r>
      <w:r w:rsidR="1D2512AD">
        <w:t>příběhů</w:t>
      </w:r>
      <w:r w:rsidR="00D60078">
        <w:t>.</w:t>
      </w:r>
      <w:r w:rsidR="483D584B">
        <w:t xml:space="preserve"> </w:t>
      </w:r>
      <w:r w:rsidR="00D60078">
        <w:t>V</w:t>
      </w:r>
      <w:r w:rsidR="4EFEB35C">
        <w:t xml:space="preserve"> dalších modulech t</w:t>
      </w:r>
      <w:r w:rsidR="0E96B7AF">
        <w:t>a</w:t>
      </w:r>
      <w:r w:rsidR="4EFEB35C">
        <w:t xml:space="preserve">to </w:t>
      </w:r>
      <w:r w:rsidR="420956E8">
        <w:t xml:space="preserve">doporučení a </w:t>
      </w:r>
      <w:r w:rsidR="4EFEB35C">
        <w:t xml:space="preserve">tipy </w:t>
      </w:r>
      <w:r w:rsidR="69CDBE24">
        <w:t xml:space="preserve">podrobněji </w:t>
      </w:r>
      <w:r w:rsidR="4EFEB35C">
        <w:t>roz</w:t>
      </w:r>
      <w:r w:rsidR="213D8E8B">
        <w:t>ebereme</w:t>
      </w:r>
      <w:r w:rsidR="4EFEB35C">
        <w:t>.</w:t>
      </w:r>
    </w:p>
    <w:p w14:paraId="0289FCED" w14:textId="77777777" w:rsidR="009D4178" w:rsidRDefault="009D4178" w:rsidP="00E1404A">
      <w:r>
        <w:br w:type="page"/>
      </w:r>
    </w:p>
    <w:p w14:paraId="2C96A09A" w14:textId="3A793BA1" w:rsidR="008F53D8" w:rsidRPr="00E1404A" w:rsidRDefault="008F53D8" w:rsidP="00E1404A">
      <w:pPr>
        <w:pStyle w:val="Nadpis1"/>
      </w:pPr>
      <w:r w:rsidRPr="00E1404A">
        <w:lastRenderedPageBreak/>
        <w:t xml:space="preserve">Petr, </w:t>
      </w:r>
      <w:r w:rsidR="003C3C0A" w:rsidRPr="00E1404A">
        <w:t>vyučující</w:t>
      </w:r>
      <w:r w:rsidRPr="00E1404A">
        <w:t xml:space="preserve"> na Pedagogické fakultě</w:t>
      </w:r>
    </w:p>
    <w:p w14:paraId="2AAAD895" w14:textId="466E8EC3" w:rsidR="0076678F" w:rsidRPr="00111175" w:rsidRDefault="622CDB65" w:rsidP="00111175">
      <w:pPr>
        <w:pStyle w:val="Story"/>
      </w:pPr>
      <w:r w:rsidRPr="00111175">
        <w:t xml:space="preserve">Petr </w:t>
      </w:r>
      <w:r w:rsidR="00EB1727" w:rsidRPr="00111175">
        <w:t>je</w:t>
      </w:r>
      <w:r w:rsidRPr="00111175">
        <w:t xml:space="preserve"> v</w:t>
      </w:r>
      <w:r w:rsidR="485BDD6A" w:rsidRPr="00111175">
        <w:t>e</w:t>
      </w:r>
      <w:r w:rsidRPr="00111175">
        <w:t xml:space="preserve"> </w:t>
      </w:r>
      <w:r w:rsidR="6AEA800E" w:rsidRPr="00111175">
        <w:t>svých přednáškách zvyklý</w:t>
      </w:r>
      <w:r w:rsidRPr="00111175">
        <w:t xml:space="preserve"> zkouš</w:t>
      </w:r>
      <w:r w:rsidR="16345CD8" w:rsidRPr="00111175">
        <w:t>et</w:t>
      </w:r>
      <w:r w:rsidRPr="00111175">
        <w:t xml:space="preserve"> mno</w:t>
      </w:r>
      <w:r w:rsidR="5D7B70BA" w:rsidRPr="00111175">
        <w:t>ho</w:t>
      </w:r>
      <w:r w:rsidRPr="00111175">
        <w:t xml:space="preserve"> nových </w:t>
      </w:r>
      <w:r w:rsidR="0C6D2DD6" w:rsidRPr="00111175">
        <w:t>on-line služeb</w:t>
      </w:r>
      <w:r w:rsidRPr="00111175">
        <w:t xml:space="preserve"> a </w:t>
      </w:r>
      <w:r w:rsidR="4F134FC9" w:rsidRPr="00111175">
        <w:t>nástrojů</w:t>
      </w:r>
      <w:r w:rsidR="0829B7F5" w:rsidRPr="00111175">
        <w:t>, kt</w:t>
      </w:r>
      <w:r w:rsidR="24EAF56D" w:rsidRPr="00111175">
        <w:t xml:space="preserve">erými svou výuku </w:t>
      </w:r>
      <w:r w:rsidR="0829B7F5" w:rsidRPr="00111175">
        <w:t>zatraktiv</w:t>
      </w:r>
      <w:r w:rsidR="4ACB14AF" w:rsidRPr="00111175">
        <w:t>ňuje</w:t>
      </w:r>
      <w:r w:rsidRPr="00111175">
        <w:t xml:space="preserve">. </w:t>
      </w:r>
      <w:r w:rsidR="695491E5" w:rsidRPr="00111175">
        <w:t>Č</w:t>
      </w:r>
      <w:r w:rsidRPr="00111175">
        <w:t xml:space="preserve">asto se proto registruje k různým službám a </w:t>
      </w:r>
      <w:r w:rsidR="5B9F21BE" w:rsidRPr="00111175">
        <w:t>často také</w:t>
      </w:r>
      <w:r w:rsidR="173AFDC8" w:rsidRPr="00111175">
        <w:t xml:space="preserve"> </w:t>
      </w:r>
      <w:r w:rsidR="38F7BE25" w:rsidRPr="00111175">
        <w:t>využívá</w:t>
      </w:r>
      <w:r w:rsidRPr="00111175">
        <w:t xml:space="preserve"> jedno a totéž heslo pro všechny </w:t>
      </w:r>
      <w:r w:rsidR="291AD249" w:rsidRPr="00111175">
        <w:t>stránky</w:t>
      </w:r>
      <w:r w:rsidR="7217FDB8" w:rsidRPr="00111175">
        <w:t xml:space="preserve">: </w:t>
      </w:r>
      <w:r w:rsidR="291AD249" w:rsidRPr="00111175">
        <w:t>kdo</w:t>
      </w:r>
      <w:r w:rsidRPr="00111175">
        <w:t xml:space="preserve"> si je má jinak všechna pamatovat? Petrovi </w:t>
      </w:r>
      <w:r w:rsidR="05EC6C0F" w:rsidRPr="00111175">
        <w:t>dnes</w:t>
      </w:r>
      <w:r w:rsidRPr="00111175">
        <w:t xml:space="preserve"> přiš</w:t>
      </w:r>
      <w:r w:rsidR="45F683C8" w:rsidRPr="00111175">
        <w:t>el</w:t>
      </w:r>
      <w:r w:rsidR="15D3CD16" w:rsidRPr="00111175">
        <w:t xml:space="preserve"> </w:t>
      </w:r>
      <w:r w:rsidR="03FA9C49" w:rsidRPr="00111175">
        <w:t>znepokojivý</w:t>
      </w:r>
      <w:r w:rsidRPr="00111175">
        <w:t xml:space="preserve"> </w:t>
      </w:r>
      <w:r w:rsidR="13569430" w:rsidRPr="00111175">
        <w:t>e-mail</w:t>
      </w:r>
      <w:r w:rsidR="3C42A6F7" w:rsidRPr="00111175">
        <w:t xml:space="preserve">: </w:t>
      </w:r>
      <w:r w:rsidRPr="00111175">
        <w:t>z</w:t>
      </w:r>
      <w:r w:rsidR="25056BB5" w:rsidRPr="00111175">
        <w:t>e služby pro tvorbu studentských kvízů unikla data</w:t>
      </w:r>
      <w:r w:rsidR="2642B265" w:rsidRPr="00111175">
        <w:t xml:space="preserve"> – a</w:t>
      </w:r>
      <w:r w:rsidRPr="00111175">
        <w:t xml:space="preserve"> jeho e</w:t>
      </w:r>
      <w:r w:rsidR="379719A5" w:rsidRPr="00111175">
        <w:t>-</w:t>
      </w:r>
      <w:r w:rsidRPr="00111175">
        <w:t xml:space="preserve">mail i heslo v nezašifrované podobě </w:t>
      </w:r>
      <w:r w:rsidR="08B6FC22" w:rsidRPr="00111175">
        <w:t xml:space="preserve">teď </w:t>
      </w:r>
      <w:r w:rsidR="3191F107" w:rsidRPr="00111175">
        <w:t xml:space="preserve">prý </w:t>
      </w:r>
      <w:r w:rsidR="08B6FC22" w:rsidRPr="00111175">
        <w:t>lítá někde po internetech</w:t>
      </w:r>
      <w:r w:rsidRPr="00111175">
        <w:t>. Kdokoliv tak může jeho kombinaci e</w:t>
      </w:r>
      <w:r w:rsidR="7626955E" w:rsidRPr="00111175">
        <w:t>-</w:t>
      </w:r>
      <w:r w:rsidRPr="00111175">
        <w:t>mailu a hesla využít pro přihlášení k</w:t>
      </w:r>
      <w:r w:rsidR="0D19C405" w:rsidRPr="00111175">
        <w:t xml:space="preserve"> </w:t>
      </w:r>
      <w:r w:rsidRPr="00111175">
        <w:t xml:space="preserve">jakékoliv </w:t>
      </w:r>
      <w:r w:rsidR="73629C1B" w:rsidRPr="00111175">
        <w:t xml:space="preserve">další </w:t>
      </w:r>
      <w:r w:rsidRPr="00111175">
        <w:t xml:space="preserve">službě, </w:t>
      </w:r>
      <w:r w:rsidR="34CC58C6" w:rsidRPr="00111175">
        <w:t>kde</w:t>
      </w:r>
      <w:r w:rsidRPr="00111175">
        <w:t xml:space="preserve"> </w:t>
      </w:r>
      <w:r w:rsidR="15038D11" w:rsidRPr="00111175">
        <w:t>je Petr použil</w:t>
      </w:r>
      <w:r w:rsidRPr="00111175">
        <w:t>.</w:t>
      </w:r>
      <w:r w:rsidR="007E374C" w:rsidRPr="00111175">
        <w:t xml:space="preserve"> </w:t>
      </w:r>
      <w:r w:rsidRPr="00111175">
        <w:t xml:space="preserve">Útočník, který Petrovy údaje </w:t>
      </w:r>
      <w:r w:rsidR="69D03FD4" w:rsidRPr="00111175">
        <w:t>dostal do ruky</w:t>
      </w:r>
      <w:r w:rsidRPr="00111175">
        <w:t>, se je pokusil zadat do Facebooku. Kombinace byla</w:t>
      </w:r>
      <w:r w:rsidR="33F7161D" w:rsidRPr="00111175">
        <w:t xml:space="preserve"> bohužel</w:t>
      </w:r>
      <w:r w:rsidRPr="00111175">
        <w:t xml:space="preserve"> správná, Facebook</w:t>
      </w:r>
      <w:r w:rsidR="53A3A42A" w:rsidRPr="00111175">
        <w:t xml:space="preserve"> ovšem</w:t>
      </w:r>
      <w:r w:rsidRPr="00111175">
        <w:t xml:space="preserve"> útočníka ani </w:t>
      </w:r>
      <w:r w:rsidR="34BE1FAC" w:rsidRPr="00111175">
        <w:t>přes to</w:t>
      </w:r>
      <w:r w:rsidRPr="00111175">
        <w:t xml:space="preserve"> dál nepustil. Petr totiž naštěstí u těch nejzásadnějších služeb (jako je jeho e</w:t>
      </w:r>
      <w:r w:rsidR="3E6FEB89" w:rsidRPr="00111175">
        <w:t>-</w:t>
      </w:r>
      <w:r w:rsidRPr="00111175">
        <w:t>mail, Facebook a školní sy</w:t>
      </w:r>
      <w:r w:rsidR="00933BF0">
        <w:t>s</w:t>
      </w:r>
      <w:r w:rsidRPr="00111175">
        <w:t>tém) využ</w:t>
      </w:r>
      <w:r w:rsidR="761CF9EF" w:rsidRPr="00111175">
        <w:t>ívá</w:t>
      </w:r>
      <w:r w:rsidRPr="00111175">
        <w:t xml:space="preserve"> vícefaktorové ověřování. Kromě zadání hesla se </w:t>
      </w:r>
      <w:r w:rsidR="4F0522EA" w:rsidRPr="00111175">
        <w:t xml:space="preserve">tak </w:t>
      </w:r>
      <w:r w:rsidRPr="00111175">
        <w:t xml:space="preserve">musí při přihlašování ověřit ještě </w:t>
      </w:r>
      <w:r w:rsidR="7036D638" w:rsidRPr="00111175">
        <w:t>potvrzením na svém telefonu</w:t>
      </w:r>
      <w:r w:rsidRPr="00111175">
        <w:t>.</w:t>
      </w:r>
      <w:r w:rsidR="0076678F" w:rsidRPr="00111175">
        <w:t xml:space="preserve"> To bylo Petrovo jediné štěstí. I tak ho čeká odpoledne </w:t>
      </w:r>
      <w:r w:rsidR="00C92FA0" w:rsidRPr="00111175">
        <w:t>strávené</w:t>
      </w:r>
      <w:r w:rsidR="0076678F" w:rsidRPr="00111175">
        <w:t xml:space="preserve"> </w:t>
      </w:r>
      <w:r w:rsidR="001E29D0" w:rsidRPr="00111175">
        <w:t>měnění</w:t>
      </w:r>
      <w:r w:rsidR="00C92FA0" w:rsidRPr="00111175">
        <w:t>m</w:t>
      </w:r>
      <w:r w:rsidR="001E29D0" w:rsidRPr="00111175">
        <w:t xml:space="preserve"> hesel na mnoha dalších webech.</w:t>
      </w:r>
    </w:p>
    <w:p w14:paraId="2A39FF21" w14:textId="7C8F3FB3" w:rsidR="001D71AF" w:rsidRPr="00434DEB" w:rsidRDefault="622CDB65" w:rsidP="00E1404A">
      <w:r w:rsidRPr="00434DEB">
        <w:t>Dnes už není otázkou, zda z některé služby data uniknou, ale spíše kdy. Každý týden vídáme zprávy o větších či menších únicích</w:t>
      </w:r>
      <w:r w:rsidR="0003216C" w:rsidRPr="00434DEB">
        <w:t>.</w:t>
      </w:r>
      <w:r w:rsidRPr="00434DEB">
        <w:t xml:space="preserve"> </w:t>
      </w:r>
      <w:r w:rsidRPr="009E7F23">
        <w:t>Jakmile</w:t>
      </w:r>
      <w:r w:rsidRPr="00434DEB">
        <w:t xml:space="preserve"> se přihlašovací údaje </w:t>
      </w:r>
      <w:r w:rsidR="54C7573A" w:rsidRPr="00434DEB">
        <w:t xml:space="preserve">z jedné služby </w:t>
      </w:r>
      <w:r w:rsidRPr="00434DEB">
        <w:t>dostanou na veřejnost</w:t>
      </w:r>
      <w:r w:rsidR="00EE4A85">
        <w:t xml:space="preserve"> (</w:t>
      </w:r>
      <w:r w:rsidR="00EE4A85" w:rsidRPr="00193931">
        <w:rPr>
          <w:i/>
          <w:iCs/>
        </w:rPr>
        <w:t>v horším případě nijak nechráněné a čitelné</w:t>
      </w:r>
      <w:r w:rsidR="00EE4A85">
        <w:t>)</w:t>
      </w:r>
      <w:r w:rsidRPr="00434DEB">
        <w:t xml:space="preserve">, zkouší je útočníci automatizovaně předhazovat různým dalším webům a </w:t>
      </w:r>
      <w:r w:rsidR="45A5A7CD" w:rsidRPr="00434DEB">
        <w:t>službám – a</w:t>
      </w:r>
      <w:r w:rsidRPr="00434DEB">
        <w:t xml:space="preserve"> u části z nich se stejnou kombinací uspějí. Této praxi se říká </w:t>
      </w:r>
      <w:r w:rsidRPr="0074041F">
        <w:rPr>
          <w:i/>
          <w:iCs/>
        </w:rPr>
        <w:t>credential stuffing</w:t>
      </w:r>
      <w:r w:rsidRPr="00434DEB">
        <w:t xml:space="preserve"> a útočníci zneužívají </w:t>
      </w:r>
      <w:r w:rsidR="0074041F">
        <w:t xml:space="preserve">té </w:t>
      </w:r>
      <w:r w:rsidR="001D71AF" w:rsidRPr="00434DEB">
        <w:t>hrozivé skutečnosti</w:t>
      </w:r>
      <w:r w:rsidR="003700F0">
        <w:t>, že</w:t>
      </w:r>
      <w:r w:rsidR="00C01057">
        <w:t xml:space="preserve"> přes 65 % uživatelů používá stejná hesla opakovaně pro různé služby.</w:t>
      </w:r>
    </w:p>
    <w:p w14:paraId="182ED2AD" w14:textId="2AA7A962" w:rsidR="007E51AF" w:rsidRDefault="622CDB65" w:rsidP="00E1404A">
      <w:r>
        <w:t xml:space="preserve">Stejná hesla většinou používáme, protože je to jednoduché: nemůžeme si pro každou službu pamatovat unikátní heslo. </w:t>
      </w:r>
      <w:r w:rsidR="00EE2D42">
        <w:t xml:space="preserve">Tím ale velmi dramaticky </w:t>
      </w:r>
      <w:r w:rsidR="007E51AF">
        <w:t>ohrožujeme své kyberbezpečí</w:t>
      </w:r>
      <w:r w:rsidR="00562889">
        <w:t>!</w:t>
      </w:r>
      <w:r w:rsidR="003700F0">
        <w:t xml:space="preserve"> </w:t>
      </w:r>
      <w:r w:rsidR="003700F0" w:rsidRPr="207381BA">
        <w:t>Vaše heslo není jen řetězec znaků, který vám umožňuje přístup do konkrétního účtu. Heslo v kyberprostoru představuje polovinu vašeho soukromí.</w:t>
      </w:r>
    </w:p>
    <w:p w14:paraId="7F9E188C" w14:textId="070A5B7C" w:rsidR="00DE73FE" w:rsidRPr="00244EBC" w:rsidRDefault="622CDB65" w:rsidP="00E1404A">
      <w:r>
        <w:t>Dobrým řešením je správce hesel</w:t>
      </w:r>
      <w:r w:rsidR="70BB085A">
        <w:t>, který s</w:t>
      </w:r>
      <w:r w:rsidR="008C0F91">
        <w:t>i</w:t>
      </w:r>
      <w:r w:rsidR="70BB085A">
        <w:t xml:space="preserve"> </w:t>
      </w:r>
      <w:r w:rsidR="00513433">
        <w:t>hesla</w:t>
      </w:r>
      <w:r w:rsidR="70BB085A">
        <w:t xml:space="preserve"> bezpečně pamatuje za nás</w:t>
      </w:r>
      <w:r>
        <w:t>. U zásadních služeb, jako je e</w:t>
      </w:r>
      <w:r w:rsidR="786CC785">
        <w:t>-</w:t>
      </w:r>
      <w:r>
        <w:t>mail nebo sociální sí</w:t>
      </w:r>
      <w:r w:rsidR="00562889">
        <w:t>ť</w:t>
      </w:r>
      <w:r>
        <w:t xml:space="preserve">, je </w:t>
      </w:r>
      <w:r w:rsidR="072341C6">
        <w:t xml:space="preserve">pak </w:t>
      </w:r>
      <w:r w:rsidR="6C070D35">
        <w:t>unikátní</w:t>
      </w:r>
      <w:r w:rsidR="072341C6">
        <w:t xml:space="preserve"> heslo spolu s </w:t>
      </w:r>
      <w:r>
        <w:t>vícefaktorov</w:t>
      </w:r>
      <w:r w:rsidR="1DAC5939">
        <w:t>ým</w:t>
      </w:r>
      <w:r>
        <w:t xml:space="preserve"> ověření</w:t>
      </w:r>
      <w:r w:rsidR="3AE4D276">
        <w:t>m</w:t>
      </w:r>
      <w:r>
        <w:t xml:space="preserve"> </w:t>
      </w:r>
      <w:r w:rsidR="261BCD76">
        <w:t>rozumnou</w:t>
      </w:r>
      <w:r w:rsidR="01E5335D">
        <w:t xml:space="preserve"> a rychlou</w:t>
      </w:r>
      <w:r w:rsidR="261BCD76">
        <w:t xml:space="preserve"> cestou</w:t>
      </w:r>
      <w:r>
        <w:t>, jak je ochránit.</w:t>
      </w:r>
      <w:r w:rsidR="00130DEA">
        <w:t xml:space="preserve"> </w:t>
      </w:r>
      <w:r w:rsidR="00130DEA" w:rsidRPr="001E29D0">
        <w:t>Aby se útočník do Petrova Facebooku dostal, nestač</w:t>
      </w:r>
      <w:r w:rsidR="00130DEA">
        <w:t xml:space="preserve">ilo </w:t>
      </w:r>
      <w:r w:rsidR="00130DEA" w:rsidRPr="001E29D0">
        <w:t>mu jen znát heslo – musel by ještě Petra fyzicky okrást o jeho telefon. A to už rozhodně není tak jednoduché, jako vytahovat uniklá hesla z temných zákoutí internetu.</w:t>
      </w:r>
      <w:r w:rsidR="00130DEA">
        <w:t xml:space="preserve"> </w:t>
      </w:r>
      <w:r w:rsidR="0074041F">
        <w:t xml:space="preserve"> </w:t>
      </w:r>
    </w:p>
    <w:tbl>
      <w:tblPr>
        <w:tblStyle w:val="Mkatabulky"/>
        <w:tblW w:w="0" w:type="auto"/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9016"/>
      </w:tblGrid>
      <w:tr w:rsidR="00DA3770" w14:paraId="25799409" w14:textId="77777777" w:rsidTr="239E13F8">
        <w:tc>
          <w:tcPr>
            <w:tcW w:w="9016" w:type="dxa"/>
            <w:shd w:val="clear" w:color="auto" w:fill="D9E2F3" w:themeFill="accent1" w:themeFillTint="33"/>
          </w:tcPr>
          <w:p w14:paraId="303612BC" w14:textId="081B38F4" w:rsidR="00DA3770" w:rsidRDefault="00DA3770" w:rsidP="00111175">
            <w:pPr>
              <w:spacing w:before="120" w:after="120"/>
            </w:pPr>
            <w:bookmarkStart w:id="0" w:name="_Hlk78280894"/>
            <w:r w:rsidRPr="00AA4D06">
              <w:rPr>
                <w:b/>
                <w:bCs/>
              </w:rPr>
              <w:t>Vyzkoušejte si</w:t>
            </w:r>
            <w:r w:rsidR="00C1219B">
              <w:rPr>
                <w:b/>
                <w:bCs/>
              </w:rPr>
              <w:t>,</w:t>
            </w:r>
            <w:r w:rsidRPr="001E017B">
              <w:t xml:space="preserve"> </w:t>
            </w:r>
            <w:r w:rsidR="00C1219B">
              <w:t>zda jste</w:t>
            </w:r>
            <w:r>
              <w:t xml:space="preserve"> </w:t>
            </w:r>
            <w:r w:rsidR="005E2CEB">
              <w:t>také už někdy</w:t>
            </w:r>
            <w:r w:rsidR="00C1219B">
              <w:t xml:space="preserve"> nebyli</w:t>
            </w:r>
            <w:r>
              <w:t xml:space="preserve"> součástí nějakého úniku</w:t>
            </w:r>
            <w:r w:rsidR="005E2CEB">
              <w:t xml:space="preserve"> dat</w:t>
            </w:r>
            <w:r w:rsidR="00C1219B">
              <w:t xml:space="preserve">. </w:t>
            </w:r>
            <w:r w:rsidR="006C194B">
              <w:t xml:space="preserve">Vsaďte se, že </w:t>
            </w:r>
            <w:r w:rsidR="00C1219B">
              <w:t xml:space="preserve">pravděpodobně ano? Vložte svou pracovní a pak i svou osobní e-mailovou adresu do služby </w:t>
            </w:r>
            <w:hyperlink r:id="rId11" w:history="1">
              <w:proofErr w:type="spellStart"/>
              <w:r w:rsidR="00202B82" w:rsidRPr="00202B82">
                <w:rPr>
                  <w:rStyle w:val="Hypertextovodkaz"/>
                </w:rPr>
                <w:t>Have</w:t>
              </w:r>
              <w:proofErr w:type="spellEnd"/>
              <w:r w:rsidR="00202B82" w:rsidRPr="00202B82">
                <w:rPr>
                  <w:rStyle w:val="Hypertextovodkaz"/>
                </w:rPr>
                <w:t xml:space="preserve"> I </w:t>
              </w:r>
              <w:proofErr w:type="spellStart"/>
              <w:r w:rsidR="00202B82" w:rsidRPr="00202B82">
                <w:rPr>
                  <w:rStyle w:val="Hypertextovodkaz"/>
                </w:rPr>
                <w:t>Been</w:t>
              </w:r>
              <w:proofErr w:type="spellEnd"/>
              <w:r w:rsidR="00202B82" w:rsidRPr="00202B82">
                <w:rPr>
                  <w:rStyle w:val="Hypertextovodkaz"/>
                </w:rPr>
                <w:t xml:space="preserve"> </w:t>
              </w:r>
              <w:proofErr w:type="spellStart"/>
              <w:r w:rsidR="00202B82" w:rsidRPr="00202B82">
                <w:rPr>
                  <w:rStyle w:val="Hypertextovodkaz"/>
                </w:rPr>
                <w:t>Pwned</w:t>
              </w:r>
              <w:proofErr w:type="spellEnd"/>
            </w:hyperlink>
            <w:r w:rsidR="00202B82">
              <w:t xml:space="preserve"> a ihned zjistíte, zda se vaše adresa v nějakém úniku dat již objevila.</w:t>
            </w:r>
            <w:r>
              <w:t xml:space="preserve"> </w:t>
            </w:r>
            <w:r w:rsidR="00202B82">
              <w:t xml:space="preserve">Pokud ano, doporučujeme </w:t>
            </w:r>
            <w:r w:rsidR="0062709C">
              <w:t xml:space="preserve">si v dané službě změnit </w:t>
            </w:r>
            <w:r w:rsidR="00094BF2">
              <w:t>heslo – a</w:t>
            </w:r>
            <w:r w:rsidR="0062709C">
              <w:t xml:space="preserve"> pokud stejné heslo používáte i jinde, bude třeba ho změnit na unikátní i tam.</w:t>
            </w:r>
            <w:r w:rsidRPr="00F11072">
              <w:rPr>
                <w:rFonts w:eastAsia="Calibri" w:cs="Calibri"/>
              </w:rPr>
              <w:t xml:space="preserve"> </w:t>
            </w:r>
            <w:r w:rsidR="00094BF2">
              <w:rPr>
                <w:rFonts w:eastAsia="Calibri" w:cs="Calibri"/>
              </w:rPr>
              <w:t xml:space="preserve">Podobnou službu nabízí i </w:t>
            </w:r>
            <w:hyperlink r:id="rId12" w:history="1">
              <w:r w:rsidR="00094BF2" w:rsidRPr="00094BF2">
                <w:rPr>
                  <w:rStyle w:val="Hypertextovodkaz"/>
                  <w:rFonts w:eastAsia="Calibri" w:cs="Calibri"/>
                </w:rPr>
                <w:t>Firefox Monitor</w:t>
              </w:r>
            </w:hyperlink>
            <w:r w:rsidR="00094BF2">
              <w:rPr>
                <w:rFonts w:eastAsia="Calibri" w:cs="Calibri"/>
              </w:rPr>
              <w:t>.</w:t>
            </w:r>
            <w:r>
              <w:rPr>
                <w:noProof/>
              </w:rPr>
              <w:t xml:space="preserve"> </w:t>
            </w:r>
          </w:p>
        </w:tc>
      </w:tr>
    </w:tbl>
    <w:bookmarkEnd w:id="0"/>
    <w:p w14:paraId="723C9281" w14:textId="16688E12" w:rsidR="00244EBC" w:rsidRDefault="00244EBC" w:rsidP="00E1404A">
      <w:r>
        <w:br/>
      </w:r>
      <w:r w:rsidRPr="00111175">
        <w:rPr>
          <w:b/>
          <w:bCs/>
        </w:rPr>
        <w:t>Více o heslech, jejich ochraně nebo vícefaktorovém ověření</w:t>
      </w:r>
      <w:r>
        <w:t xml:space="preserve"> </w:t>
      </w:r>
      <w:r w:rsidRPr="00094BF2">
        <w:t>se dozvíte v modulu č. 2.</w:t>
      </w:r>
    </w:p>
    <w:p w14:paraId="4D350A3F" w14:textId="2A113C21" w:rsidR="009308F4" w:rsidRDefault="008F53D8" w:rsidP="00E1404A">
      <w:pPr>
        <w:pStyle w:val="Nadpis1"/>
      </w:pPr>
      <w:r>
        <w:lastRenderedPageBreak/>
        <w:t>Tomáš</w:t>
      </w:r>
      <w:r w:rsidR="00D94C12">
        <w:t xml:space="preserve">, </w:t>
      </w:r>
      <w:r w:rsidR="00BC0B26">
        <w:t>magisterský</w:t>
      </w:r>
      <w:r w:rsidR="00D94C12">
        <w:t xml:space="preserve"> student </w:t>
      </w:r>
      <w:r w:rsidR="003C3C0A">
        <w:t>f</w:t>
      </w:r>
      <w:r w:rsidR="00D94C12">
        <w:t>yzioterapie</w:t>
      </w:r>
    </w:p>
    <w:p w14:paraId="689677FE" w14:textId="4E5E2AFD" w:rsidR="00111175" w:rsidRDefault="009308F4" w:rsidP="00111175">
      <w:pPr>
        <w:spacing w:line="336" w:lineRule="auto"/>
        <w:rPr>
          <w:rStyle w:val="StoryChar"/>
        </w:rPr>
      </w:pPr>
      <w:r w:rsidRPr="00470B36">
        <w:rPr>
          <w:rStyle w:val="StoryChar"/>
        </w:rPr>
        <w:t>Tomáš chodí na pravidelné pivo s</w:t>
      </w:r>
      <w:r w:rsidR="00220796">
        <w:rPr>
          <w:rStyle w:val="StoryChar"/>
        </w:rPr>
        <w:t> </w:t>
      </w:r>
      <w:r w:rsidRPr="00470B36">
        <w:rPr>
          <w:rStyle w:val="StoryChar"/>
        </w:rPr>
        <w:t>kamarádem</w:t>
      </w:r>
      <w:r w:rsidR="00220796">
        <w:rPr>
          <w:rStyle w:val="StoryChar"/>
        </w:rPr>
        <w:t>, kde probírají</w:t>
      </w:r>
      <w:r w:rsidRPr="00470B36">
        <w:rPr>
          <w:rStyle w:val="StoryChar"/>
        </w:rPr>
        <w:t xml:space="preserve"> novinky, radosti </w:t>
      </w:r>
      <w:r w:rsidR="005E2CEB">
        <w:rPr>
          <w:rStyle w:val="StoryChar"/>
        </w:rPr>
        <w:t>i strasti svých životů</w:t>
      </w:r>
      <w:r w:rsidR="00470B36">
        <w:rPr>
          <w:rStyle w:val="StoryChar"/>
        </w:rPr>
        <w:t xml:space="preserve">. </w:t>
      </w:r>
      <w:r w:rsidR="00220796">
        <w:rPr>
          <w:rStyle w:val="StoryChar"/>
        </w:rPr>
        <w:t>Dnes probírají jednu aktuální nepříjemnost</w:t>
      </w:r>
      <w:r w:rsidRPr="00470B36">
        <w:rPr>
          <w:rStyle w:val="StoryChar"/>
        </w:rPr>
        <w:t xml:space="preserve">: minulý týden </w:t>
      </w:r>
      <w:r w:rsidR="00220796">
        <w:rPr>
          <w:rStyle w:val="StoryChar"/>
        </w:rPr>
        <w:t>Tomovi</w:t>
      </w:r>
      <w:r w:rsidRPr="00470B36">
        <w:rPr>
          <w:rStyle w:val="StoryChar"/>
        </w:rPr>
        <w:t xml:space="preserve"> na telefonu začala vyskakovat upozornění o podezřelých přihlášeních na jeho sociální sítě z druhé strany světa. Všechna přihlášení zamítnul, ale každý den se objev</w:t>
      </w:r>
      <w:r w:rsidR="001F6EA0">
        <w:rPr>
          <w:rStyle w:val="StoryChar"/>
        </w:rPr>
        <w:t>ují</w:t>
      </w:r>
      <w:r w:rsidRPr="00470B36">
        <w:rPr>
          <w:rStyle w:val="StoryChar"/>
        </w:rPr>
        <w:t xml:space="preserve"> další. Tomášův kamarád je v kyberbezpečnosti </w:t>
      </w:r>
      <w:r w:rsidR="609D3D64" w:rsidRPr="00470B36">
        <w:rPr>
          <w:rStyle w:val="StoryChar"/>
        </w:rPr>
        <w:t>zběhlý,</w:t>
      </w:r>
      <w:r w:rsidRPr="00470B36">
        <w:rPr>
          <w:rStyle w:val="StoryChar"/>
        </w:rPr>
        <w:t xml:space="preserve"> a tak</w:t>
      </w:r>
      <w:r w:rsidR="00675F27">
        <w:rPr>
          <w:rStyle w:val="StoryChar"/>
        </w:rPr>
        <w:t xml:space="preserve"> Tomovi</w:t>
      </w:r>
      <w:r w:rsidRPr="00470B36">
        <w:rPr>
          <w:rStyle w:val="StoryChar"/>
        </w:rPr>
        <w:t xml:space="preserve"> odhal</w:t>
      </w:r>
      <w:r w:rsidR="001F6EA0">
        <w:rPr>
          <w:rStyle w:val="StoryChar"/>
        </w:rPr>
        <w:t>il</w:t>
      </w:r>
      <w:r w:rsidRPr="00470B36">
        <w:rPr>
          <w:rStyle w:val="StoryChar"/>
        </w:rPr>
        <w:t xml:space="preserve">, jak </w:t>
      </w:r>
      <w:r w:rsidR="001F6EA0">
        <w:rPr>
          <w:rStyle w:val="StoryChar"/>
        </w:rPr>
        <w:t>jednoduché a rychlé může být tzv. prolamování hesel</w:t>
      </w:r>
      <w:r w:rsidR="00C01057">
        <w:rPr>
          <w:rStyle w:val="StoryChar"/>
        </w:rPr>
        <w:t xml:space="preserve">. </w:t>
      </w:r>
      <w:r w:rsidR="00B31E63">
        <w:rPr>
          <w:rStyle w:val="StoryChar"/>
        </w:rPr>
        <w:t xml:space="preserve">Společně si na speciální webové stránce zkusili zadat heslo podobné těm, které používá Tomáš: </w:t>
      </w:r>
      <w:r w:rsidRPr="00470B36">
        <w:rPr>
          <w:rStyle w:val="StoryChar"/>
        </w:rPr>
        <w:t>bylo prolomeno do tří minut. Zděšený Tomáš ihned po příchodu domů svá hesla změnil na silnější. S novými hesly už byl obezřetnější. Nastudoval si všechny potřebné aspekty</w:t>
      </w:r>
      <w:r w:rsidR="00AE70A5">
        <w:rPr>
          <w:rStyle w:val="StoryChar"/>
        </w:rPr>
        <w:t>, jako</w:t>
      </w:r>
      <w:r w:rsidRPr="00470B36">
        <w:rPr>
          <w:rStyle w:val="StoryChar"/>
        </w:rPr>
        <w:t xml:space="preserve"> třeba že délka je důležitější než složitost a veškeré své poklady svěřil správci hesel, aby si nová</w:t>
      </w:r>
      <w:r w:rsidR="009D7016">
        <w:rPr>
          <w:rStyle w:val="StoryChar"/>
        </w:rPr>
        <w:t xml:space="preserve"> a</w:t>
      </w:r>
      <w:r w:rsidRPr="00470B36">
        <w:rPr>
          <w:rStyle w:val="StoryChar"/>
        </w:rPr>
        <w:t xml:space="preserve"> unikátní hesla nemusel pamatovat.</w:t>
      </w:r>
    </w:p>
    <w:p w14:paraId="492875B7" w14:textId="5741D8D9" w:rsidR="00C01057" w:rsidRDefault="009308F4" w:rsidP="00C01057">
      <w:r w:rsidRPr="5AA7AA0B">
        <w:rPr>
          <w:rFonts w:eastAsiaTheme="minorEastAsia"/>
        </w:rPr>
        <w:t xml:space="preserve">Heslo nemusí jen uniknout </w:t>
      </w:r>
      <w:r w:rsidR="00701984" w:rsidRPr="5AA7AA0B">
        <w:rPr>
          <w:rFonts w:eastAsiaTheme="minorEastAsia"/>
        </w:rPr>
        <w:t>(</w:t>
      </w:r>
      <w:r w:rsidRPr="5AA7AA0B">
        <w:rPr>
          <w:rFonts w:eastAsiaTheme="minorEastAsia"/>
        </w:rPr>
        <w:t>jako v případě Petrova příběhu</w:t>
      </w:r>
      <w:r w:rsidR="00701984" w:rsidRPr="5AA7AA0B">
        <w:rPr>
          <w:rFonts w:eastAsiaTheme="minorEastAsia"/>
        </w:rPr>
        <w:t>).</w:t>
      </w:r>
      <w:r w:rsidRPr="5AA7AA0B">
        <w:rPr>
          <w:rFonts w:eastAsiaTheme="minorEastAsia"/>
        </w:rPr>
        <w:t xml:space="preserve"> </w:t>
      </w:r>
      <w:r w:rsidR="00701984" w:rsidRPr="5AA7AA0B">
        <w:rPr>
          <w:rFonts w:eastAsiaTheme="minorEastAsia"/>
        </w:rPr>
        <w:t>K</w:t>
      </w:r>
      <w:r w:rsidR="003B2B6E" w:rsidRPr="5AA7AA0B">
        <w:rPr>
          <w:rFonts w:eastAsiaTheme="minorEastAsia"/>
        </w:rPr>
        <w:t xml:space="preserve">dyž </w:t>
      </w:r>
      <w:r w:rsidR="00701984" w:rsidRPr="5AA7AA0B">
        <w:rPr>
          <w:rFonts w:eastAsiaTheme="minorEastAsia"/>
        </w:rPr>
        <w:t xml:space="preserve">používáme heslo příliš jednoduché, může se nám přihodit to, co se stalo Tomášovi: heslo prostě někdo takzvaně prolomí. </w:t>
      </w:r>
      <w:r w:rsidR="003E1D6F" w:rsidRPr="5AA7AA0B">
        <w:rPr>
          <w:rFonts w:eastAsiaTheme="minorEastAsia"/>
        </w:rPr>
        <w:t>Dnes už se samozřejmě „neláme“ ručně</w:t>
      </w:r>
      <w:r w:rsidR="00EF7358" w:rsidRPr="5AA7AA0B">
        <w:rPr>
          <w:rFonts w:eastAsiaTheme="minorEastAsia"/>
        </w:rPr>
        <w:t xml:space="preserve">. </w:t>
      </w:r>
      <w:r w:rsidR="00EF7358" w:rsidRPr="207381BA">
        <w:t>Slovníkové útoky</w:t>
      </w:r>
      <w:r w:rsidR="009D7016">
        <w:t xml:space="preserve"> </w:t>
      </w:r>
      <w:r w:rsidR="00EF7358" w:rsidRPr="207381BA">
        <w:t>nebo útoky hrubou silou</w:t>
      </w:r>
      <w:r w:rsidR="009D7016">
        <w:t xml:space="preserve"> </w:t>
      </w:r>
      <w:r w:rsidR="00EF7358" w:rsidRPr="207381BA">
        <w:t xml:space="preserve">jsou zpravidla prováděny pomocí </w:t>
      </w:r>
      <w:r w:rsidR="005252DB">
        <w:t xml:space="preserve">speciálních </w:t>
      </w:r>
      <w:r w:rsidR="00EF7358" w:rsidRPr="5AA7AA0B">
        <w:t>crackovacích</w:t>
      </w:r>
      <w:r w:rsidR="00EF7358" w:rsidRPr="207381BA">
        <w:t xml:space="preserve"> programů, které zkouší jako možné heslo všechna slova ve slovníku nebo kombinace</w:t>
      </w:r>
      <w:r w:rsidR="008659D0">
        <w:t xml:space="preserve"> různých znaků</w:t>
      </w:r>
      <w:r w:rsidR="00EF7358" w:rsidRPr="207381BA">
        <w:t>.</w:t>
      </w:r>
      <w:r w:rsidR="005252DB">
        <w:t xml:space="preserve"> </w:t>
      </w:r>
      <w:r w:rsidR="00EF7358" w:rsidRPr="207381BA">
        <w:t>Jedná se o metodu poměrně rychlou a efektivní</w:t>
      </w:r>
      <w:r w:rsidR="005252DB">
        <w:t>: program zkouší různé kombinace tak dlouho, až tu správnou prostě najde</w:t>
      </w:r>
      <w:r w:rsidR="00351B5C">
        <w:t xml:space="preserve">. </w:t>
      </w:r>
    </w:p>
    <w:p w14:paraId="0F3CFE3A" w14:textId="50B4F504" w:rsidR="00673F47" w:rsidRDefault="00273108" w:rsidP="00C01057">
      <w:r>
        <w:t xml:space="preserve">Rychlost </w:t>
      </w:r>
      <w:r w:rsidRPr="008C4DB1">
        <w:t>lámání z</w:t>
      </w:r>
      <w:r w:rsidR="008659D0" w:rsidRPr="008C4DB1">
        <w:t xml:space="preserve">áleží </w:t>
      </w:r>
      <w:r w:rsidR="009D1B8C" w:rsidRPr="008C4DB1">
        <w:t xml:space="preserve">mimo jiné i </w:t>
      </w:r>
      <w:r w:rsidR="008659D0" w:rsidRPr="008C4DB1">
        <w:t>na tom, zda uživatel používá jednoduchá</w:t>
      </w:r>
      <w:r w:rsidR="008659D0" w:rsidRPr="207381BA">
        <w:t xml:space="preserve"> nebo silná hesla</w:t>
      </w:r>
      <w:r w:rsidR="00CD7D83">
        <w:t>.</w:t>
      </w:r>
      <w:r>
        <w:t xml:space="preserve"> </w:t>
      </w:r>
      <w:r w:rsidRPr="0074041F">
        <w:rPr>
          <w:b/>
          <w:bCs/>
        </w:rPr>
        <w:t xml:space="preserve">Více o </w:t>
      </w:r>
      <w:r w:rsidR="00CD7D83">
        <w:rPr>
          <w:b/>
          <w:bCs/>
        </w:rPr>
        <w:t xml:space="preserve">správných </w:t>
      </w:r>
      <w:r w:rsidRPr="0074041F">
        <w:rPr>
          <w:b/>
          <w:bCs/>
        </w:rPr>
        <w:t>heslech</w:t>
      </w:r>
      <w:r>
        <w:rPr>
          <w:b/>
          <w:bCs/>
        </w:rPr>
        <w:t xml:space="preserve">, jejich ochraně nebo vícefaktorovém ověření </w:t>
      </w:r>
      <w:r w:rsidRPr="003B48A2">
        <w:t>se dozvíte v modulu č. 2.</w:t>
      </w:r>
    </w:p>
    <w:p w14:paraId="3922383B" w14:textId="203BA827" w:rsidR="00180A68" w:rsidRDefault="00180A68" w:rsidP="00E1404A">
      <w:pPr>
        <w:pStyle w:val="Nadpis1"/>
        <w:rPr>
          <w:rFonts w:ascii="Courier New" w:eastAsia="Courier New" w:hAnsi="Courier New" w:cs="Courier New"/>
          <w:i/>
          <w:iCs/>
        </w:rPr>
      </w:pPr>
      <w:r>
        <w:t>Bětka, studentka sociologie</w:t>
      </w:r>
    </w:p>
    <w:p w14:paraId="70D400E1" w14:textId="3038D076" w:rsidR="00180A68" w:rsidRDefault="00180A68" w:rsidP="00111175">
      <w:pPr>
        <w:pStyle w:val="Story"/>
      </w:pPr>
      <w:r w:rsidRPr="207381BA">
        <w:t xml:space="preserve">Na přednášky jezdí Bětka tramvají přes celé město – po chvíli se většinou začne nudit, z kapsy vytáhne mobil, rychlým gestem na displeji ho odemkne a sleduje, co nového se událo na Instagramu. Dnes díky tomu ztratila přehled o čase a skoro zapomněla vystoupit u fakulty: na poslední chvíli vystřelila ze sedadla a ze dveří. Až na přednášce zjistila, že mobil nemá. Uf, naštěstí byl zamčený... </w:t>
      </w:r>
      <w:r>
        <w:t xml:space="preserve">Bětka na přednášce dlouho nevydrží, musí pořád myslet na svůj telefon: vyplíží se pryč z posluchárny a </w:t>
      </w:r>
      <w:r w:rsidRPr="207381BA">
        <w:t>spěchá zpátky domů, aby mohla na Facebook nasdílet výzvu, zda někdo její telefon na tramvajové lince 4 nenašel. Na počítači ale zjišťuje, že někdo mezi tím změnil její hesla do většiny služeb: od Facebooku přes Instagram až po její soukromý e-mail. Nikam se teď nedostane a nad svým kyberprostorem dočasně úplně ztratila kontrolu.</w:t>
      </w:r>
    </w:p>
    <w:p w14:paraId="1032A297" w14:textId="585D41A8" w:rsidR="00180A68" w:rsidRDefault="00180A68" w:rsidP="00E1404A">
      <w:r>
        <w:t xml:space="preserve">Mnohdy pečlivě chráníme své notebooky či stolní počítače a na chytré souputníky zapomínáme. Přitom jsou v podstatě branami do našich digitálních životů: v mobilním telefonu má většina z nás přihlášeny všechny základní a důležité služby, sociální sítě a e-mail nevyjímaje. Náhodný útočník využil Bětčinu nepozornost </w:t>
      </w:r>
      <w:r w:rsidR="6E4A7778">
        <w:t xml:space="preserve">a </w:t>
      </w:r>
      <w:r>
        <w:t xml:space="preserve">jednoduchou praktiku, zvanou </w:t>
      </w:r>
      <w:r w:rsidRPr="2A2FB7A0">
        <w:rPr>
          <w:i/>
          <w:iCs/>
        </w:rPr>
        <w:t>shouldersurfing</w:t>
      </w:r>
      <w:r>
        <w:t>: prostě stál vedle Bětky a zahlédl, jakým gestem telefon otevírá. Zamykání telefonu vzorem je jedním z nejslabších a zároveň nejjednodušeji zapamatovatelných způsobů:</w:t>
      </w:r>
      <w:r w:rsidR="00C01057">
        <w:t xml:space="preserve"> až 64 % lidí je schopno si odemykací vzor zapamatovat, i když ho vidí jen jednou a letmo – třeba právě u spolucestujícího v tramvaji.</w:t>
      </w:r>
    </w:p>
    <w:p w14:paraId="3555D6E7" w14:textId="6D82C992" w:rsidR="00180A68" w:rsidRDefault="00180A68" w:rsidP="00E1404A">
      <w:r>
        <w:t>Kdyby se Bětka po cestě na přednášku navíc rozhodla i zkontrolovat rozvrh ve školním systému, viděl by útočník i jak zadává přihlašovací údaje. Těch by mohl později zneužít i bez toho, aby telefon fyzicky odcizil.</w:t>
      </w:r>
      <w:r w:rsidR="00EB2B92">
        <w:t xml:space="preserve"> Tak pozor, kdo se dívá...</w:t>
      </w:r>
    </w:p>
    <w:p w14:paraId="618A9CC9" w14:textId="394F71D6" w:rsidR="6E44E801" w:rsidRDefault="00BC0B26" w:rsidP="00E1404A">
      <w:pPr>
        <w:pStyle w:val="Nadpis1"/>
      </w:pPr>
      <w:r>
        <w:lastRenderedPageBreak/>
        <w:t xml:space="preserve">Tereza, studijní referentka </w:t>
      </w:r>
      <w:r w:rsidR="00E01E32">
        <w:t xml:space="preserve">na </w:t>
      </w:r>
      <w:r w:rsidR="5B279126">
        <w:t>p</w:t>
      </w:r>
      <w:r w:rsidR="00E01E32">
        <w:t>rávnické fakultě</w:t>
      </w:r>
    </w:p>
    <w:p w14:paraId="46F061B7" w14:textId="1A8F350D" w:rsidR="55138C41" w:rsidRDefault="55138C41" w:rsidP="00111175">
      <w:pPr>
        <w:pStyle w:val="Story"/>
      </w:pPr>
      <w:r w:rsidRPr="645CE306">
        <w:t xml:space="preserve">Jako </w:t>
      </w:r>
      <w:r w:rsidR="62DDDF69" w:rsidRPr="645CE306">
        <w:t>studijní</w:t>
      </w:r>
      <w:r w:rsidRPr="645CE306">
        <w:t xml:space="preserve"> referentka má Tereza většinou práce až nad hlavu: řeší potíže studentů i akademiků, nastavuje rozvrhy nebo třeba pomáhá vyučujícím zadávat známky ze závěrečných testů do systému. Část týdne může pracovat z domu – a to si Tereza užívá. Když je hezky, jde si sednout do parku, připojí se na otevřenou Wi-Fi z nedaleké kavárny a všechny zapeklité administrativní záležitosti se najednou řeší mnohem příjemněji.</w:t>
      </w:r>
      <w:r w:rsidR="009831CA">
        <w:t xml:space="preserve"> </w:t>
      </w:r>
      <w:r w:rsidR="7F0BE7E6" w:rsidRPr="645CE306">
        <w:t xml:space="preserve">Dnes si ale Tereza všimla, že její kalendář a poznámky nejsou takové, jak je posledně zanechala. Zítra ve 3 měla mít přece </w:t>
      </w:r>
      <w:r w:rsidR="6F3C4FFC" w:rsidRPr="645CE306">
        <w:t>schůzku – a</w:t>
      </w:r>
      <w:r w:rsidR="7F0BE7E6" w:rsidRPr="645CE306">
        <w:t xml:space="preserve"> ta v kalendáři najednou není</w:t>
      </w:r>
      <w:r w:rsidR="080A329C" w:rsidRPr="645CE306">
        <w:t>!</w:t>
      </w:r>
      <w:r w:rsidR="7F0BE7E6" w:rsidRPr="645CE306">
        <w:t xml:space="preserve"> A z té konzultace se studijním oddělením určitě udělala </w:t>
      </w:r>
      <w:r w:rsidR="5B1C1B51" w:rsidRPr="645CE306">
        <w:t xml:space="preserve">pro kolegy </w:t>
      </w:r>
      <w:r w:rsidR="63621E00" w:rsidRPr="645CE306">
        <w:t>poznámky – a</w:t>
      </w:r>
      <w:r w:rsidR="7F0BE7E6" w:rsidRPr="645CE306">
        <w:t xml:space="preserve"> přitom jsou v </w:t>
      </w:r>
      <w:r w:rsidR="1E6C0BE3" w:rsidRPr="645CE306">
        <w:t>souboru na interním úložišti</w:t>
      </w:r>
      <w:r w:rsidR="71513266" w:rsidRPr="645CE306">
        <w:t xml:space="preserve"> jen nějaké ne</w:t>
      </w:r>
      <w:r w:rsidR="7EFF8254" w:rsidRPr="645CE306">
        <w:t xml:space="preserve">smyslné odkazy. </w:t>
      </w:r>
      <w:r w:rsidR="7F0BE7E6" w:rsidRPr="645CE306">
        <w:t>Co se to děje? Tereza si po chvíli přemýšlení vzpomněla, že v některých dokumentech lze dohledat historii změn. A samozřejmě! Někdo prováděl změny v době, kdy zcela určitě spala. Nemohla to tedy být ona. Kdo to ale byl? Kdo prováděl tuto záškodnickou činnost?</w:t>
      </w:r>
    </w:p>
    <w:p w14:paraId="452B65FE" w14:textId="68D13B90" w:rsidR="001F2481" w:rsidRDefault="55138C41" w:rsidP="00E1404A">
      <w:r>
        <w:t xml:space="preserve">Dostat se na </w:t>
      </w:r>
      <w:r w:rsidRPr="00DB46E7">
        <w:t xml:space="preserve">internet zdarma venku v kavárně nebo parku je fajn, ale dostat se tam </w:t>
      </w:r>
      <w:r w:rsidR="43B64733" w:rsidRPr="00DB46E7">
        <w:t>bezpečně – to</w:t>
      </w:r>
      <w:r w:rsidRPr="00DB46E7">
        <w:t xml:space="preserve"> už je oříšek.</w:t>
      </w:r>
      <w:r w:rsidR="7FDFEFA3" w:rsidRPr="00DB46E7">
        <w:t xml:space="preserve"> </w:t>
      </w:r>
      <w:r w:rsidR="0031388F" w:rsidRPr="00DB46E7">
        <w:t>U</w:t>
      </w:r>
      <w:r w:rsidRPr="00DB46E7">
        <w:t xml:space="preserve"> veřejných sítí </w:t>
      </w:r>
      <w:r w:rsidR="0031388F" w:rsidRPr="00DB46E7">
        <w:t>si nemůžeme být jistí</w:t>
      </w:r>
      <w:r w:rsidR="00543FC0" w:rsidRPr="00DB46E7">
        <w:t>, že jsou dobře nastaveny a zabezpečeny,</w:t>
      </w:r>
      <w:r w:rsidRPr="00DB46E7">
        <w:t xml:space="preserve"> a ačkoliv je situace lepší než před lety, stále bychom se měli</w:t>
      </w:r>
      <w:r>
        <w:t xml:space="preserve"> venku "v divočině" chovat jinak, něž když jsme připojení na </w:t>
      </w:r>
      <w:r w:rsidR="00434C9C">
        <w:t xml:space="preserve">univerzitní </w:t>
      </w:r>
      <w:r>
        <w:t>sí</w:t>
      </w:r>
      <w:r w:rsidR="00434C9C">
        <w:t xml:space="preserve">ť. </w:t>
      </w:r>
      <w:r w:rsidR="008D2244">
        <w:t xml:space="preserve">Na veřejných WiFi je lepší se nepřihlašovat do citlivých systémů, jako je třeba </w:t>
      </w:r>
      <w:r w:rsidR="0086337C">
        <w:t>n</w:t>
      </w:r>
      <w:r w:rsidR="008D2244">
        <w:t>aše elektronické bankovnictví nebo univerzitní systém.</w:t>
      </w:r>
    </w:p>
    <w:tbl>
      <w:tblPr>
        <w:tblStyle w:val="Mkatabulky"/>
        <w:tblW w:w="0" w:type="auto"/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016"/>
      </w:tblGrid>
      <w:tr w:rsidR="008D2244" w14:paraId="0799E106" w14:textId="77777777" w:rsidTr="0086337C">
        <w:tc>
          <w:tcPr>
            <w:tcW w:w="9016" w:type="dxa"/>
            <w:shd w:val="clear" w:color="auto" w:fill="E2EFD9" w:themeFill="accent6" w:themeFillTint="33"/>
          </w:tcPr>
          <w:p w14:paraId="1C230C41" w14:textId="5418E132" w:rsidR="008D2244" w:rsidRDefault="008D2244" w:rsidP="00111175">
            <w:pPr>
              <w:spacing w:before="120" w:after="120"/>
            </w:pPr>
            <w:bookmarkStart w:id="1" w:name="_Hlk78290602"/>
            <w:r w:rsidRPr="00D60690">
              <w:rPr>
                <w:b/>
                <w:bCs/>
              </w:rPr>
              <w:t>Víte že...</w:t>
            </w:r>
            <w:r w:rsidRPr="001E017B">
              <w:t xml:space="preserve"> </w:t>
            </w:r>
            <w:r>
              <w:t xml:space="preserve">Mezi časté praktiky navíc patří i falešné sítě, které se pouze jmenují podle podniků v okolí: ve skutečnosti se ale jedná o takzvané </w:t>
            </w:r>
            <w:r w:rsidRPr="008D2244">
              <w:rPr>
                <w:i/>
                <w:iCs/>
              </w:rPr>
              <w:t>honeypoty</w:t>
            </w:r>
            <w:r w:rsidR="00002FD4">
              <w:t>, které o</w:t>
            </w:r>
            <w:r>
              <w:t>vlád</w:t>
            </w:r>
            <w:r w:rsidR="00002FD4">
              <w:t xml:space="preserve">á </w:t>
            </w:r>
            <w:r>
              <w:t>útočník – na jeden takový se nejspíš nachytala i Tereza v parku.</w:t>
            </w:r>
          </w:p>
        </w:tc>
      </w:tr>
    </w:tbl>
    <w:bookmarkEnd w:id="1"/>
    <w:p w14:paraId="66B14408" w14:textId="172427AD" w:rsidR="001F2481" w:rsidRDefault="0086337C" w:rsidP="00E1404A">
      <w:r>
        <w:br/>
      </w:r>
      <w:r w:rsidR="55138C41">
        <w:t>Vždy je třeba počítat se situací, že nás útočník na veřejné síti odposlouchává: může sledovat kudy brouzdáme, kam se přihlašujeme, někdy dokonce může vidět i heslo</w:t>
      </w:r>
      <w:r w:rsidR="39D61614">
        <w:t>, které zadáváme</w:t>
      </w:r>
      <w:r w:rsidR="55138C41">
        <w:t xml:space="preserve">. Díky </w:t>
      </w:r>
      <w:r w:rsidR="6C46FAF4">
        <w:t xml:space="preserve">většímu </w:t>
      </w:r>
      <w:r w:rsidR="55138C41">
        <w:t>rozšíření zabezpečených protokolů (HTTPS) už dnes není tak jednoduché odposlouchávat samotný obsah našeho brouzdání, někdy jsou však pro útočníka velmi zajím</w:t>
      </w:r>
      <w:r w:rsidR="00CA16CA">
        <w:t>a</w:t>
      </w:r>
      <w:r w:rsidR="55138C41">
        <w:t xml:space="preserve">vá i takzvaná </w:t>
      </w:r>
      <w:r w:rsidR="55138C41" w:rsidRPr="2A2FB7A0">
        <w:rPr>
          <w:i/>
          <w:iCs/>
        </w:rPr>
        <w:t>metadata</w:t>
      </w:r>
      <w:r w:rsidR="55138C41">
        <w:t>: na jaké weby chodíme, v jakém pořadí nebo třeba kolik na nich trávíme času. Dobr</w:t>
      </w:r>
      <w:r w:rsidR="1F8F1F11">
        <w:t xml:space="preserve">ou praxí je proto </w:t>
      </w:r>
      <w:r w:rsidR="55138C41">
        <w:t>využívat virtuální privátní síť (VPN</w:t>
      </w:r>
      <w:r w:rsidR="00C01057">
        <w:t xml:space="preserve"> </w:t>
      </w:r>
      <w:r w:rsidR="00D24DEC" w:rsidRPr="00C01057">
        <w:rPr>
          <w:rStyle w:val="MoodlehintChar"/>
        </w:rPr>
        <w:t>&lt;odkázat na school-specific návod&gt;</w:t>
      </w:r>
      <w:r w:rsidR="55138C41">
        <w:t>)</w:t>
      </w:r>
      <w:r w:rsidR="59C5B8E2">
        <w:t>, kte</w:t>
      </w:r>
      <w:r w:rsidR="59C5B8E2" w:rsidRPr="2A2FB7A0">
        <w:rPr>
          <w:rFonts w:ascii="Univers Light" w:eastAsia="Univers Light" w:hAnsi="Univers Light" w:cs="Univers Light"/>
        </w:rPr>
        <w:t>r</w:t>
      </w:r>
      <w:r w:rsidR="6E6E0CA8" w:rsidRPr="2A2FB7A0">
        <w:rPr>
          <w:rFonts w:ascii="Univers Light" w:eastAsia="Univers Light" w:hAnsi="Univers Light" w:cs="Univers Light"/>
        </w:rPr>
        <w:t>á</w:t>
      </w:r>
      <w:r w:rsidR="59C5B8E2" w:rsidRPr="2A2FB7A0">
        <w:rPr>
          <w:rFonts w:ascii="Univers Light" w:eastAsia="Univers Light" w:hAnsi="Univers Light" w:cs="Univers Light"/>
        </w:rPr>
        <w:t xml:space="preserve"> </w:t>
      </w:r>
      <w:r w:rsidR="59C5B8E2">
        <w:t>nás před tímto typem sledování dostatečně ochrání.</w:t>
      </w:r>
    </w:p>
    <w:tbl>
      <w:tblPr>
        <w:tblStyle w:val="Mkatabulky"/>
        <w:tblW w:w="0" w:type="auto"/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9016"/>
      </w:tblGrid>
      <w:tr w:rsidR="00F11072" w14:paraId="55E44CCD" w14:textId="77777777" w:rsidTr="007D3BC3">
        <w:tc>
          <w:tcPr>
            <w:tcW w:w="9016" w:type="dxa"/>
            <w:shd w:val="clear" w:color="auto" w:fill="D9E2F3" w:themeFill="accent1" w:themeFillTint="33"/>
          </w:tcPr>
          <w:p w14:paraId="03C5CA08" w14:textId="3E81FFD5" w:rsidR="00F11072" w:rsidRDefault="00F11072" w:rsidP="00111175">
            <w:pPr>
              <w:spacing w:before="120" w:after="120"/>
            </w:pPr>
            <w:r w:rsidRPr="00AA4D06">
              <w:rPr>
                <w:b/>
                <w:bCs/>
              </w:rPr>
              <w:t>Vyzkoušejte si</w:t>
            </w:r>
            <w:r w:rsidR="00005670">
              <w:rPr>
                <w:b/>
                <w:bCs/>
              </w:rPr>
              <w:t>,</w:t>
            </w:r>
            <w:r w:rsidR="00005670" w:rsidRPr="00005670">
              <w:t xml:space="preserve"> že </w:t>
            </w:r>
            <w:r w:rsidR="00005670">
              <w:t>někdy stačí jen málo a naše kyberbezpečnost dra</w:t>
            </w:r>
            <w:r w:rsidR="001F2481">
              <w:t>mat</w:t>
            </w:r>
            <w:r w:rsidR="00005670">
              <w:t xml:space="preserve">icky vzroste. Třeba takový </w:t>
            </w:r>
            <w:r w:rsidR="00CE646A">
              <w:t>obyčejný doplněk do prohlížeče</w:t>
            </w:r>
            <w:r w:rsidR="00005670">
              <w:t xml:space="preserve"> </w:t>
            </w:r>
            <w:hyperlink r:id="rId13" w:history="1">
              <w:r w:rsidRPr="0065510F">
                <w:rPr>
                  <w:rStyle w:val="Hypertextovodkaz"/>
                </w:rPr>
                <w:t>HTTPS E</w:t>
              </w:r>
              <w:r w:rsidR="00774113" w:rsidRPr="0065510F">
                <w:rPr>
                  <w:rStyle w:val="Hypertextovodkaz"/>
                </w:rPr>
                <w:t>v</w:t>
              </w:r>
              <w:r w:rsidRPr="0065510F">
                <w:rPr>
                  <w:rStyle w:val="Hypertextovodkaz"/>
                </w:rPr>
                <w:t>erywhere</w:t>
              </w:r>
            </w:hyperlink>
            <w:r w:rsidR="00CE646A">
              <w:t>, který zajistí, že vždy když vstupujeme na webovou stránku, vstoupíme na ní zabezpečenou cestou</w:t>
            </w:r>
            <w:r w:rsidR="00653758">
              <w:t xml:space="preserve"> pomocí bezpečnějšího protokolu</w:t>
            </w:r>
            <w:r w:rsidR="00CE646A">
              <w:t xml:space="preserve"> (</w:t>
            </w:r>
            <w:r w:rsidR="00CE646A" w:rsidRPr="00653758">
              <w:rPr>
                <w:i/>
                <w:iCs/>
              </w:rPr>
              <w:t xml:space="preserve">pokud to daná stránka </w:t>
            </w:r>
            <w:r w:rsidR="00653758" w:rsidRPr="00653758">
              <w:rPr>
                <w:i/>
                <w:iCs/>
              </w:rPr>
              <w:t>umožňuje</w:t>
            </w:r>
            <w:r w:rsidR="00CE646A">
              <w:t>)</w:t>
            </w:r>
            <w:r w:rsidR="00653758">
              <w:t>.</w:t>
            </w:r>
            <w:r w:rsidR="0065510F">
              <w:t xml:space="preserve"> Stačí ho nainstalovat</w:t>
            </w:r>
            <w:r w:rsidR="00B45DA8">
              <w:t>,</w:t>
            </w:r>
            <w:r w:rsidR="0065510F">
              <w:t xml:space="preserve"> a pak na něj můžeme zapomenout.</w:t>
            </w:r>
          </w:p>
        </w:tc>
      </w:tr>
    </w:tbl>
    <w:p w14:paraId="72E2155E" w14:textId="1DD97FD1" w:rsidR="42E95FA3" w:rsidRDefault="00E01E32" w:rsidP="00E1404A">
      <w:pPr>
        <w:pStyle w:val="Nadpis1"/>
      </w:pPr>
      <w:r>
        <w:t>Radek, student ekonomiky</w:t>
      </w:r>
      <w:r w:rsidR="42E95FA3">
        <w:t xml:space="preserve"> </w:t>
      </w:r>
    </w:p>
    <w:p w14:paraId="39017D1F" w14:textId="1C4072B6" w:rsidR="0607925D" w:rsidRDefault="0607925D" w:rsidP="00111175">
      <w:pPr>
        <w:pStyle w:val="Story"/>
      </w:pPr>
      <w:r w:rsidRPr="1DECCF9F">
        <w:t xml:space="preserve">Radek studuje jeden z magisterských programů ekonomické fakulty. Protože je šikovný, občas si </w:t>
      </w:r>
      <w:r w:rsidR="39D4D829" w:rsidRPr="1DECCF9F">
        <w:t>pomáhá k penězům navíc</w:t>
      </w:r>
      <w:r w:rsidRPr="1DECCF9F">
        <w:t xml:space="preserve"> jako konzultant pro z</w:t>
      </w:r>
      <w:r w:rsidR="12607AE5" w:rsidRPr="1DECCF9F">
        <w:t>námé, kteří chtějí začít investovat</w:t>
      </w:r>
      <w:r w:rsidR="006D4759">
        <w:t>.</w:t>
      </w:r>
      <w:r w:rsidRPr="1DECCF9F">
        <w:t xml:space="preserve"> </w:t>
      </w:r>
      <w:r w:rsidR="006D4759">
        <w:t>To</w:t>
      </w:r>
      <w:r w:rsidRPr="1DECCF9F">
        <w:t xml:space="preserve"> zahrnuje práci se spoustou citlivých dat </w:t>
      </w:r>
      <w:r w:rsidRPr="1DECCF9F">
        <w:lastRenderedPageBreak/>
        <w:t xml:space="preserve">a někdy i </w:t>
      </w:r>
      <w:r w:rsidR="1C7983C2" w:rsidRPr="1DECCF9F">
        <w:t>svěřených fondů</w:t>
      </w:r>
      <w:r w:rsidRPr="1DECCF9F">
        <w:t xml:space="preserve"> svých k</w:t>
      </w:r>
      <w:r w:rsidR="655A04F5" w:rsidRPr="1DECCF9F">
        <w:t xml:space="preserve">lientů. Do e-mailu </w:t>
      </w:r>
      <w:r w:rsidR="006D4759">
        <w:t>dnes ráno</w:t>
      </w:r>
      <w:r w:rsidR="7CEAC65B" w:rsidRPr="1DECCF9F">
        <w:t xml:space="preserve"> Radkovi při</w:t>
      </w:r>
      <w:r w:rsidR="006D4759">
        <w:t>šla</w:t>
      </w:r>
      <w:r w:rsidR="7CEAC65B" w:rsidRPr="1DECCF9F">
        <w:t xml:space="preserve"> zpráva, která odkazuje na</w:t>
      </w:r>
      <w:r w:rsidR="545742FF" w:rsidRPr="1DECCF9F">
        <w:t xml:space="preserve"> přihlašovací okno </w:t>
      </w:r>
      <w:r w:rsidR="4D54A938" w:rsidRPr="1DECCF9F">
        <w:t>investičního účtu</w:t>
      </w:r>
      <w:r w:rsidR="7CEAC65B" w:rsidRPr="1DECCF9F">
        <w:t>,</w:t>
      </w:r>
      <w:r w:rsidR="0D4DDEB4" w:rsidRPr="1DECCF9F">
        <w:t xml:space="preserve"> kde spravuje většin</w:t>
      </w:r>
      <w:r w:rsidR="5080D7DD" w:rsidRPr="1DECCF9F">
        <w:t>u</w:t>
      </w:r>
      <w:r w:rsidR="0D4DDEB4" w:rsidRPr="1DECCF9F">
        <w:t xml:space="preserve"> produktů</w:t>
      </w:r>
      <w:r w:rsidR="006D4759">
        <w:t xml:space="preserve">. Odkaz byl doplněný </w:t>
      </w:r>
      <w:r w:rsidR="36AEF8EA" w:rsidRPr="1DECCF9F">
        <w:t>z</w:t>
      </w:r>
      <w:r w:rsidR="06B32D8B" w:rsidRPr="1DECCF9F">
        <w:t xml:space="preserve">právou, že pokud se Radek přihlásí přes </w:t>
      </w:r>
      <w:r w:rsidR="00252D53">
        <w:t>zaslaný</w:t>
      </w:r>
      <w:r w:rsidR="06B32D8B" w:rsidRPr="1DECCF9F">
        <w:t xml:space="preserve"> odkaz</w:t>
      </w:r>
      <w:r w:rsidR="02B114D6" w:rsidRPr="1DECCF9F">
        <w:t xml:space="preserve"> ještě daný den</w:t>
      </w:r>
      <w:r w:rsidR="560CCABA" w:rsidRPr="1DECCF9F">
        <w:t xml:space="preserve">, </w:t>
      </w:r>
      <w:r w:rsidR="35317C96" w:rsidRPr="1DECCF9F">
        <w:t>dostane ke každému produktu 5 % měsíčně investované částky.</w:t>
      </w:r>
    </w:p>
    <w:p w14:paraId="39B398D8" w14:textId="6366C41D" w:rsidR="003A6BC8" w:rsidRDefault="4E3FBA50" w:rsidP="00E1404A">
      <w:r w:rsidRPr="25DF4C3F">
        <w:t xml:space="preserve">Obsah zprávy zněl velmi lákavě </w:t>
      </w:r>
      <w:r w:rsidR="780AF4B0" w:rsidRPr="25DF4C3F">
        <w:t xml:space="preserve">a pokud by </w:t>
      </w:r>
      <w:r w:rsidRPr="25DF4C3F">
        <w:t>Radek</w:t>
      </w:r>
      <w:r w:rsidR="691CDBC7" w:rsidRPr="25DF4C3F">
        <w:t xml:space="preserve"> své údaje vyplnil a odeslal, putovaly by přímo do rukou útočníka. </w:t>
      </w:r>
      <w:r w:rsidR="3049437E" w:rsidRPr="25DF4C3F">
        <w:t>V tomto případě se totiž jedná o ukázkový phishing</w:t>
      </w:r>
      <w:r w:rsidR="526ACF8C" w:rsidRPr="25DF4C3F">
        <w:t xml:space="preserve">, kdy útočník rozesílá hromadné množství podvodných e-mailů a snaží se tak sbírat přihlašovací </w:t>
      </w:r>
      <w:r w:rsidR="6FDDF534" w:rsidRPr="25DF4C3F">
        <w:t>údaje.</w:t>
      </w:r>
      <w:r w:rsidRPr="25DF4C3F">
        <w:t xml:space="preserve"> </w:t>
      </w:r>
      <w:r w:rsidR="2A0429FF" w:rsidRPr="25DF4C3F">
        <w:t xml:space="preserve">Ty pak může libovolně zneužít. </w:t>
      </w:r>
      <w:r w:rsidR="1D58AF64" w:rsidRPr="25DF4C3F">
        <w:t>Následky by pro Radka mohly být nedozírné</w:t>
      </w:r>
      <w:r w:rsidR="00C74918">
        <w:t>:</w:t>
      </w:r>
      <w:r w:rsidR="1D58AF64" w:rsidRPr="25DF4C3F">
        <w:t xml:space="preserve"> od finanční škody </w:t>
      </w:r>
      <w:r w:rsidR="00C74918">
        <w:t xml:space="preserve">až </w:t>
      </w:r>
      <w:r w:rsidR="1D58AF64" w:rsidRPr="25DF4C3F">
        <w:t xml:space="preserve">po škraloup na pověsti ve vysněném zaměstnání. Naštěstí </w:t>
      </w:r>
      <w:r w:rsidRPr="25DF4C3F">
        <w:t>je však na podobné t</w:t>
      </w:r>
      <w:r w:rsidR="75C2A6C5" w:rsidRPr="25DF4C3F">
        <w:t>ypy zpráv již poměrně zvyklý</w:t>
      </w:r>
      <w:r w:rsidR="34E970CA" w:rsidRPr="25DF4C3F">
        <w:t xml:space="preserve"> a ví, že je </w:t>
      </w:r>
      <w:r w:rsidR="3E5F45E6" w:rsidRPr="25DF4C3F">
        <w:t>vždy důležité</w:t>
      </w:r>
      <w:r w:rsidR="003A6BC8">
        <w:t xml:space="preserve"> myslet na několik bodů</w:t>
      </w:r>
      <w:r w:rsidR="00C74918">
        <w:t>:</w:t>
      </w:r>
    </w:p>
    <w:p w14:paraId="6A42F8BD" w14:textId="69219061" w:rsidR="003A6BC8" w:rsidRDefault="003A6BC8" w:rsidP="00E1404A">
      <w:pPr>
        <w:rPr>
          <w:rFonts w:eastAsiaTheme="minorEastAsia"/>
        </w:rPr>
      </w:pPr>
      <w:r w:rsidRPr="003A6BC8">
        <w:rPr>
          <w:b/>
          <w:bCs/>
        </w:rPr>
        <w:t>1. K</w:t>
      </w:r>
      <w:r w:rsidR="3E5F45E6" w:rsidRPr="003A6BC8">
        <w:rPr>
          <w:b/>
          <w:bCs/>
        </w:rPr>
        <w:t>riticky přemýšlet</w:t>
      </w:r>
      <w:r w:rsidR="52167B0B">
        <w:t xml:space="preserve"> –</w:t>
      </w:r>
      <w:r w:rsidR="3E5F45E6" w:rsidRPr="25DF4C3F">
        <w:t xml:space="preserve"> proč by mu někdo cizí na internetu dával jen tak něco zdarma?</w:t>
      </w:r>
      <w:r>
        <w:t xml:space="preserve"> Ne každý e</w:t>
      </w:r>
      <w:r w:rsidR="00736755">
        <w:t>-</w:t>
      </w:r>
      <w:r>
        <w:t>mail musí být skutečně od toho odesílatele, od jakého se zdá, že je.</w:t>
      </w:r>
    </w:p>
    <w:p w14:paraId="0EC63E01" w14:textId="097A77EA" w:rsidR="003A6BC8" w:rsidRDefault="003A6BC8" w:rsidP="00E1404A">
      <w:pPr>
        <w:rPr>
          <w:rFonts w:eastAsiaTheme="minorEastAsia"/>
        </w:rPr>
      </w:pPr>
      <w:r w:rsidRPr="003A6BC8">
        <w:rPr>
          <w:b/>
          <w:bCs/>
        </w:rPr>
        <w:t xml:space="preserve">2. </w:t>
      </w:r>
      <w:r w:rsidR="40F78D76" w:rsidRPr="003A6BC8">
        <w:rPr>
          <w:b/>
          <w:bCs/>
        </w:rPr>
        <w:t>P</w:t>
      </w:r>
      <w:r w:rsidR="3643ADCB" w:rsidRPr="003A6BC8">
        <w:rPr>
          <w:b/>
          <w:bCs/>
        </w:rPr>
        <w:t>rohlédnout si gramatiku a pravopis zprávy</w:t>
      </w:r>
      <w:r w:rsidR="76338488">
        <w:t xml:space="preserve"> –</w:t>
      </w:r>
      <w:r w:rsidR="3643ADCB" w:rsidRPr="25DF4C3F">
        <w:t xml:space="preserve"> </w:t>
      </w:r>
      <w:r w:rsidR="38BD3886" w:rsidRPr="25DF4C3F">
        <w:t>divné formulace a chyby ve zprávě by</w:t>
      </w:r>
      <w:r w:rsidR="16D0AF06" w:rsidRPr="25DF4C3F">
        <w:t xml:space="preserve"> Radka i</w:t>
      </w:r>
      <w:r w:rsidR="38BD3886" w:rsidRPr="25DF4C3F">
        <w:t xml:space="preserve"> </w:t>
      </w:r>
      <w:r w:rsidR="00C74918">
        <w:t>nás</w:t>
      </w:r>
      <w:r w:rsidR="38BD3886" w:rsidRPr="25DF4C3F">
        <w:t xml:space="preserve"> měly zalarmovat</w:t>
      </w:r>
      <w:r w:rsidR="6DD6890C" w:rsidRPr="25DF4C3F">
        <w:t xml:space="preserve">, stejně tak jako například urgence a deadline </w:t>
      </w:r>
      <w:r w:rsidR="6DD6890C" w:rsidRPr="003A6BC8">
        <w:rPr>
          <w:i/>
          <w:iCs/>
        </w:rPr>
        <w:t>(</w:t>
      </w:r>
      <w:r w:rsidR="11B04519" w:rsidRPr="003A6BC8">
        <w:rPr>
          <w:i/>
          <w:iCs/>
        </w:rPr>
        <w:t xml:space="preserve">“Pokud to neodešleš </w:t>
      </w:r>
      <w:r w:rsidR="51B5DE53" w:rsidRPr="003A6BC8">
        <w:rPr>
          <w:i/>
          <w:iCs/>
        </w:rPr>
        <w:t>ještě dnes, přijdeš o bonus</w:t>
      </w:r>
      <w:r w:rsidR="00F201A7">
        <w:rPr>
          <w:i/>
          <w:iCs/>
        </w:rPr>
        <w:t>.</w:t>
      </w:r>
      <w:r w:rsidR="51B5DE53" w:rsidRPr="003A6BC8">
        <w:rPr>
          <w:i/>
          <w:iCs/>
        </w:rPr>
        <w:t>”)</w:t>
      </w:r>
      <w:r w:rsidR="51B5DE53" w:rsidRPr="25DF4C3F">
        <w:t>.</w:t>
      </w:r>
    </w:p>
    <w:p w14:paraId="4E12E970" w14:textId="5270069A" w:rsidR="004B5550" w:rsidRDefault="003A6BC8" w:rsidP="00E1404A">
      <w:r w:rsidRPr="00701984">
        <w:rPr>
          <w:b/>
          <w:bCs/>
        </w:rPr>
        <w:t xml:space="preserve">3. </w:t>
      </w:r>
      <w:r w:rsidR="00854F50">
        <w:rPr>
          <w:b/>
          <w:bCs/>
        </w:rPr>
        <w:t>Nespěchat</w:t>
      </w:r>
      <w:r w:rsidR="73B8ED4E" w:rsidRPr="00854F50">
        <w:rPr>
          <w:b/>
          <w:bCs/>
        </w:rPr>
        <w:t xml:space="preserve">, pořádně </w:t>
      </w:r>
      <w:r w:rsidR="70AE6A03" w:rsidRPr="00854F50">
        <w:rPr>
          <w:b/>
          <w:bCs/>
        </w:rPr>
        <w:t>s</w:t>
      </w:r>
      <w:r w:rsidR="73B8ED4E" w:rsidRPr="00854F50">
        <w:rPr>
          <w:b/>
          <w:bCs/>
        </w:rPr>
        <w:t>i prohlédnout URL</w:t>
      </w:r>
      <w:r w:rsidR="00C01057">
        <w:rPr>
          <w:b/>
          <w:bCs/>
        </w:rPr>
        <w:t xml:space="preserve"> odkaz</w:t>
      </w:r>
      <w:r w:rsidR="00281BA8">
        <w:t xml:space="preserve"> </w:t>
      </w:r>
      <w:r w:rsidR="73B8ED4E" w:rsidRPr="25DF4C3F">
        <w:t xml:space="preserve"> (někdy může jít jen o prohozená písmenka v adresním řádku a phishing je na světě!), </w:t>
      </w:r>
      <w:r w:rsidR="121F0DC3" w:rsidRPr="25DF4C3F">
        <w:t>ale i celkovou grafickou podobu stránky</w:t>
      </w:r>
      <w:r w:rsidR="00854F50">
        <w:t>.</w:t>
      </w:r>
      <w:r w:rsidR="121F0DC3" w:rsidRPr="25DF4C3F">
        <w:t xml:space="preserve"> </w:t>
      </w:r>
      <w:r w:rsidR="00854F50">
        <w:t>I</w:t>
      </w:r>
      <w:r w:rsidR="121F0DC3" w:rsidRPr="25DF4C3F">
        <w:t xml:space="preserve"> drobné nuance mohou </w:t>
      </w:r>
      <w:r w:rsidR="065A453F" w:rsidRPr="25DF4C3F">
        <w:t>být předzvěstí nekalosti.</w:t>
      </w:r>
      <w:r w:rsidR="00F201A7">
        <w:t xml:space="preserve"> Navíc platí, že h</w:t>
      </w:r>
      <w:r w:rsidR="00701984" w:rsidRPr="00D748A4">
        <w:t>eslo nikdy nezadá</w:t>
      </w:r>
      <w:r w:rsidR="00F201A7">
        <w:t>me</w:t>
      </w:r>
      <w:r w:rsidR="00701984" w:rsidRPr="00D748A4">
        <w:t xml:space="preserve"> přes </w:t>
      </w:r>
      <w:r w:rsidR="00EB3996">
        <w:t>odkaz</w:t>
      </w:r>
      <w:r w:rsidR="00701984" w:rsidRPr="00D748A4">
        <w:t>, který</w:t>
      </w:r>
      <w:r w:rsidR="00F201A7">
        <w:t xml:space="preserve"> nám</w:t>
      </w:r>
      <w:r w:rsidR="00701984" w:rsidRPr="00D748A4">
        <w:t xml:space="preserve"> někdo zašle.</w:t>
      </w:r>
      <w:r w:rsidR="00F201A7">
        <w:t xml:space="preserve"> </w:t>
      </w:r>
      <w:r w:rsidR="00EB1727" w:rsidRPr="00EB1727">
        <w:rPr>
          <w:rFonts w:eastAsiaTheme="minorEastAsia"/>
        </w:rPr>
        <w:t xml:space="preserve">Heslo je </w:t>
      </w:r>
      <w:r w:rsidR="00F201A7">
        <w:rPr>
          <w:rFonts w:eastAsiaTheme="minorEastAsia"/>
        </w:rPr>
        <w:t xml:space="preserve">prostě </w:t>
      </w:r>
      <w:r w:rsidR="00EB1727" w:rsidRPr="00EB1727">
        <w:rPr>
          <w:rFonts w:eastAsiaTheme="minorEastAsia"/>
        </w:rPr>
        <w:t>jako zubní kartáček</w:t>
      </w:r>
      <w:r w:rsidR="00EB1727" w:rsidRPr="207381BA">
        <w:t>, nikdy ho nepůjčujeme</w:t>
      </w:r>
      <w:r w:rsidR="00F201A7">
        <w:t xml:space="preserve"> a n</w:t>
      </w:r>
      <w:r w:rsidR="00EB1727">
        <w:t xml:space="preserve">ikdo </w:t>
      </w:r>
      <w:r w:rsidR="00854F50">
        <w:t xml:space="preserve">důvěryhodný </w:t>
      </w:r>
      <w:r w:rsidR="00EB1727">
        <w:t xml:space="preserve">se </w:t>
      </w:r>
      <w:r w:rsidR="00F201A7">
        <w:t>n</w:t>
      </w:r>
      <w:r w:rsidR="00EB1727">
        <w:t xml:space="preserve">ás nikdy na </w:t>
      </w:r>
      <w:r w:rsidR="00F201A7">
        <w:t>n</w:t>
      </w:r>
      <w:r w:rsidR="00EB1727">
        <w:t>aše heslo mailem nebo telefonicky ptát nebude.</w:t>
      </w:r>
    </w:p>
    <w:tbl>
      <w:tblPr>
        <w:tblStyle w:val="Mkatabulky"/>
        <w:tblW w:w="0" w:type="auto"/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9016"/>
      </w:tblGrid>
      <w:tr w:rsidR="00F11072" w14:paraId="7B309558" w14:textId="77777777" w:rsidTr="007D3BC3">
        <w:tc>
          <w:tcPr>
            <w:tcW w:w="9016" w:type="dxa"/>
            <w:shd w:val="clear" w:color="auto" w:fill="D9E2F3" w:themeFill="accent1" w:themeFillTint="33"/>
          </w:tcPr>
          <w:p w14:paraId="76E99CC8" w14:textId="6F7D82E9" w:rsidR="00F11072" w:rsidRDefault="00F11072" w:rsidP="00111175">
            <w:pPr>
              <w:spacing w:before="120" w:after="120"/>
            </w:pPr>
            <w:bookmarkStart w:id="2" w:name="_Hlk78288657"/>
            <w:r w:rsidRPr="00AA4D06">
              <w:rPr>
                <w:b/>
                <w:bCs/>
              </w:rPr>
              <w:t>Vyzkoušejte si</w:t>
            </w:r>
            <w:r>
              <w:rPr>
                <w:b/>
                <w:bCs/>
              </w:rPr>
              <w:t xml:space="preserve">, </w:t>
            </w:r>
            <w:r w:rsidRPr="00F11072">
              <w:t>jaké to může být v podobných situacích, jakou zažil Radek. Poznáte phishing</w:t>
            </w:r>
            <w:r w:rsidR="00B32BE8">
              <w:t xml:space="preserve"> a další zákeřné metody</w:t>
            </w:r>
            <w:r w:rsidRPr="00F11072">
              <w:t>?</w:t>
            </w:r>
            <w:r w:rsidR="00707844">
              <w:t xml:space="preserve"> Odhalíte je dostatečně brzy?</w:t>
            </w:r>
            <w:r>
              <w:t xml:space="preserve"> </w:t>
            </w:r>
            <w:r w:rsidR="00DE3CC9">
              <w:t xml:space="preserve">Otestovat se můžete v češtině </w:t>
            </w:r>
            <w:hyperlink r:id="rId14" w:history="1">
              <w:r w:rsidR="00DE3CC9" w:rsidRPr="00B32BE8">
                <w:rPr>
                  <w:rStyle w:val="Hypertextovodkaz"/>
                </w:rPr>
                <w:t xml:space="preserve">na webu </w:t>
              </w:r>
              <w:r w:rsidR="00910080" w:rsidRPr="00B32BE8">
                <w:rPr>
                  <w:rStyle w:val="Hypertextovodkaz"/>
                </w:rPr>
                <w:t>KYBERTEST</w:t>
              </w:r>
            </w:hyperlink>
            <w:r w:rsidR="00B32BE8">
              <w:t xml:space="preserve">, </w:t>
            </w:r>
            <w:r w:rsidR="00910080">
              <w:t xml:space="preserve">v angličtině </w:t>
            </w:r>
            <w:r w:rsidR="00A43D93">
              <w:t>v </w:t>
            </w:r>
            <w:hyperlink r:id="rId15" w:history="1">
              <w:r w:rsidR="00A43D93" w:rsidRPr="00A43D93">
                <w:rPr>
                  <w:rStyle w:val="Hypertextovodkaz"/>
                </w:rPr>
                <w:t>testu od společnosti Google</w:t>
              </w:r>
            </w:hyperlink>
            <w:r w:rsidR="00A43D93">
              <w:t xml:space="preserve"> nebo ve slovenské verzi</w:t>
            </w:r>
            <w:r w:rsidR="00707844">
              <w:t xml:space="preserve"> podobného testu</w:t>
            </w:r>
            <w:r w:rsidR="00A43D93">
              <w:t xml:space="preserve"> </w:t>
            </w:r>
            <w:hyperlink r:id="rId16" w:history="1">
              <w:r w:rsidR="00910080" w:rsidRPr="009A35A1">
                <w:rPr>
                  <w:rStyle w:val="Hypertextovodkaz"/>
                </w:rPr>
                <w:t>na</w:t>
              </w:r>
              <w:r w:rsidR="009A35A1" w:rsidRPr="009A35A1">
                <w:rPr>
                  <w:rStyle w:val="Hypertextovodkaz"/>
                </w:rPr>
                <w:t xml:space="preserve"> webu CSIRT.SK</w:t>
              </w:r>
            </w:hyperlink>
            <w:r w:rsidR="009A35A1">
              <w:t>.</w:t>
            </w:r>
          </w:p>
        </w:tc>
      </w:tr>
    </w:tbl>
    <w:bookmarkEnd w:id="2"/>
    <w:p w14:paraId="1DD92333" w14:textId="3D1419D5" w:rsidR="003A6BC8" w:rsidRPr="00463F24" w:rsidRDefault="003A6BC8" w:rsidP="00E1404A">
      <w:pPr>
        <w:pStyle w:val="Nadpis1"/>
      </w:pPr>
      <w:r w:rsidRPr="00463F24">
        <w:t xml:space="preserve">Lenka, </w:t>
      </w:r>
      <w:r w:rsidR="00DF3EA2">
        <w:t>ekonomka Právnické fakulty</w:t>
      </w:r>
    </w:p>
    <w:p w14:paraId="2D06603B" w14:textId="644FB3FE" w:rsidR="003A6BC8" w:rsidRDefault="00FF463D" w:rsidP="00111175">
      <w:pPr>
        <w:pStyle w:val="Story"/>
      </w:pPr>
      <w:r>
        <w:t xml:space="preserve">Množství emailů, které každý den přistanou </w:t>
      </w:r>
      <w:r w:rsidR="00B852F2">
        <w:t>Lence ve schránce</w:t>
      </w:r>
      <w:r>
        <w:t>, je skoro nekonečn</w:t>
      </w:r>
      <w:r w:rsidR="00B852F2">
        <w:t>é</w:t>
      </w:r>
      <w:r>
        <w:t>. Lenka je zvyklá pracovat velmi rychle a efektivně</w:t>
      </w:r>
      <w:r w:rsidR="00B852F2">
        <w:t>:</w:t>
      </w:r>
      <w:r>
        <w:t xml:space="preserve"> </w:t>
      </w:r>
      <w:r w:rsidR="00B852F2">
        <w:t>j</w:t>
      </w:r>
      <w:r>
        <w:t>ed</w:t>
      </w:r>
      <w:r w:rsidR="00B852F2">
        <w:t>en</w:t>
      </w:r>
      <w:r>
        <w:t xml:space="preserve"> mail za druhým řeší </w:t>
      </w:r>
      <w:r w:rsidR="00B852F2">
        <w:t>palčivé problémy akademik</w:t>
      </w:r>
      <w:r w:rsidR="00DF3EA2">
        <w:t>ů</w:t>
      </w:r>
      <w:r w:rsidR="00406738">
        <w:t xml:space="preserve"> a výzkumníků</w:t>
      </w:r>
      <w:r w:rsidR="00DF3EA2">
        <w:t xml:space="preserve"> s jejich projekty</w:t>
      </w:r>
      <w:r w:rsidR="00406738">
        <w:t xml:space="preserve"> a</w:t>
      </w:r>
      <w:r w:rsidR="00DF3EA2">
        <w:t xml:space="preserve"> rozpočty</w:t>
      </w:r>
      <w:r w:rsidR="00B852F2">
        <w:t xml:space="preserve">. Dnes dopoledne dostala </w:t>
      </w:r>
      <w:r w:rsidR="00715733">
        <w:t xml:space="preserve">stručný </w:t>
      </w:r>
      <w:r w:rsidR="00B852F2">
        <w:t>e</w:t>
      </w:r>
      <w:r w:rsidR="00715733">
        <w:t>-</w:t>
      </w:r>
      <w:r w:rsidR="00B852F2">
        <w:t xml:space="preserve">mail od vedoucího </w:t>
      </w:r>
      <w:r w:rsidR="00D86A46">
        <w:t>jedné z kateder</w:t>
      </w:r>
      <w:r w:rsidR="00B852F2">
        <w:t>:</w:t>
      </w:r>
    </w:p>
    <w:p w14:paraId="1A4087CE" w14:textId="297FBA0B" w:rsidR="003A6BC8" w:rsidRDefault="00CF524E" w:rsidP="00111175">
      <w:pPr>
        <w:pStyle w:val="Story"/>
      </w:pPr>
      <w:r>
        <w:rPr>
          <w:noProof/>
        </w:rPr>
        <w:lastRenderedPageBreak/>
        <mc:AlternateContent>
          <mc:Choice Requires="wps">
            <w:drawing>
              <wp:inline distT="0" distB="0" distL="114300" distR="114300" wp14:anchorId="52AF0B58" wp14:editId="33538D59">
                <wp:extent cx="3639820" cy="2231390"/>
                <wp:effectExtent l="0" t="0" r="246380" b="16510"/>
                <wp:docPr id="268218454" name="Řečová bublina: obdélníkový bublinový popisek se zakulacenými rohy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9820" cy="2231390"/>
                        </a:xfrm>
                        <a:prstGeom prst="wedgeRoundRectCallout">
                          <a:avLst>
                            <a:gd name="adj1" fmla="val 55673"/>
                            <a:gd name="adj2" fmla="val -33271"/>
                            <a:gd name="adj3" fmla="val 16667"/>
                          </a:avLst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C1DFD6" w14:textId="5DFF2DB3" w:rsidR="003A6BC8" w:rsidRPr="00111175" w:rsidRDefault="003A6BC8" w:rsidP="00111175">
                            <w:pPr>
                              <w:jc w:val="left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11175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8"/>
                                <w:szCs w:val="18"/>
                              </w:rPr>
                              <w:t>Předmět: Platba (naléhavá)</w:t>
                            </w:r>
                            <w:r w:rsidRPr="00111175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8"/>
                                <w:szCs w:val="18"/>
                              </w:rPr>
                              <w:br/>
                              <w:t>Od: Profesor Syrový, syrovy@</w:t>
                            </w:r>
                            <w:r w:rsidR="00D86A46" w:rsidRPr="00111175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8"/>
                                <w:szCs w:val="18"/>
                              </w:rPr>
                              <w:t>law</w:t>
                            </w:r>
                            <w:r w:rsidRPr="00111175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8"/>
                                <w:szCs w:val="18"/>
                              </w:rPr>
                              <w:t>.univer</w:t>
                            </w:r>
                            <w:r w:rsidR="00FF463D" w:rsidRPr="00111175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8"/>
                                <w:szCs w:val="18"/>
                              </w:rPr>
                              <w:t>s</w:t>
                            </w:r>
                            <w:r w:rsidRPr="00111175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8"/>
                                <w:szCs w:val="18"/>
                              </w:rPr>
                              <w:t>ita.cz</w:t>
                            </w:r>
                            <w:r w:rsidRPr="00111175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8"/>
                                <w:szCs w:val="18"/>
                              </w:rPr>
                              <w:br/>
                              <w:t>Komu: Sekretářka Prudká, prudka@</w:t>
                            </w:r>
                            <w:r w:rsidR="00406738" w:rsidRPr="00111175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8"/>
                                <w:szCs w:val="18"/>
                              </w:rPr>
                              <w:t>ekon</w:t>
                            </w:r>
                            <w:r w:rsidRPr="00111175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8"/>
                                <w:szCs w:val="18"/>
                              </w:rPr>
                              <w:t>.univerzita.cz</w:t>
                            </w:r>
                          </w:p>
                          <w:p w14:paraId="44B4FD7E" w14:textId="76D712A4" w:rsidR="003A6BC8" w:rsidRPr="00111175" w:rsidRDefault="00863953" w:rsidP="00111175">
                            <w:pPr>
                              <w:jc w:val="left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1117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Dobrý den, Lenka,</w:t>
                            </w:r>
                            <w:r w:rsidRPr="0011117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br/>
                              <w:t>J</w:t>
                            </w:r>
                            <w:r w:rsidR="003A6BC8" w:rsidRPr="0011117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aký je zůstatek na našem bankovním účtu?</w:t>
                            </w:r>
                            <w:r w:rsidR="003A6BC8" w:rsidRPr="0011117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br/>
                              <w:t>Můžeme dnes zaplatit 28.780,00 EUR?</w:t>
                            </w:r>
                          </w:p>
                          <w:p w14:paraId="2BD89372" w14:textId="3313F184" w:rsidR="00053334" w:rsidRPr="00111175" w:rsidRDefault="003A6BC8" w:rsidP="00111175">
                            <w:pPr>
                              <w:jc w:val="left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1117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Je </w:t>
                            </w:r>
                            <w:r w:rsidR="00431E28" w:rsidRPr="0011117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třeba</w:t>
                            </w:r>
                            <w:r w:rsidRPr="0011117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ihned proplatit</w:t>
                            </w:r>
                            <w:r w:rsidR="00431E28" w:rsidRPr="0011117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11117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faktur</w:t>
                            </w:r>
                            <w:r w:rsidR="00431E28" w:rsidRPr="0011117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a</w:t>
                            </w:r>
                            <w:r w:rsidRPr="0011117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v příloze.</w:t>
                            </w:r>
                            <w:r w:rsidR="00053334" w:rsidRPr="0011117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br/>
                            </w:r>
                            <w:r w:rsidRPr="0011117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S pozdravem, Profesor Syrový</w:t>
                            </w:r>
                          </w:p>
                          <w:p w14:paraId="393BA4DD" w14:textId="6F18F76A" w:rsidR="003A6BC8" w:rsidRPr="00111175" w:rsidRDefault="003A6BC8" w:rsidP="00111175">
                            <w:pPr>
                              <w:jc w:val="left"/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11175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000000" w:themeColor="text1"/>
                                <w:sz w:val="18"/>
                                <w:szCs w:val="18"/>
                              </w:rPr>
                              <w:t>Odesláno z mého iPhonu.</w:t>
                            </w:r>
                          </w:p>
                          <w:p w14:paraId="403073D9" w14:textId="77777777" w:rsidR="003A6BC8" w:rsidRPr="00111175" w:rsidRDefault="003A6BC8" w:rsidP="00111175">
                            <w:pPr>
                              <w:jc w:val="left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2AF0B58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Řečová bublina: obdélníkový bublinový popisek se zakulacenými rohy 1" o:spid="_x0000_s1026" type="#_x0000_t62" style="width:286.6pt;height:175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" adj="22825,3613" fillcolor="white [3212]" strokecolor="#a5a5a5 [2092]" strokeweight="1pt">
                <v:textbox>
                  <w:txbxContent>
                    <w:p w14:paraId="4CC1DFD6" w14:textId="5DFF2DB3" w:rsidR="003A6BC8" w:rsidRPr="00111175" w:rsidRDefault="003A6BC8" w:rsidP="00111175">
                      <w:pPr>
                        <w:jc w:val="left"/>
                        <w:rPr>
                          <w:rFonts w:asciiTheme="minorHAnsi" w:hAnsiTheme="minorHAnsi" w:cstheme="minorHAnsi"/>
                          <w:color w:val="000000" w:themeColor="text1"/>
                          <w:sz w:val="18"/>
                          <w:szCs w:val="18"/>
                        </w:rPr>
                      </w:pPr>
                      <w:r w:rsidRPr="00111175">
                        <w:rPr>
                          <w:rFonts w:asciiTheme="minorHAnsi" w:hAnsiTheme="minorHAnsi" w:cstheme="minorHAnsi"/>
                          <w:color w:val="000000" w:themeColor="text1"/>
                          <w:sz w:val="18"/>
                          <w:szCs w:val="18"/>
                        </w:rPr>
                        <w:t>Předmět: Platba (naléhavá)</w:t>
                      </w:r>
                      <w:r w:rsidRPr="00111175">
                        <w:rPr>
                          <w:rFonts w:asciiTheme="minorHAnsi" w:hAnsiTheme="minorHAnsi" w:cstheme="minorHAnsi"/>
                          <w:color w:val="000000" w:themeColor="text1"/>
                          <w:sz w:val="18"/>
                          <w:szCs w:val="18"/>
                        </w:rPr>
                        <w:br/>
                        <w:t>Od: Profesor Syrový, syrovy@</w:t>
                      </w:r>
                      <w:r w:rsidR="00D86A46" w:rsidRPr="00111175">
                        <w:rPr>
                          <w:rFonts w:asciiTheme="minorHAnsi" w:hAnsiTheme="minorHAnsi" w:cstheme="minorHAnsi"/>
                          <w:color w:val="000000" w:themeColor="text1"/>
                          <w:sz w:val="18"/>
                          <w:szCs w:val="18"/>
                        </w:rPr>
                        <w:t>law</w:t>
                      </w:r>
                      <w:r w:rsidRPr="00111175">
                        <w:rPr>
                          <w:rFonts w:asciiTheme="minorHAnsi" w:hAnsiTheme="minorHAnsi" w:cstheme="minorHAnsi"/>
                          <w:color w:val="000000" w:themeColor="text1"/>
                          <w:sz w:val="18"/>
                          <w:szCs w:val="18"/>
                        </w:rPr>
                        <w:t>.univer</w:t>
                      </w:r>
                      <w:r w:rsidR="00FF463D" w:rsidRPr="00111175">
                        <w:rPr>
                          <w:rFonts w:asciiTheme="minorHAnsi" w:hAnsiTheme="minorHAnsi" w:cstheme="minorHAnsi"/>
                          <w:color w:val="000000" w:themeColor="text1"/>
                          <w:sz w:val="18"/>
                          <w:szCs w:val="18"/>
                        </w:rPr>
                        <w:t>s</w:t>
                      </w:r>
                      <w:r w:rsidRPr="00111175">
                        <w:rPr>
                          <w:rFonts w:asciiTheme="minorHAnsi" w:hAnsiTheme="minorHAnsi" w:cstheme="minorHAnsi"/>
                          <w:color w:val="000000" w:themeColor="text1"/>
                          <w:sz w:val="18"/>
                          <w:szCs w:val="18"/>
                        </w:rPr>
                        <w:t>ita.cz</w:t>
                      </w:r>
                      <w:r w:rsidRPr="00111175">
                        <w:rPr>
                          <w:rFonts w:asciiTheme="minorHAnsi" w:hAnsiTheme="minorHAnsi" w:cstheme="minorHAnsi"/>
                          <w:color w:val="000000" w:themeColor="text1"/>
                          <w:sz w:val="18"/>
                          <w:szCs w:val="18"/>
                        </w:rPr>
                        <w:br/>
                        <w:t>Komu: Sekretářka Prudká, prudka@</w:t>
                      </w:r>
                      <w:r w:rsidR="00406738" w:rsidRPr="00111175">
                        <w:rPr>
                          <w:rFonts w:asciiTheme="minorHAnsi" w:hAnsiTheme="minorHAnsi" w:cstheme="minorHAnsi"/>
                          <w:color w:val="000000" w:themeColor="text1"/>
                          <w:sz w:val="18"/>
                          <w:szCs w:val="18"/>
                        </w:rPr>
                        <w:t>ekon</w:t>
                      </w:r>
                      <w:r w:rsidRPr="00111175">
                        <w:rPr>
                          <w:rFonts w:asciiTheme="minorHAnsi" w:hAnsiTheme="minorHAnsi" w:cstheme="minorHAnsi"/>
                          <w:color w:val="000000" w:themeColor="text1"/>
                          <w:sz w:val="18"/>
                          <w:szCs w:val="18"/>
                        </w:rPr>
                        <w:t>.univerzita.cz</w:t>
                      </w:r>
                    </w:p>
                    <w:p w14:paraId="44B4FD7E" w14:textId="76D712A4" w:rsidR="003A6BC8" w:rsidRPr="00111175" w:rsidRDefault="00863953" w:rsidP="00111175">
                      <w:pPr>
                        <w:jc w:val="left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111175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Dobrý den, Lenka,</w:t>
                      </w:r>
                      <w:r w:rsidRPr="00111175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br/>
                        <w:t>J</w:t>
                      </w:r>
                      <w:r w:rsidR="003A6BC8" w:rsidRPr="00111175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aký je zůstatek na našem bankovním účtu?</w:t>
                      </w:r>
                      <w:r w:rsidR="003A6BC8" w:rsidRPr="00111175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br/>
                        <w:t>Můžeme dnes zaplatit 28.780,00 EUR?</w:t>
                      </w:r>
                    </w:p>
                    <w:p w14:paraId="2BD89372" w14:textId="3313F184" w:rsidR="00053334" w:rsidRPr="00111175" w:rsidRDefault="003A6BC8" w:rsidP="00111175">
                      <w:pPr>
                        <w:jc w:val="left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111175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 xml:space="preserve">Je </w:t>
                      </w:r>
                      <w:r w:rsidR="00431E28" w:rsidRPr="00111175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třeba</w:t>
                      </w:r>
                      <w:r w:rsidRPr="00111175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 xml:space="preserve"> ihned proplatit</w:t>
                      </w:r>
                      <w:r w:rsidR="00431E28" w:rsidRPr="00111175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r w:rsidRPr="00111175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faktur</w:t>
                      </w:r>
                      <w:r w:rsidR="00431E28" w:rsidRPr="00111175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a</w:t>
                      </w:r>
                      <w:r w:rsidRPr="00111175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 xml:space="preserve"> v příloze.</w:t>
                      </w:r>
                      <w:r w:rsidR="00053334" w:rsidRPr="00111175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br/>
                      </w:r>
                      <w:r w:rsidRPr="00111175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S pozdravem, Profesor Syrový</w:t>
                      </w:r>
                    </w:p>
                    <w:p w14:paraId="393BA4DD" w14:textId="6F18F76A" w:rsidR="003A6BC8" w:rsidRPr="00111175" w:rsidRDefault="003A6BC8" w:rsidP="00111175">
                      <w:pPr>
                        <w:jc w:val="left"/>
                        <w:rPr>
                          <w:rFonts w:ascii="Times New Roman" w:hAnsi="Times New Roman" w:cs="Times New Roman"/>
                          <w:i/>
                          <w:iCs/>
                          <w:color w:val="000000" w:themeColor="text1"/>
                          <w:sz w:val="18"/>
                          <w:szCs w:val="18"/>
                        </w:rPr>
                      </w:pPr>
                      <w:r w:rsidRPr="00111175">
                        <w:rPr>
                          <w:rFonts w:ascii="Times New Roman" w:hAnsi="Times New Roman" w:cs="Times New Roman"/>
                          <w:i/>
                          <w:iCs/>
                          <w:color w:val="000000" w:themeColor="text1"/>
                          <w:sz w:val="18"/>
                          <w:szCs w:val="18"/>
                        </w:rPr>
                        <w:t>Odesláno z mého iPhonu.</w:t>
                      </w:r>
                    </w:p>
                    <w:p w14:paraId="403073D9" w14:textId="77777777" w:rsidR="003A6BC8" w:rsidRPr="00111175" w:rsidRDefault="003A6BC8" w:rsidP="00111175">
                      <w:pPr>
                        <w:jc w:val="left"/>
                        <w:rPr>
                          <w:rFonts w:asciiTheme="minorHAnsi" w:hAnsiTheme="minorHAnsi" w:cstheme="minorHAnsi"/>
                          <w:color w:val="000000" w:themeColor="text1"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6637687" w14:textId="6CAF8932" w:rsidR="003A6BC8" w:rsidRDefault="000A55A5" w:rsidP="00111175">
      <w:pPr>
        <w:pStyle w:val="Story"/>
      </w:pPr>
      <w:r>
        <w:t xml:space="preserve">Lenka zpět odpověděla s informací o velikosti zůstatku a doptala se pana profesora, zda jde o platbu v rámci </w:t>
      </w:r>
      <w:r w:rsidR="004409B2">
        <w:t>jeho</w:t>
      </w:r>
      <w:r>
        <w:t xml:space="preserve"> projektu</w:t>
      </w:r>
      <w:r w:rsidR="004409B2">
        <w:t xml:space="preserve"> a zda </w:t>
      </w:r>
      <w:r w:rsidR="00AE6FB9">
        <w:t>bude dokládat průzkum trhu</w:t>
      </w:r>
      <w:r>
        <w:t xml:space="preserve">. Zpět však opět přišla jen </w:t>
      </w:r>
      <w:r w:rsidR="00B7092F">
        <w:t>zpráva</w:t>
      </w:r>
      <w:r>
        <w:t xml:space="preserve"> o tom, že je třeba fakturu </w:t>
      </w:r>
      <w:r w:rsidR="00053334">
        <w:t>co nejdříve proplatit. Ale takové zvláštní</w:t>
      </w:r>
      <w:r w:rsidR="00D828E4">
        <w:t xml:space="preserve"> slohové formulace... A taky </w:t>
      </w:r>
      <w:r w:rsidR="00431E28">
        <w:t>nesedí to oslovení v prvním pádu!</w:t>
      </w:r>
      <w:r w:rsidR="00D828E4">
        <w:t xml:space="preserve"> Že by to pan profesor psal ve spěchu? </w:t>
      </w:r>
      <w:r w:rsidR="00431E28">
        <w:t>J</w:t>
      </w:r>
      <w:r w:rsidR="00D828E4">
        <w:t>e pravda, že podle patičky e</w:t>
      </w:r>
      <w:r w:rsidR="00431E28">
        <w:t>-mai</w:t>
      </w:r>
      <w:r w:rsidR="00D828E4">
        <w:t>l píše ze svého mobilního telefonu...</w:t>
      </w:r>
      <w:r w:rsidR="00431E28">
        <w:t xml:space="preserve"> Možná mu Lenka raději ještě zkusí zavolat, než platbu provede.</w:t>
      </w:r>
    </w:p>
    <w:p w14:paraId="5F3A8923" w14:textId="52157B56" w:rsidR="005D500E" w:rsidRDefault="007E32AB" w:rsidP="00E1404A">
      <w:r>
        <w:t>Příběh Lenky je podobný zkušenosti Radka. Jen tady nebyl žádný odkaz, kam</w:t>
      </w:r>
      <w:r w:rsidR="00B831DB">
        <w:t xml:space="preserve"> se měla Lenka prokliknout a přihlásit. Tento e-mailový podvod využívá metod sociálního </w:t>
      </w:r>
      <w:r w:rsidR="0019068B">
        <w:t>inženýrství – útočník</w:t>
      </w:r>
      <w:r w:rsidR="00996A67">
        <w:t xml:space="preserve"> například</w:t>
      </w:r>
      <w:r w:rsidR="0019068B">
        <w:t xml:space="preserve"> předpokládá</w:t>
      </w:r>
      <w:r w:rsidR="00B831DB">
        <w:t xml:space="preserve">, že </w:t>
      </w:r>
      <w:r w:rsidR="0019068B">
        <w:t>L</w:t>
      </w:r>
      <w:r w:rsidR="00B831DB">
        <w:t xml:space="preserve">enka se </w:t>
      </w:r>
      <w:r w:rsidR="004D2CDE">
        <w:t xml:space="preserve">příkazu od </w:t>
      </w:r>
      <w:r w:rsidR="00AE6FB9">
        <w:t>profesora</w:t>
      </w:r>
      <w:r w:rsidR="004D2CDE">
        <w:t xml:space="preserve"> zalekne a </w:t>
      </w:r>
      <w:r w:rsidR="0019068B">
        <w:t xml:space="preserve">ihned </w:t>
      </w:r>
      <w:r w:rsidR="004D2CDE">
        <w:t>uposlechne</w:t>
      </w:r>
      <w:r w:rsidR="00D95A73">
        <w:t xml:space="preserve"> (</w:t>
      </w:r>
      <w:r w:rsidR="00D82B01" w:rsidRPr="371714F9">
        <w:rPr>
          <w:i/>
          <w:iCs/>
        </w:rPr>
        <w:t>případně</w:t>
      </w:r>
      <w:r w:rsidR="00AE6FB9" w:rsidRPr="371714F9">
        <w:rPr>
          <w:i/>
          <w:iCs/>
        </w:rPr>
        <w:t xml:space="preserve"> často také</w:t>
      </w:r>
      <w:r w:rsidR="00D82B01" w:rsidRPr="371714F9">
        <w:rPr>
          <w:i/>
          <w:iCs/>
        </w:rPr>
        <w:t xml:space="preserve"> </w:t>
      </w:r>
      <w:r w:rsidR="00996A67" w:rsidRPr="371714F9">
        <w:rPr>
          <w:i/>
          <w:iCs/>
        </w:rPr>
        <w:t xml:space="preserve">že </w:t>
      </w:r>
      <w:r w:rsidR="00D82B01" w:rsidRPr="371714F9">
        <w:rPr>
          <w:i/>
          <w:iCs/>
        </w:rPr>
        <w:t xml:space="preserve">otevře </w:t>
      </w:r>
      <w:r w:rsidR="004D2196" w:rsidRPr="371714F9">
        <w:rPr>
          <w:i/>
          <w:iCs/>
        </w:rPr>
        <w:t xml:space="preserve">nakaženou </w:t>
      </w:r>
      <w:r w:rsidR="00996A67" w:rsidRPr="371714F9">
        <w:rPr>
          <w:i/>
          <w:iCs/>
        </w:rPr>
        <w:t>přílohu</w:t>
      </w:r>
      <w:r w:rsidR="00D95A73">
        <w:t>)</w:t>
      </w:r>
      <w:r w:rsidR="004D2CDE">
        <w:t>.</w:t>
      </w:r>
      <w:r w:rsidR="0019068B">
        <w:t xml:space="preserve"> </w:t>
      </w:r>
      <w:r w:rsidR="00FE3F8E">
        <w:t>Útočníci v podobných případech velmi často využívají časovou tíseň: „</w:t>
      </w:r>
      <w:r w:rsidR="00FE3F8E" w:rsidRPr="371714F9">
        <w:rPr>
          <w:i/>
          <w:iCs/>
        </w:rPr>
        <w:t>do druhého dne</w:t>
      </w:r>
      <w:r w:rsidR="00FE3F8E">
        <w:t>“, „</w:t>
      </w:r>
      <w:r w:rsidR="00FE3F8E" w:rsidRPr="371714F9">
        <w:rPr>
          <w:i/>
          <w:iCs/>
        </w:rPr>
        <w:t>máte po splatnosti faktury</w:t>
      </w:r>
      <w:r w:rsidR="00FE3F8E">
        <w:t xml:space="preserve">“ atp. </w:t>
      </w:r>
      <w:r w:rsidR="003A6BC8">
        <w:t xml:space="preserve">Takovéto nečekané prosby </w:t>
      </w:r>
      <w:r w:rsidR="0001133A">
        <w:t>a žádosti</w:t>
      </w:r>
      <w:r w:rsidR="003A6BC8">
        <w:t xml:space="preserve"> vždy kontrol</w:t>
      </w:r>
      <w:r w:rsidR="0001133A">
        <w:t>ujeme</w:t>
      </w:r>
      <w:r w:rsidR="003A6BC8">
        <w:t xml:space="preserve"> </w:t>
      </w:r>
      <w:r w:rsidR="0001133A">
        <w:t>i jinou komunikační cestou</w:t>
      </w:r>
      <w:r w:rsidR="003A6BC8">
        <w:t>, pokud to situace umožňuje</w:t>
      </w:r>
      <w:r w:rsidR="004D2CDE">
        <w:t xml:space="preserve">: </w:t>
      </w:r>
      <w:r w:rsidR="004D2196">
        <w:t xml:space="preserve">tak například </w:t>
      </w:r>
      <w:r w:rsidR="004D2CDE">
        <w:t>pan profesor Syrový píše e</w:t>
      </w:r>
      <w:r w:rsidR="004D2196">
        <w:t>-</w:t>
      </w:r>
      <w:r w:rsidR="004D2CDE">
        <w:t xml:space="preserve">mail, že máme proplatit fakturu? Tak to mu raději zavoláme </w:t>
      </w:r>
      <w:r w:rsidR="00D93263">
        <w:t>na jeho pracovní mobil a vše ověříme.</w:t>
      </w:r>
      <w:r w:rsidR="0001133A">
        <w:t xml:space="preserve"> </w:t>
      </w:r>
    </w:p>
    <w:p w14:paraId="1900BF91" w14:textId="23BC8751" w:rsidR="003A6BC8" w:rsidRDefault="00C95F15" w:rsidP="00E1404A">
      <w:r w:rsidRPr="371714F9">
        <w:rPr>
          <w:b/>
          <w:bCs/>
        </w:rPr>
        <w:t xml:space="preserve">Více o bezpečné komunikaci </w:t>
      </w:r>
      <w:r>
        <w:t>(nejen) e-mailem nebo o šifrování a podepisování e-mailů najdete v kapitole 3,</w:t>
      </w:r>
      <w:r w:rsidRPr="371714F9">
        <w:rPr>
          <w:b/>
          <w:bCs/>
        </w:rPr>
        <w:t xml:space="preserve"> více o sociálním inženýrství </w:t>
      </w:r>
      <w:r>
        <w:t xml:space="preserve">a jeho </w:t>
      </w:r>
      <w:r w:rsidR="00516E94">
        <w:t>metodách pak v modulu 4.</w:t>
      </w:r>
    </w:p>
    <w:p w14:paraId="20E22EC7" w14:textId="77777777" w:rsidR="00B72509" w:rsidRDefault="00B72509" w:rsidP="00E1404A">
      <w:pPr>
        <w:pStyle w:val="Nadpis1"/>
      </w:pPr>
      <w:r>
        <w:t>Aneta, bakalářská studentka filmových studií</w:t>
      </w:r>
    </w:p>
    <w:p w14:paraId="2029436A" w14:textId="3D0261BA" w:rsidR="00B72509" w:rsidRDefault="00B72509" w:rsidP="00E1404A">
      <w:pPr>
        <w:rPr>
          <w:rStyle w:val="StoryChar"/>
        </w:rPr>
      </w:pPr>
      <w:r w:rsidRPr="002D31C2">
        <w:rPr>
          <w:rStyle w:val="StoryChar"/>
        </w:rPr>
        <w:t xml:space="preserve">Aneta studuje druhým rokem svůj vysněný obor Filmová studia. Škola ji velmi baví, ráda by se v budoucnu věnovala filmovým kritikám, a tak se také ve volném čase snaží psát a sdílet své kritiky na </w:t>
      </w:r>
      <w:r>
        <w:rPr>
          <w:rStyle w:val="StoryChar"/>
        </w:rPr>
        <w:t>webu</w:t>
      </w:r>
      <w:r w:rsidRPr="002D31C2">
        <w:rPr>
          <w:rStyle w:val="StoryChar"/>
        </w:rPr>
        <w:t>. Aneta ráda trénuje na starších filmech, může totiž potom porovnávat své úvahy s výroky slavných kritiků. Méně známé a starší filmy však někdy není jednoduché sehnat</w:t>
      </w:r>
      <w:r>
        <w:rPr>
          <w:rStyle w:val="StoryChar"/>
        </w:rPr>
        <w:t>,</w:t>
      </w:r>
      <w:r w:rsidRPr="002D31C2">
        <w:rPr>
          <w:rStyle w:val="StoryChar"/>
        </w:rPr>
        <w:t xml:space="preserve"> </w:t>
      </w:r>
      <w:r>
        <w:rPr>
          <w:rStyle w:val="StoryChar"/>
        </w:rPr>
        <w:t>p</w:t>
      </w:r>
      <w:r w:rsidRPr="002D31C2">
        <w:rPr>
          <w:rStyle w:val="StoryChar"/>
        </w:rPr>
        <w:t>roto filmy občas stahuje skrze poskytovatele v takzvané šedé zóně. Včera Aneta stahovala film</w:t>
      </w:r>
      <w:r>
        <w:rPr>
          <w:rStyle w:val="StoryChar"/>
        </w:rPr>
        <w:t xml:space="preserve"> z dvacátých let</w:t>
      </w:r>
      <w:r w:rsidRPr="002D31C2">
        <w:rPr>
          <w:rStyle w:val="StoryChar"/>
        </w:rPr>
        <w:t xml:space="preserve"> pomocí tzv. torrentů, který ovšem kromě filmového zážitku přinesl</w:t>
      </w:r>
      <w:r>
        <w:rPr>
          <w:rStyle w:val="StoryChar"/>
        </w:rPr>
        <w:t xml:space="preserve"> Anetě do počítače</w:t>
      </w:r>
      <w:r w:rsidRPr="002D31C2">
        <w:rPr>
          <w:rStyle w:val="StoryChar"/>
        </w:rPr>
        <w:t xml:space="preserve"> také </w:t>
      </w:r>
      <w:r>
        <w:rPr>
          <w:rStyle w:val="StoryChar"/>
        </w:rPr>
        <w:t>malware. Počítač je teď podezřele pomalý...</w:t>
      </w:r>
    </w:p>
    <w:p w14:paraId="63CCEC14" w14:textId="77777777" w:rsidR="0029687D" w:rsidRDefault="00B72509" w:rsidP="00E1404A">
      <w:r>
        <w:t>Aneta ani neví, jak rizikové je stahování ze zmíněných zdrojů (často v křížku se zákonem), a kolikrát unikla velkému problému jen díky svému antivirovému a plně aktualizovanému programu. Antivirový software funguje jako síto toho nejhoršího, na co můžete (nejen) na internetu narazit. Identifikuje podezřele se chovající soubory, software a malware.</w:t>
      </w:r>
    </w:p>
    <w:tbl>
      <w:tblPr>
        <w:tblStyle w:val="Mkatabulky"/>
        <w:tblW w:w="0" w:type="auto"/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016"/>
      </w:tblGrid>
      <w:tr w:rsidR="00CF524E" w14:paraId="74E45E70" w14:textId="77777777" w:rsidTr="0029687D">
        <w:tc>
          <w:tcPr>
            <w:tcW w:w="9016" w:type="dxa"/>
            <w:shd w:val="clear" w:color="auto" w:fill="E2EFD9" w:themeFill="accent6" w:themeFillTint="33"/>
          </w:tcPr>
          <w:p w14:paraId="53CCDA6D" w14:textId="28C8775B" w:rsidR="00CF524E" w:rsidRDefault="00CF524E" w:rsidP="00111175">
            <w:pPr>
              <w:spacing w:before="120" w:after="120"/>
            </w:pPr>
            <w:r w:rsidRPr="00D60690">
              <w:rPr>
                <w:b/>
                <w:bCs/>
              </w:rPr>
              <w:lastRenderedPageBreak/>
              <w:t>Víte že...</w:t>
            </w:r>
            <w:r w:rsidRPr="001E017B">
              <w:t xml:space="preserve"> </w:t>
            </w:r>
            <w:r>
              <w:t xml:space="preserve">malware může mít různé cíle? Některé škodlivé programy sledují naše chování na počítači a pátrají po osobních datech, některé na naše zařízení pašují reklamu, některé nás chtějí vydírat a jiné třeba v pozadí těží kryptoměny (tzv. </w:t>
            </w:r>
            <w:r w:rsidRPr="00CF524E">
              <w:rPr>
                <w:i/>
                <w:iCs/>
              </w:rPr>
              <w:t>cryptojacking</w:t>
            </w:r>
            <w:r>
              <w:t xml:space="preserve">) a tím náš počítač výrazně zpomalují – zrovna takový malware si spolu s filmem </w:t>
            </w:r>
            <w:r w:rsidR="00AF56B9">
              <w:t>st</w:t>
            </w:r>
            <w:r>
              <w:t>áhla Aneta.</w:t>
            </w:r>
          </w:p>
        </w:tc>
      </w:tr>
    </w:tbl>
    <w:p w14:paraId="685E1C65" w14:textId="4506766F" w:rsidR="00B72509" w:rsidRDefault="00CF524E" w:rsidP="00E1404A">
      <w:r>
        <w:br/>
      </w:r>
      <w:r w:rsidR="00B72509">
        <w:t xml:space="preserve">Ať jste zvolili placený antivirový program nebo bezplatnou verzi, nikdy neotálejte s aktualizacemi. To však platí u všech </w:t>
      </w:r>
      <w:r w:rsidR="00B72509" w:rsidRPr="000A6201">
        <w:t xml:space="preserve">programů, které máte v zařízení instalované. A pozor – mezi zařízení nepatří jen váš počítač, ale i tablet, notebook nebo chytrý telefon, kde </w:t>
      </w:r>
      <w:r w:rsidR="00242ECF" w:rsidRPr="000A6201">
        <w:t xml:space="preserve">lze také instalaci antivirového programu </w:t>
      </w:r>
      <w:r w:rsidR="00291A53" w:rsidRPr="000A6201">
        <w:t>doporučit – a</w:t>
      </w:r>
      <w:r w:rsidR="00242ECF" w:rsidRPr="000A6201">
        <w:t xml:space="preserve"> především zde doporučujeme </w:t>
      </w:r>
      <w:r w:rsidR="00354FBD" w:rsidRPr="000A6201">
        <w:t xml:space="preserve">důsledně </w:t>
      </w:r>
      <w:r w:rsidR="00221C18" w:rsidRPr="000A6201">
        <w:t>systémy těchto zařízení aktualizovat</w:t>
      </w:r>
      <w:r w:rsidR="00B72509" w:rsidRPr="000A6201">
        <w:t>. A na závěr, v případě serverů ve křížku</w:t>
      </w:r>
      <w:r w:rsidR="00B72509">
        <w:t xml:space="preserve"> se zákonem nemusí pomoci ani antivir...</w:t>
      </w:r>
    </w:p>
    <w:p w14:paraId="5C355D7A" w14:textId="41FE9169" w:rsidR="42E95FA3" w:rsidRDefault="00E01E32" w:rsidP="00E1404A">
      <w:pPr>
        <w:pStyle w:val="Nadpis1"/>
      </w:pPr>
      <w:r>
        <w:t xml:space="preserve">Josef, výzkumník </w:t>
      </w:r>
      <w:r w:rsidR="00B35D3A">
        <w:t>a sociolog</w:t>
      </w:r>
    </w:p>
    <w:p w14:paraId="3FE3E291" w14:textId="5A727DF0" w:rsidR="2A4AA023" w:rsidRDefault="2A4AA023" w:rsidP="00111175">
      <w:pPr>
        <w:pStyle w:val="Story"/>
      </w:pPr>
      <w:r w:rsidRPr="1E8A08AC">
        <w:t xml:space="preserve">Josef je sice výzkumník, ale taky trochu </w:t>
      </w:r>
      <w:proofErr w:type="spellStart"/>
      <w:r w:rsidRPr="1E8A08AC">
        <w:t>ch</w:t>
      </w:r>
      <w:r w:rsidR="00CF524E">
        <w:t>a</w:t>
      </w:r>
      <w:r w:rsidRPr="1E8A08AC">
        <w:t>otik</w:t>
      </w:r>
      <w:proofErr w:type="spellEnd"/>
      <w:r w:rsidRPr="1E8A08AC">
        <w:t xml:space="preserve">. Většina souborů, se kterými pracuje, leží </w:t>
      </w:r>
      <w:r w:rsidR="235B46E4" w:rsidRPr="1E8A08AC">
        <w:t>u</w:t>
      </w:r>
      <w:r w:rsidRPr="1E8A08AC">
        <w:t xml:space="preserve"> něj na ploše: data z výzkumů, tabulky, rozepsané články i prezentace na konference. Jednou za čas se rozhodne plochu vyčisti</w:t>
      </w:r>
      <w:r w:rsidR="64FA6B67" w:rsidRPr="1E8A08AC">
        <w:t>t</w:t>
      </w:r>
      <w:r w:rsidRPr="1E8A08AC">
        <w:t xml:space="preserve">, ale většinou to skončí </w:t>
      </w:r>
      <w:r w:rsidR="2F8FFF9D" w:rsidRPr="1E8A08AC">
        <w:t>vytvořením</w:t>
      </w:r>
      <w:r w:rsidRPr="1E8A08AC">
        <w:t xml:space="preserve"> složk</w:t>
      </w:r>
      <w:r w:rsidR="2DB7ECB4" w:rsidRPr="1E8A08AC">
        <w:t>y</w:t>
      </w:r>
      <w:r w:rsidRPr="1E8A08AC">
        <w:t xml:space="preserve"> s názvem 'Stará plocha'</w:t>
      </w:r>
      <w:r w:rsidR="286E8301" w:rsidRPr="1E8A08AC">
        <w:t xml:space="preserve">, </w:t>
      </w:r>
      <w:r w:rsidRPr="1E8A08AC">
        <w:t xml:space="preserve">do </w:t>
      </w:r>
      <w:r w:rsidR="7D76F73B" w:rsidRPr="1E8A08AC">
        <w:t>které</w:t>
      </w:r>
      <w:r w:rsidRPr="1E8A08AC">
        <w:t xml:space="preserve"> všechny soubory </w:t>
      </w:r>
      <w:r w:rsidR="32EA6A60" w:rsidRPr="1E8A08AC">
        <w:t>přesune</w:t>
      </w:r>
      <w:r w:rsidRPr="1E8A08AC">
        <w:t xml:space="preserve">. V praxi to znamená, že Josef </w:t>
      </w:r>
      <w:r w:rsidR="26E3F444" w:rsidRPr="1E8A08AC">
        <w:t>s</w:t>
      </w:r>
      <w:r w:rsidRPr="1E8A08AC">
        <w:t>vé soubory uchovává lokálně na svém počítači. Něco jako zálohování</w:t>
      </w:r>
      <w:r w:rsidR="005E71FC">
        <w:t xml:space="preserve"> </w:t>
      </w:r>
      <w:r w:rsidRPr="1E8A08AC">
        <w:t>nikdy neřešil, protože na to jednoduše neměl čas. Dnes ráno Josef z úložiště stáhl program, který nutně potřeboval k analýze dat: jenže po jeho rozbalení a spuštění počítač zamrzl. Josef zařízení zrestartoval a teď na zářivě červené obrazovce svítí agresivní zpráva: "Vaše soubory byly zašifrovány! Pokud k nim chcete znovu získat přístup, pošlete ales</w:t>
      </w:r>
      <w:r w:rsidR="762C1842" w:rsidRPr="1E8A08AC">
        <w:t>p</w:t>
      </w:r>
      <w:r w:rsidRPr="1E8A08AC">
        <w:t>oň 40</w:t>
      </w:r>
      <w:r w:rsidR="00813E64">
        <w:t>0</w:t>
      </w:r>
      <w:r w:rsidRPr="1E8A08AC">
        <w:t xml:space="preserve"> dolarů v</w:t>
      </w:r>
      <w:r w:rsidR="00C01057">
        <w:t> digitální měně</w:t>
      </w:r>
      <w:r w:rsidR="008D5F27">
        <w:t> </w:t>
      </w:r>
      <w:r w:rsidR="00C01057" w:rsidRPr="1E8A08AC">
        <w:t>Bitcoin</w:t>
      </w:r>
      <w:r w:rsidRPr="1E8A08AC">
        <w:t xml:space="preserve"> na níže uvedený účet."</w:t>
      </w:r>
    </w:p>
    <w:p w14:paraId="51E56A26" w14:textId="02098BB3" w:rsidR="00F434C9" w:rsidRDefault="6A98D6DD" w:rsidP="00E1404A">
      <w:r>
        <w:t xml:space="preserve">Způsoby, jakými se na naše zařízení může dostat </w:t>
      </w:r>
      <w:r w:rsidR="008D5F27">
        <w:t>malware</w:t>
      </w:r>
      <w:r w:rsidR="00C01057">
        <w:t>,</w:t>
      </w:r>
      <w:r>
        <w:t xml:space="preserve"> je mnoho: otevřeme přílohu zákeřného e</w:t>
      </w:r>
      <w:r w:rsidR="326D76CC">
        <w:t>-</w:t>
      </w:r>
      <w:r>
        <w:t xml:space="preserve">mailu, klikneme na podvržený zkrácený </w:t>
      </w:r>
      <w:r w:rsidRPr="000A6201">
        <w:t>odkaz</w:t>
      </w:r>
      <w:r w:rsidR="007A7374" w:rsidRPr="000A6201">
        <w:t>, stahujeme</w:t>
      </w:r>
      <w:r w:rsidR="000A6201" w:rsidRPr="000A6201">
        <w:t xml:space="preserve"> ZIP</w:t>
      </w:r>
      <w:r w:rsidR="007A7374" w:rsidRPr="000A6201">
        <w:t xml:space="preserve"> </w:t>
      </w:r>
      <w:r w:rsidR="007103F5" w:rsidRPr="000A6201">
        <w:t xml:space="preserve">archiv s </w:t>
      </w:r>
      <w:r w:rsidR="007A7374" w:rsidRPr="000A6201">
        <w:t>filmy z nelegálního</w:t>
      </w:r>
      <w:r w:rsidR="007A7374">
        <w:t xml:space="preserve"> úložiště jako Aneta</w:t>
      </w:r>
      <w:r>
        <w:t xml:space="preserve"> nebo si </w:t>
      </w:r>
      <w:r w:rsidR="005E71FC">
        <w:t xml:space="preserve">třeba </w:t>
      </w:r>
      <w:r>
        <w:t xml:space="preserve">stáhneme nelicencovaný </w:t>
      </w:r>
      <w:r w:rsidR="00A35D65">
        <w:t>software – a</w:t>
      </w:r>
      <w:r>
        <w:t xml:space="preserve"> malware s ním při</w:t>
      </w:r>
      <w:r w:rsidR="15F4927D">
        <w:t>jede</w:t>
      </w:r>
      <w:r>
        <w:t xml:space="preserve"> jako černý pasažér. Josef se stal obětí </w:t>
      </w:r>
      <w:r w:rsidR="008D5F27">
        <w:t>zákeřného</w:t>
      </w:r>
      <w:r>
        <w:t xml:space="preserve"> typu malware: </w:t>
      </w:r>
      <w:r w:rsidRPr="00A35D65">
        <w:rPr>
          <w:i/>
          <w:iCs/>
        </w:rPr>
        <w:t>ransomware</w:t>
      </w:r>
      <w:r>
        <w:t xml:space="preserve"> útoku. Není to nic vzácného: poslední roky počet těchto případů dramaticky roste i u nás</w:t>
      </w:r>
      <w:r w:rsidR="00FD1C67">
        <w:t xml:space="preserve"> v Česku. </w:t>
      </w:r>
    </w:p>
    <w:p w14:paraId="023FE71A" w14:textId="7FF45A30" w:rsidR="6A98D6DD" w:rsidRDefault="6A98D6DD" w:rsidP="00E1404A">
      <w:r>
        <w:t xml:space="preserve">Pokud selže naše antivirová ochrana (nebo ji dostatečně neaktualizujeme), výsledek je vždy velmi podobný: naše data jsou zašifrována, zařízení zablokováno a na obrazovce výzva, abychom za své soubory zaplatili výkupné. V takový moment už většinou není příliš jak pomoci. </w:t>
      </w:r>
    </w:p>
    <w:p w14:paraId="41F87EF3" w14:textId="33A6B328" w:rsidR="00C73C13" w:rsidRDefault="6A98D6DD" w:rsidP="00E1404A">
      <w:r>
        <w:t>Nejlepší cestou je prevence: dnes svá data zálohujeme a naše budoucí já nám za to poděkuje. Když pak ransomware zašifruje data, nebolí to tolik, protože je máme v dostupné kopii i jinde: na externím disku nebo třeba na úložišti v cloudu (</w:t>
      </w:r>
      <w:r w:rsidRPr="239E13F8">
        <w:rPr>
          <w:i/>
          <w:iCs/>
        </w:rPr>
        <w:t>OneDrive atp.</w:t>
      </w:r>
      <w:r>
        <w:t>). I takové zálohy samozřejmě musíme dostatečně chránit, v případě cloudových služeb např</w:t>
      </w:r>
      <w:r w:rsidR="5D56E81C">
        <w:t>í</w:t>
      </w:r>
      <w:r>
        <w:t>klad</w:t>
      </w:r>
      <w:r w:rsidR="006C194B">
        <w:t xml:space="preserve"> silným h</w:t>
      </w:r>
      <w:r>
        <w:t xml:space="preserve">eslem a dvoufázovým ověřováním. Zálohování nechrání jen před ransomware útoky, pomůže stejně i při ztrátě či odcizení zařízení nebo když počítač nebo mobil jednoho dne prostě už </w:t>
      </w:r>
      <w:r w:rsidR="00EF48A7">
        <w:t>odejde stářím</w:t>
      </w:r>
      <w:r w:rsidR="5192473A">
        <w:t xml:space="preserve"> – a</w:t>
      </w:r>
      <w:r>
        <w:t xml:space="preserve"> to se </w:t>
      </w:r>
      <w:r w:rsidR="409C7D39">
        <w:t>jednou stane určitě</w:t>
      </w:r>
      <w:r>
        <w:t>, dříve nebo později.</w:t>
      </w:r>
    </w:p>
    <w:p w14:paraId="1BA3E8ED" w14:textId="77777777" w:rsidR="000E3461" w:rsidRPr="00035504" w:rsidRDefault="000E3461" w:rsidP="00035504">
      <w:pPr>
        <w:pStyle w:val="Moodlehint"/>
        <w:jc w:val="left"/>
      </w:pPr>
    </w:p>
    <w:tbl>
      <w:tblPr>
        <w:tblStyle w:val="Mkatabulky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9016"/>
      </w:tblGrid>
      <w:tr w:rsidR="00A254CF" w14:paraId="2BC11D87" w14:textId="77777777" w:rsidTr="007D3BC3">
        <w:tc>
          <w:tcPr>
            <w:tcW w:w="9016" w:type="dxa"/>
            <w:shd w:val="clear" w:color="auto" w:fill="FFF2CC" w:themeFill="accent4" w:themeFillTint="33"/>
          </w:tcPr>
          <w:p w14:paraId="59FF21D0" w14:textId="65F7C4DF" w:rsidR="00A254CF" w:rsidRDefault="00A254CF" w:rsidP="00111175">
            <w:pPr>
              <w:spacing w:before="120" w:after="120"/>
              <w:jc w:val="left"/>
            </w:pPr>
            <w:r>
              <w:rPr>
                <w:b/>
                <w:bCs/>
              </w:rPr>
              <w:lastRenderedPageBreak/>
              <w:t xml:space="preserve">Na co nezapomenout z </w:t>
            </w:r>
            <w:r w:rsidRPr="00EE7632">
              <w:rPr>
                <w:b/>
                <w:bCs/>
              </w:rPr>
              <w:t>první</w:t>
            </w:r>
            <w:r>
              <w:rPr>
                <w:b/>
                <w:bCs/>
              </w:rPr>
              <w:t>ho</w:t>
            </w:r>
            <w:r w:rsidRPr="00EE7632">
              <w:rPr>
                <w:b/>
                <w:bCs/>
              </w:rPr>
              <w:t xml:space="preserve"> modulu</w:t>
            </w:r>
            <w:r>
              <w:rPr>
                <w:b/>
                <w:bCs/>
              </w:rPr>
              <w:t>?</w:t>
            </w:r>
            <w:r>
              <w:br/>
              <w:t xml:space="preserve">Kyberbezpečnostní incidenty se dějí každý den. </w:t>
            </w:r>
            <w:r>
              <w:br/>
              <w:t xml:space="preserve">Technologií se nemáme bát, ostražitost a obezřetnost jsou ale na místě. </w:t>
            </w:r>
            <w:r>
              <w:br/>
              <w:t>Způsobů, jak může být naše kyberbezpečí narušeno, je celá řada.</w:t>
            </w:r>
            <w:r>
              <w:br/>
              <w:t>Důležité je například dbát na silné a unikátní heslo a vyžívat vícefaktorové ověření (2FA).</w:t>
            </w:r>
            <w:r>
              <w:br/>
              <w:t>Sociální inženýrství je reálná hrozba: ne každý je tím, za koho se vydává.</w:t>
            </w:r>
            <w:r>
              <w:br/>
              <w:t>Zálohování dat nám může ušetřit mnoho práce nejen v případě ransomware útoku.</w:t>
            </w:r>
          </w:p>
        </w:tc>
      </w:tr>
    </w:tbl>
    <w:p w14:paraId="45E9FD38" w14:textId="77777777" w:rsidR="00A3228E" w:rsidRPr="0055454A" w:rsidRDefault="00A3228E" w:rsidP="00A3228E"/>
    <w:tbl>
      <w:tblPr>
        <w:tblStyle w:val="Mkatabulky"/>
        <w:tblW w:w="0" w:type="auto"/>
        <w:shd w:val="clear" w:color="auto" w:fill="FBE4D5" w:themeFill="accent2" w:themeFillTint="33"/>
        <w:tblLook w:val="04A0" w:firstRow="1" w:lastRow="0" w:firstColumn="1" w:lastColumn="0" w:noHBand="0" w:noVBand="1"/>
      </w:tblPr>
      <w:tblGrid>
        <w:gridCol w:w="9016"/>
      </w:tblGrid>
      <w:tr w:rsidR="00A3228E" w14:paraId="01409F16" w14:textId="77777777" w:rsidTr="00750DAB">
        <w:tc>
          <w:tcPr>
            <w:tcW w:w="9062" w:type="dxa"/>
            <w:shd w:val="clear" w:color="auto" w:fill="FBE4D5" w:themeFill="accent2" w:themeFillTint="33"/>
          </w:tcPr>
          <w:p w14:paraId="3CA42C34" w14:textId="29DE079E" w:rsidR="00A3228E" w:rsidRDefault="00A3228E" w:rsidP="00750DAB">
            <w:r w:rsidRPr="008E0B3C">
              <w:rPr>
                <w:b/>
                <w:bCs/>
              </w:rPr>
              <w:t>Pozor!</w:t>
            </w:r>
            <w:r w:rsidRPr="001E017B">
              <w:t xml:space="preserve"> </w:t>
            </w:r>
            <w:r w:rsidRPr="5AA7AA0B">
              <w:rPr>
                <w:b/>
                <w:bCs/>
              </w:rPr>
              <w:t>Co dělat, když se něco pokazí?</w:t>
            </w:r>
            <w:r>
              <w:t xml:space="preserve"> V případě, že došlo k bezpečnostnímu incidentu nebo máte podezření, že mohlo být narušeno vaše kyberbezpečí, obracejte se na </w:t>
            </w:r>
            <w:r w:rsidRPr="008F65B6">
              <w:rPr>
                <w:rStyle w:val="MoodlehintChar"/>
              </w:rPr>
              <w:t>&lt;school-specific: doplňte kontaktní osobu nebo popište proces řešení kyberbezpečnostních incidentů&gt;</w:t>
            </w:r>
            <w:r>
              <w:t>.</w:t>
            </w:r>
          </w:p>
        </w:tc>
      </w:tr>
    </w:tbl>
    <w:p w14:paraId="1A951EE3" w14:textId="77777777" w:rsidR="00C73C13" w:rsidRDefault="00C73C13" w:rsidP="00E1404A"/>
    <w:sectPr w:rsidR="00C73C13">
      <w:head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42A69" w14:textId="77777777" w:rsidR="00C14B8B" w:rsidRDefault="00C14B8B" w:rsidP="00E1404A">
      <w:r>
        <w:separator/>
      </w:r>
    </w:p>
  </w:endnote>
  <w:endnote w:type="continuationSeparator" w:id="0">
    <w:p w14:paraId="2E25CD30" w14:textId="77777777" w:rsidR="00C14B8B" w:rsidRDefault="00C14B8B" w:rsidP="00E1404A">
      <w:r>
        <w:continuationSeparator/>
      </w:r>
    </w:p>
  </w:endnote>
  <w:endnote w:type="continuationNotice" w:id="1">
    <w:p w14:paraId="0253261B" w14:textId="77777777" w:rsidR="00C14B8B" w:rsidRDefault="00C14B8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DF7E5259-4FF7-4D6B-AB31-11EE724A4AF5}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  <w:embedRegular r:id="rId2" w:fontKey="{3F9F6576-8FF4-4761-8EEA-7E28D290CE91}"/>
    <w:embedBold r:id="rId3" w:fontKey="{A544BB1D-3593-4BEB-BA3F-CE8BF9684D15}"/>
    <w:embedItalic r:id="rId4" w:fontKey="{728A4B6F-C005-4B90-A0FC-977CDCD36648}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  <w:embedRegular r:id="rId5" w:fontKey="{212D7B3F-F06B-4084-B826-F2562BF0BE83}"/>
    <w:embedItalic r:id="rId6" w:fontKey="{A3D07B9F-36C2-4830-B648-FD82E2E1A9D6}"/>
    <w:embedBoldItalic r:id="rId7" w:fontKey="{AA7B0EF7-991F-48A0-9600-F62673101926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8" w:fontKey="{EB1B98D3-F2D0-4AF9-AC68-64077AE92FE4}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  <w:embedRegular r:id="rId9" w:fontKey="{5C40481C-371A-40DA-88D4-21BF20355D89}"/>
    <w:embedBold r:id="rId10" w:fontKey="{A005C21C-0C09-47DE-86CB-DB8765C93450}"/>
    <w:embedItalic r:id="rId11" w:fontKey="{56321BD3-DB07-4836-A8FA-BD52854F4DD0}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  <w:embedRegular r:id="rId12" w:fontKey="{1C9CD9DA-03A8-4819-8FBF-C16CCFE90EE1}"/>
    <w:embedItalic r:id="rId13" w:fontKey="{F7A16883-46A4-42BF-B8B7-A2B6D10695C7}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  <w:embedRegular r:id="rId14" w:fontKey="{F750E1F7-3686-4F1F-B8FC-DF2F166F3A4C}"/>
    <w:embedBold r:id="rId15" w:fontKey="{A2F3DF52-A1AE-4FF5-96DB-707761A492CF}"/>
    <w:embedItalic r:id="rId16" w:fontKey="{4423ECBF-FE1F-4EF0-9CE1-3F066B27988E}"/>
  </w:font>
  <w:font w:name="Microsoft GothicNeo Light">
    <w:charset w:val="81"/>
    <w:family w:val="swiss"/>
    <w:pitch w:val="variable"/>
    <w:sig w:usb0="800002BF" w:usb1="29D7A47B" w:usb2="00000010" w:usb3="00000000" w:csb0="0029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Light">
    <w:charset w:val="00"/>
    <w:family w:val="swiss"/>
    <w:pitch w:val="variable"/>
    <w:sig w:usb0="80000287" w:usb1="00000000" w:usb2="00000000" w:usb3="00000000" w:csb0="0000000F" w:csb1="00000000"/>
    <w:embedRegular r:id="rId17" w:fontKey="{A72E59B0-0D3E-4473-B3A3-48C58DB89596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63E4D7" w14:textId="77777777" w:rsidR="00C14B8B" w:rsidRDefault="00C14B8B" w:rsidP="00E1404A">
      <w:r>
        <w:separator/>
      </w:r>
    </w:p>
  </w:footnote>
  <w:footnote w:type="continuationSeparator" w:id="0">
    <w:p w14:paraId="4BEBE326" w14:textId="77777777" w:rsidR="00C14B8B" w:rsidRDefault="00C14B8B" w:rsidP="00E1404A">
      <w:r>
        <w:continuationSeparator/>
      </w:r>
    </w:p>
  </w:footnote>
  <w:footnote w:type="continuationNotice" w:id="1">
    <w:p w14:paraId="5480A0E2" w14:textId="77777777" w:rsidR="00C14B8B" w:rsidRDefault="00C14B8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3381C" w14:textId="100F1901" w:rsidR="00204F34" w:rsidRPr="002D65F9" w:rsidRDefault="00204F34" w:rsidP="00E1404A">
    <w:pPr>
      <w:pStyle w:val="Zhlav"/>
      <w:jc w:val="right"/>
    </w:pPr>
    <w:r w:rsidRPr="002D65F9">
      <w:t>MODUL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668AC"/>
    <w:multiLevelType w:val="hybridMultilevel"/>
    <w:tmpl w:val="FFFFFFFF"/>
    <w:lvl w:ilvl="0" w:tplc="99E691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F273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D22BD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5C2F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3635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ECFF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3EA4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3E21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9887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84627"/>
    <w:multiLevelType w:val="hybridMultilevel"/>
    <w:tmpl w:val="24D8F8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795C23"/>
    <w:multiLevelType w:val="hybridMultilevel"/>
    <w:tmpl w:val="0DF281E0"/>
    <w:lvl w:ilvl="0" w:tplc="11B82C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62E0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3640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BE36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AC78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9A72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207C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A08E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CC50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7801A5"/>
    <w:multiLevelType w:val="hybridMultilevel"/>
    <w:tmpl w:val="88F6B0B0"/>
    <w:lvl w:ilvl="0" w:tplc="DEA031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8E2A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5673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C23D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867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D56ED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600C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9094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6F27B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075C0E"/>
    <w:multiLevelType w:val="hybridMultilevel"/>
    <w:tmpl w:val="FFFFFFFF"/>
    <w:lvl w:ilvl="0" w:tplc="83388C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DC73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830D8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5EBB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3077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D6A21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B44B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44DD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2C0E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42C9C"/>
    <w:multiLevelType w:val="hybridMultilevel"/>
    <w:tmpl w:val="FFFFFFFF"/>
    <w:lvl w:ilvl="0" w:tplc="490E33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F86F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D043F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A09A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E2F5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207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3626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143F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CDEAA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BD5F12"/>
    <w:multiLevelType w:val="hybridMultilevel"/>
    <w:tmpl w:val="FFFFFFFF"/>
    <w:lvl w:ilvl="0" w:tplc="F3FC920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30E20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5B040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140E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FA8E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26602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AEBE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120E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C849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470F7C"/>
    <w:multiLevelType w:val="hybridMultilevel"/>
    <w:tmpl w:val="FFFFFFFF"/>
    <w:lvl w:ilvl="0" w:tplc="71AA1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7887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12AF4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F8F8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60B1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F6E4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0A29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8A92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B583B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044978"/>
    <w:multiLevelType w:val="hybridMultilevel"/>
    <w:tmpl w:val="91445910"/>
    <w:lvl w:ilvl="0" w:tplc="5218C7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46E6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DE6E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1494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14B0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F62A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DCCE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90F9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5EFE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2B4A54"/>
    <w:multiLevelType w:val="hybridMultilevel"/>
    <w:tmpl w:val="FFFFFFFF"/>
    <w:lvl w:ilvl="0" w:tplc="88FCD3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389D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AE9B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BEA5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743A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62E7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560E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DEC6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5A1E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6841F7"/>
    <w:multiLevelType w:val="hybridMultilevel"/>
    <w:tmpl w:val="FFFFFFFF"/>
    <w:lvl w:ilvl="0" w:tplc="C062DF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E4FD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8A52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7095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AC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3672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D68C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E6AD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7880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E47B55"/>
    <w:multiLevelType w:val="hybridMultilevel"/>
    <w:tmpl w:val="FFFFFFFF"/>
    <w:lvl w:ilvl="0" w:tplc="7BCA8EE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CBE2F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A898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28C4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48E7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F8F5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FA66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96BB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78CD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8D10DE"/>
    <w:multiLevelType w:val="hybridMultilevel"/>
    <w:tmpl w:val="AEAA36A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6C3789"/>
    <w:multiLevelType w:val="hybridMultilevel"/>
    <w:tmpl w:val="7B2492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832B77"/>
    <w:multiLevelType w:val="hybridMultilevel"/>
    <w:tmpl w:val="443ABF48"/>
    <w:lvl w:ilvl="0" w:tplc="C53AC3A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212BE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4A5F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12A3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AA4D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4A9A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30A7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7C2B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E083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13"/>
  </w:num>
  <w:num w:numId="5">
    <w:abstractNumId w:val="2"/>
  </w:num>
  <w:num w:numId="6">
    <w:abstractNumId w:val="8"/>
  </w:num>
  <w:num w:numId="7">
    <w:abstractNumId w:val="14"/>
  </w:num>
  <w:num w:numId="8">
    <w:abstractNumId w:val="4"/>
  </w:num>
  <w:num w:numId="9">
    <w:abstractNumId w:val="10"/>
  </w:num>
  <w:num w:numId="10">
    <w:abstractNumId w:val="11"/>
  </w:num>
  <w:num w:numId="11">
    <w:abstractNumId w:val="9"/>
  </w:num>
  <w:num w:numId="12">
    <w:abstractNumId w:val="7"/>
  </w:num>
  <w:num w:numId="13">
    <w:abstractNumId w:val="6"/>
  </w:num>
  <w:num w:numId="14">
    <w:abstractNumId w:val="12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TrueTypeFonts/>
  <w:embedSystemFonts/>
  <w:proofState w:spelling="clean" w:grammar="clean"/>
  <w:defaultTabStop w:val="708"/>
  <w:autoHyphenation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MjOxMDUyMjI1MDVS0lEKTi0uzszPAykwNKsFACIJNZQtAAAA"/>
  </w:docVars>
  <w:rsids>
    <w:rsidRoot w:val="779F2EFB"/>
    <w:rsid w:val="0000190C"/>
    <w:rsid w:val="00002FD4"/>
    <w:rsid w:val="0000480E"/>
    <w:rsid w:val="00005670"/>
    <w:rsid w:val="00006100"/>
    <w:rsid w:val="00006DBB"/>
    <w:rsid w:val="0001133A"/>
    <w:rsid w:val="0001207D"/>
    <w:rsid w:val="00013248"/>
    <w:rsid w:val="00013DF3"/>
    <w:rsid w:val="00022D76"/>
    <w:rsid w:val="00024619"/>
    <w:rsid w:val="00027EBD"/>
    <w:rsid w:val="00031D58"/>
    <w:rsid w:val="0003216C"/>
    <w:rsid w:val="00033012"/>
    <w:rsid w:val="00033CDB"/>
    <w:rsid w:val="00035504"/>
    <w:rsid w:val="000505E2"/>
    <w:rsid w:val="0005095E"/>
    <w:rsid w:val="00053334"/>
    <w:rsid w:val="00063D5E"/>
    <w:rsid w:val="00066B2E"/>
    <w:rsid w:val="00070736"/>
    <w:rsid w:val="00080D99"/>
    <w:rsid w:val="000814C5"/>
    <w:rsid w:val="0008408A"/>
    <w:rsid w:val="00085884"/>
    <w:rsid w:val="00086A8D"/>
    <w:rsid w:val="000940DD"/>
    <w:rsid w:val="00094BF2"/>
    <w:rsid w:val="000A3F4A"/>
    <w:rsid w:val="000A55A5"/>
    <w:rsid w:val="000A6201"/>
    <w:rsid w:val="000B0466"/>
    <w:rsid w:val="000B2CAE"/>
    <w:rsid w:val="000B4B37"/>
    <w:rsid w:val="000D6DA9"/>
    <w:rsid w:val="000E01DB"/>
    <w:rsid w:val="000E1D9A"/>
    <w:rsid w:val="000E3461"/>
    <w:rsid w:val="000E6628"/>
    <w:rsid w:val="000F4D0F"/>
    <w:rsid w:val="000F7653"/>
    <w:rsid w:val="00104C7A"/>
    <w:rsid w:val="00111175"/>
    <w:rsid w:val="0011145D"/>
    <w:rsid w:val="001247A8"/>
    <w:rsid w:val="00127322"/>
    <w:rsid w:val="00130DEA"/>
    <w:rsid w:val="001358AF"/>
    <w:rsid w:val="00142C45"/>
    <w:rsid w:val="00143700"/>
    <w:rsid w:val="00143FD9"/>
    <w:rsid w:val="00146D38"/>
    <w:rsid w:val="00147C63"/>
    <w:rsid w:val="00152C36"/>
    <w:rsid w:val="00153E7A"/>
    <w:rsid w:val="00156BED"/>
    <w:rsid w:val="00157E7F"/>
    <w:rsid w:val="0015FA16"/>
    <w:rsid w:val="00163512"/>
    <w:rsid w:val="00172CAB"/>
    <w:rsid w:val="00176594"/>
    <w:rsid w:val="00180A68"/>
    <w:rsid w:val="00184602"/>
    <w:rsid w:val="0019068B"/>
    <w:rsid w:val="00193931"/>
    <w:rsid w:val="00194732"/>
    <w:rsid w:val="001A7ED8"/>
    <w:rsid w:val="001B4644"/>
    <w:rsid w:val="001C179D"/>
    <w:rsid w:val="001D1AAA"/>
    <w:rsid w:val="001D71AF"/>
    <w:rsid w:val="001E02D5"/>
    <w:rsid w:val="001E0B8F"/>
    <w:rsid w:val="001E29D0"/>
    <w:rsid w:val="001E6515"/>
    <w:rsid w:val="001F2481"/>
    <w:rsid w:val="001F34E4"/>
    <w:rsid w:val="001F6EA0"/>
    <w:rsid w:val="001F7F21"/>
    <w:rsid w:val="00202B82"/>
    <w:rsid w:val="00203BBA"/>
    <w:rsid w:val="00204F34"/>
    <w:rsid w:val="00207BBA"/>
    <w:rsid w:val="00220796"/>
    <w:rsid w:val="00221C18"/>
    <w:rsid w:val="00225A4B"/>
    <w:rsid w:val="002328F8"/>
    <w:rsid w:val="00242ECF"/>
    <w:rsid w:val="00244EBC"/>
    <w:rsid w:val="00252D53"/>
    <w:rsid w:val="00254028"/>
    <w:rsid w:val="002613AF"/>
    <w:rsid w:val="00261CC6"/>
    <w:rsid w:val="002669C7"/>
    <w:rsid w:val="00272703"/>
    <w:rsid w:val="00273108"/>
    <w:rsid w:val="0027546E"/>
    <w:rsid w:val="0027741C"/>
    <w:rsid w:val="002818DC"/>
    <w:rsid w:val="00281BA8"/>
    <w:rsid w:val="00283123"/>
    <w:rsid w:val="00283AD4"/>
    <w:rsid w:val="00283C8E"/>
    <w:rsid w:val="00285889"/>
    <w:rsid w:val="00291A53"/>
    <w:rsid w:val="0029687D"/>
    <w:rsid w:val="0029744A"/>
    <w:rsid w:val="002A4911"/>
    <w:rsid w:val="002B1DC4"/>
    <w:rsid w:val="002B606A"/>
    <w:rsid w:val="002C5605"/>
    <w:rsid w:val="002D2432"/>
    <w:rsid w:val="002D31C2"/>
    <w:rsid w:val="002D37E3"/>
    <w:rsid w:val="002D65F9"/>
    <w:rsid w:val="002D6DF5"/>
    <w:rsid w:val="002D6E4D"/>
    <w:rsid w:val="002F2467"/>
    <w:rsid w:val="002F57E9"/>
    <w:rsid w:val="002F64C8"/>
    <w:rsid w:val="00301C96"/>
    <w:rsid w:val="00310E3B"/>
    <w:rsid w:val="003112FF"/>
    <w:rsid w:val="0031388F"/>
    <w:rsid w:val="00321019"/>
    <w:rsid w:val="00321763"/>
    <w:rsid w:val="00326267"/>
    <w:rsid w:val="00336C05"/>
    <w:rsid w:val="00337CCA"/>
    <w:rsid w:val="00343BBC"/>
    <w:rsid w:val="00347BA3"/>
    <w:rsid w:val="00347CAB"/>
    <w:rsid w:val="00351B5C"/>
    <w:rsid w:val="00354FBD"/>
    <w:rsid w:val="00356D90"/>
    <w:rsid w:val="003700F0"/>
    <w:rsid w:val="00375AF4"/>
    <w:rsid w:val="003800C0"/>
    <w:rsid w:val="00381D99"/>
    <w:rsid w:val="00384766"/>
    <w:rsid w:val="00385788"/>
    <w:rsid w:val="00386516"/>
    <w:rsid w:val="00390331"/>
    <w:rsid w:val="003A6BC8"/>
    <w:rsid w:val="003B19BC"/>
    <w:rsid w:val="003B2B6E"/>
    <w:rsid w:val="003B48A2"/>
    <w:rsid w:val="003B695F"/>
    <w:rsid w:val="003BB3FF"/>
    <w:rsid w:val="003C3211"/>
    <w:rsid w:val="003C3C0A"/>
    <w:rsid w:val="003C6879"/>
    <w:rsid w:val="003D7FFC"/>
    <w:rsid w:val="003E1D6F"/>
    <w:rsid w:val="003E6472"/>
    <w:rsid w:val="003F0BA9"/>
    <w:rsid w:val="003F2637"/>
    <w:rsid w:val="003F3C23"/>
    <w:rsid w:val="004002C9"/>
    <w:rsid w:val="00400829"/>
    <w:rsid w:val="00400E90"/>
    <w:rsid w:val="00404A71"/>
    <w:rsid w:val="00406738"/>
    <w:rsid w:val="00413B21"/>
    <w:rsid w:val="0041431E"/>
    <w:rsid w:val="00424DFA"/>
    <w:rsid w:val="00426498"/>
    <w:rsid w:val="00431E28"/>
    <w:rsid w:val="00432DF7"/>
    <w:rsid w:val="00433537"/>
    <w:rsid w:val="00434C9C"/>
    <w:rsid w:val="00434DEB"/>
    <w:rsid w:val="004409B2"/>
    <w:rsid w:val="00441926"/>
    <w:rsid w:val="00447536"/>
    <w:rsid w:val="0045205C"/>
    <w:rsid w:val="00454739"/>
    <w:rsid w:val="00457965"/>
    <w:rsid w:val="00463F24"/>
    <w:rsid w:val="004656A4"/>
    <w:rsid w:val="00470B36"/>
    <w:rsid w:val="004841AE"/>
    <w:rsid w:val="004870C5"/>
    <w:rsid w:val="00495D3A"/>
    <w:rsid w:val="004A4042"/>
    <w:rsid w:val="004A4268"/>
    <w:rsid w:val="004A4633"/>
    <w:rsid w:val="004A4A5E"/>
    <w:rsid w:val="004B48AC"/>
    <w:rsid w:val="004B5550"/>
    <w:rsid w:val="004C1D9B"/>
    <w:rsid w:val="004C7AB2"/>
    <w:rsid w:val="004D2196"/>
    <w:rsid w:val="004D2CDE"/>
    <w:rsid w:val="004E4C12"/>
    <w:rsid w:val="004F2DE4"/>
    <w:rsid w:val="004F38A0"/>
    <w:rsid w:val="004F64BE"/>
    <w:rsid w:val="00501A92"/>
    <w:rsid w:val="00503799"/>
    <w:rsid w:val="005126B5"/>
    <w:rsid w:val="00513433"/>
    <w:rsid w:val="00516E94"/>
    <w:rsid w:val="005244B6"/>
    <w:rsid w:val="00524BD8"/>
    <w:rsid w:val="005252DB"/>
    <w:rsid w:val="00530079"/>
    <w:rsid w:val="005309B3"/>
    <w:rsid w:val="00533489"/>
    <w:rsid w:val="00542509"/>
    <w:rsid w:val="00543FC0"/>
    <w:rsid w:val="0054726B"/>
    <w:rsid w:val="0055053E"/>
    <w:rsid w:val="005578D8"/>
    <w:rsid w:val="00560A6B"/>
    <w:rsid w:val="00561D25"/>
    <w:rsid w:val="00562889"/>
    <w:rsid w:val="00564990"/>
    <w:rsid w:val="0057296A"/>
    <w:rsid w:val="00575FF1"/>
    <w:rsid w:val="0057728C"/>
    <w:rsid w:val="005A2CAC"/>
    <w:rsid w:val="005B6144"/>
    <w:rsid w:val="005BF8DE"/>
    <w:rsid w:val="005D26C0"/>
    <w:rsid w:val="005D500E"/>
    <w:rsid w:val="005E098E"/>
    <w:rsid w:val="005E2CEB"/>
    <w:rsid w:val="005E6A90"/>
    <w:rsid w:val="005E71FC"/>
    <w:rsid w:val="005F02B6"/>
    <w:rsid w:val="005F2CB1"/>
    <w:rsid w:val="005F71FD"/>
    <w:rsid w:val="0060449F"/>
    <w:rsid w:val="00605BCE"/>
    <w:rsid w:val="0061186C"/>
    <w:rsid w:val="00615EA0"/>
    <w:rsid w:val="0062709C"/>
    <w:rsid w:val="00631127"/>
    <w:rsid w:val="006356B4"/>
    <w:rsid w:val="00636AC4"/>
    <w:rsid w:val="00640927"/>
    <w:rsid w:val="00643330"/>
    <w:rsid w:val="00644473"/>
    <w:rsid w:val="006504BB"/>
    <w:rsid w:val="00651632"/>
    <w:rsid w:val="00653758"/>
    <w:rsid w:val="00653FD6"/>
    <w:rsid w:val="0065510F"/>
    <w:rsid w:val="00656DBE"/>
    <w:rsid w:val="00656E5B"/>
    <w:rsid w:val="00664D23"/>
    <w:rsid w:val="00673F47"/>
    <w:rsid w:val="0067414E"/>
    <w:rsid w:val="00675F27"/>
    <w:rsid w:val="00676205"/>
    <w:rsid w:val="006775A3"/>
    <w:rsid w:val="00677CAE"/>
    <w:rsid w:val="006864B1"/>
    <w:rsid w:val="00691923"/>
    <w:rsid w:val="00691D38"/>
    <w:rsid w:val="006A51A1"/>
    <w:rsid w:val="006A7DF1"/>
    <w:rsid w:val="006B26EF"/>
    <w:rsid w:val="006C044F"/>
    <w:rsid w:val="006C194B"/>
    <w:rsid w:val="006D2826"/>
    <w:rsid w:val="006D2B76"/>
    <w:rsid w:val="006D4759"/>
    <w:rsid w:val="006D7304"/>
    <w:rsid w:val="006E5498"/>
    <w:rsid w:val="006F5A38"/>
    <w:rsid w:val="006F5E13"/>
    <w:rsid w:val="00701984"/>
    <w:rsid w:val="00704666"/>
    <w:rsid w:val="00707844"/>
    <w:rsid w:val="007103F5"/>
    <w:rsid w:val="00710B19"/>
    <w:rsid w:val="00712798"/>
    <w:rsid w:val="007145C0"/>
    <w:rsid w:val="00715733"/>
    <w:rsid w:val="007160E2"/>
    <w:rsid w:val="00720009"/>
    <w:rsid w:val="007210AE"/>
    <w:rsid w:val="007210E7"/>
    <w:rsid w:val="0072629A"/>
    <w:rsid w:val="007273AC"/>
    <w:rsid w:val="00736755"/>
    <w:rsid w:val="0074041F"/>
    <w:rsid w:val="00744C10"/>
    <w:rsid w:val="00750DAB"/>
    <w:rsid w:val="00751A4F"/>
    <w:rsid w:val="00765995"/>
    <w:rsid w:val="00765C2F"/>
    <w:rsid w:val="0076678F"/>
    <w:rsid w:val="00774113"/>
    <w:rsid w:val="0078148D"/>
    <w:rsid w:val="00782E95"/>
    <w:rsid w:val="0078633E"/>
    <w:rsid w:val="0079648A"/>
    <w:rsid w:val="007970E1"/>
    <w:rsid w:val="007A7374"/>
    <w:rsid w:val="007B38F6"/>
    <w:rsid w:val="007B4B4C"/>
    <w:rsid w:val="007C003D"/>
    <w:rsid w:val="007D3BC3"/>
    <w:rsid w:val="007D5B45"/>
    <w:rsid w:val="007E32AB"/>
    <w:rsid w:val="007E374C"/>
    <w:rsid w:val="007E51AF"/>
    <w:rsid w:val="007F38F6"/>
    <w:rsid w:val="007F7D4D"/>
    <w:rsid w:val="00801119"/>
    <w:rsid w:val="0080349C"/>
    <w:rsid w:val="008049AF"/>
    <w:rsid w:val="00810515"/>
    <w:rsid w:val="00813E64"/>
    <w:rsid w:val="00815752"/>
    <w:rsid w:val="00815EA5"/>
    <w:rsid w:val="00820587"/>
    <w:rsid w:val="008272C0"/>
    <w:rsid w:val="00830E1D"/>
    <w:rsid w:val="00835071"/>
    <w:rsid w:val="00837A81"/>
    <w:rsid w:val="0084135F"/>
    <w:rsid w:val="00851B6F"/>
    <w:rsid w:val="00852EDD"/>
    <w:rsid w:val="00854F50"/>
    <w:rsid w:val="008608D2"/>
    <w:rsid w:val="0086337C"/>
    <w:rsid w:val="00863953"/>
    <w:rsid w:val="008659D0"/>
    <w:rsid w:val="008731B7"/>
    <w:rsid w:val="008748BD"/>
    <w:rsid w:val="00876B93"/>
    <w:rsid w:val="0088233E"/>
    <w:rsid w:val="00883802"/>
    <w:rsid w:val="00890652"/>
    <w:rsid w:val="0089710E"/>
    <w:rsid w:val="008A381F"/>
    <w:rsid w:val="008B0926"/>
    <w:rsid w:val="008C0F91"/>
    <w:rsid w:val="008C1B33"/>
    <w:rsid w:val="008C4DB1"/>
    <w:rsid w:val="008D2244"/>
    <w:rsid w:val="008D369E"/>
    <w:rsid w:val="008D54BC"/>
    <w:rsid w:val="008D5F27"/>
    <w:rsid w:val="008F3D22"/>
    <w:rsid w:val="008F533E"/>
    <w:rsid w:val="008F53D8"/>
    <w:rsid w:val="008F65B6"/>
    <w:rsid w:val="008F701B"/>
    <w:rsid w:val="00900E8A"/>
    <w:rsid w:val="009064C1"/>
    <w:rsid w:val="00910080"/>
    <w:rsid w:val="00914710"/>
    <w:rsid w:val="00924266"/>
    <w:rsid w:val="009308F4"/>
    <w:rsid w:val="00933277"/>
    <w:rsid w:val="00933BF0"/>
    <w:rsid w:val="00936020"/>
    <w:rsid w:val="00936F24"/>
    <w:rsid w:val="0094207A"/>
    <w:rsid w:val="00942C5D"/>
    <w:rsid w:val="00950616"/>
    <w:rsid w:val="00952870"/>
    <w:rsid w:val="009559E8"/>
    <w:rsid w:val="0096444A"/>
    <w:rsid w:val="00966758"/>
    <w:rsid w:val="00970E33"/>
    <w:rsid w:val="00977C2C"/>
    <w:rsid w:val="00982BC3"/>
    <w:rsid w:val="009831CA"/>
    <w:rsid w:val="0098378E"/>
    <w:rsid w:val="00986BE3"/>
    <w:rsid w:val="0098A729"/>
    <w:rsid w:val="00990DE3"/>
    <w:rsid w:val="00996A67"/>
    <w:rsid w:val="009A05C1"/>
    <w:rsid w:val="009A35A1"/>
    <w:rsid w:val="009A6084"/>
    <w:rsid w:val="009B4EC5"/>
    <w:rsid w:val="009B6882"/>
    <w:rsid w:val="009C6E18"/>
    <w:rsid w:val="009D0EA4"/>
    <w:rsid w:val="009D1B8C"/>
    <w:rsid w:val="009D24BD"/>
    <w:rsid w:val="009D4178"/>
    <w:rsid w:val="009D5151"/>
    <w:rsid w:val="009D7016"/>
    <w:rsid w:val="009E016F"/>
    <w:rsid w:val="009E49BF"/>
    <w:rsid w:val="009E4CFD"/>
    <w:rsid w:val="009E7F23"/>
    <w:rsid w:val="009F03A3"/>
    <w:rsid w:val="009F40DA"/>
    <w:rsid w:val="009F52A0"/>
    <w:rsid w:val="009F7303"/>
    <w:rsid w:val="00A002BF"/>
    <w:rsid w:val="00A11E89"/>
    <w:rsid w:val="00A1435F"/>
    <w:rsid w:val="00A146BF"/>
    <w:rsid w:val="00A1472B"/>
    <w:rsid w:val="00A254CF"/>
    <w:rsid w:val="00A26C07"/>
    <w:rsid w:val="00A3228E"/>
    <w:rsid w:val="00A35D65"/>
    <w:rsid w:val="00A43D93"/>
    <w:rsid w:val="00A47910"/>
    <w:rsid w:val="00A51889"/>
    <w:rsid w:val="00A546C0"/>
    <w:rsid w:val="00A574EA"/>
    <w:rsid w:val="00A61B01"/>
    <w:rsid w:val="00A6403D"/>
    <w:rsid w:val="00A65A37"/>
    <w:rsid w:val="00A65CCB"/>
    <w:rsid w:val="00A7302F"/>
    <w:rsid w:val="00A74195"/>
    <w:rsid w:val="00A77664"/>
    <w:rsid w:val="00A813F0"/>
    <w:rsid w:val="00A83F0D"/>
    <w:rsid w:val="00A85154"/>
    <w:rsid w:val="00A95ACE"/>
    <w:rsid w:val="00AA0297"/>
    <w:rsid w:val="00AA55D3"/>
    <w:rsid w:val="00AA6AB6"/>
    <w:rsid w:val="00AB1985"/>
    <w:rsid w:val="00AB42D1"/>
    <w:rsid w:val="00AB59D9"/>
    <w:rsid w:val="00AB7748"/>
    <w:rsid w:val="00AC2937"/>
    <w:rsid w:val="00AC7147"/>
    <w:rsid w:val="00AC7BB8"/>
    <w:rsid w:val="00AD674E"/>
    <w:rsid w:val="00AD7E50"/>
    <w:rsid w:val="00AE0FDE"/>
    <w:rsid w:val="00AE1542"/>
    <w:rsid w:val="00AE22A8"/>
    <w:rsid w:val="00AE6FB9"/>
    <w:rsid w:val="00AE70A5"/>
    <w:rsid w:val="00AF2F1E"/>
    <w:rsid w:val="00AF4F5E"/>
    <w:rsid w:val="00AF56B9"/>
    <w:rsid w:val="00AF79C6"/>
    <w:rsid w:val="00B02BAB"/>
    <w:rsid w:val="00B051D4"/>
    <w:rsid w:val="00B061B8"/>
    <w:rsid w:val="00B104D5"/>
    <w:rsid w:val="00B136B3"/>
    <w:rsid w:val="00B2043F"/>
    <w:rsid w:val="00B24F5E"/>
    <w:rsid w:val="00B26913"/>
    <w:rsid w:val="00B305C4"/>
    <w:rsid w:val="00B313B2"/>
    <w:rsid w:val="00B31E63"/>
    <w:rsid w:val="00B32BE8"/>
    <w:rsid w:val="00B35961"/>
    <w:rsid w:val="00B35D3A"/>
    <w:rsid w:val="00B3736D"/>
    <w:rsid w:val="00B45DA8"/>
    <w:rsid w:val="00B50FF1"/>
    <w:rsid w:val="00B53639"/>
    <w:rsid w:val="00B57D5F"/>
    <w:rsid w:val="00B70522"/>
    <w:rsid w:val="00B7092F"/>
    <w:rsid w:val="00B72509"/>
    <w:rsid w:val="00B831DB"/>
    <w:rsid w:val="00B842C5"/>
    <w:rsid w:val="00B852F2"/>
    <w:rsid w:val="00B85C2B"/>
    <w:rsid w:val="00B874A9"/>
    <w:rsid w:val="00B9416D"/>
    <w:rsid w:val="00B9729A"/>
    <w:rsid w:val="00BA1831"/>
    <w:rsid w:val="00BB1EB3"/>
    <w:rsid w:val="00BC0B26"/>
    <w:rsid w:val="00BC3786"/>
    <w:rsid w:val="00BC77A7"/>
    <w:rsid w:val="00BD1899"/>
    <w:rsid w:val="00BD35C8"/>
    <w:rsid w:val="00BE02D0"/>
    <w:rsid w:val="00BF39B9"/>
    <w:rsid w:val="00BF7B8D"/>
    <w:rsid w:val="00C00F50"/>
    <w:rsid w:val="00C01057"/>
    <w:rsid w:val="00C03061"/>
    <w:rsid w:val="00C1219B"/>
    <w:rsid w:val="00C14068"/>
    <w:rsid w:val="00C14B60"/>
    <w:rsid w:val="00C14B8B"/>
    <w:rsid w:val="00C258D7"/>
    <w:rsid w:val="00C33986"/>
    <w:rsid w:val="00C33FFF"/>
    <w:rsid w:val="00C34BD9"/>
    <w:rsid w:val="00C43BD5"/>
    <w:rsid w:val="00C441B2"/>
    <w:rsid w:val="00C4522F"/>
    <w:rsid w:val="00C4644D"/>
    <w:rsid w:val="00C51EB5"/>
    <w:rsid w:val="00C548F0"/>
    <w:rsid w:val="00C54C92"/>
    <w:rsid w:val="00C63CCE"/>
    <w:rsid w:val="00C73C13"/>
    <w:rsid w:val="00C74918"/>
    <w:rsid w:val="00C7731C"/>
    <w:rsid w:val="00C81692"/>
    <w:rsid w:val="00C846B7"/>
    <w:rsid w:val="00C919F9"/>
    <w:rsid w:val="00C92FA0"/>
    <w:rsid w:val="00C95F15"/>
    <w:rsid w:val="00CA16CA"/>
    <w:rsid w:val="00CA69EA"/>
    <w:rsid w:val="00CA6EDD"/>
    <w:rsid w:val="00CB19E4"/>
    <w:rsid w:val="00CB3325"/>
    <w:rsid w:val="00CB3A71"/>
    <w:rsid w:val="00CB4E5B"/>
    <w:rsid w:val="00CC356A"/>
    <w:rsid w:val="00CC3D2B"/>
    <w:rsid w:val="00CD06E9"/>
    <w:rsid w:val="00CD5ECD"/>
    <w:rsid w:val="00CD7915"/>
    <w:rsid w:val="00CD7D83"/>
    <w:rsid w:val="00CE646A"/>
    <w:rsid w:val="00CE690C"/>
    <w:rsid w:val="00CE7078"/>
    <w:rsid w:val="00CF3BD9"/>
    <w:rsid w:val="00CF524E"/>
    <w:rsid w:val="00D048DE"/>
    <w:rsid w:val="00D13FBB"/>
    <w:rsid w:val="00D151BC"/>
    <w:rsid w:val="00D22429"/>
    <w:rsid w:val="00D24DEC"/>
    <w:rsid w:val="00D27FFB"/>
    <w:rsid w:val="00D3132F"/>
    <w:rsid w:val="00D33895"/>
    <w:rsid w:val="00D34B33"/>
    <w:rsid w:val="00D37DC6"/>
    <w:rsid w:val="00D555A1"/>
    <w:rsid w:val="00D57BB2"/>
    <w:rsid w:val="00D60078"/>
    <w:rsid w:val="00D63FC9"/>
    <w:rsid w:val="00D738BD"/>
    <w:rsid w:val="00D748A4"/>
    <w:rsid w:val="00D77E36"/>
    <w:rsid w:val="00D828E4"/>
    <w:rsid w:val="00D82B01"/>
    <w:rsid w:val="00D83CDF"/>
    <w:rsid w:val="00D846E9"/>
    <w:rsid w:val="00D862AB"/>
    <w:rsid w:val="00D86A46"/>
    <w:rsid w:val="00D93263"/>
    <w:rsid w:val="00D940CE"/>
    <w:rsid w:val="00D94C12"/>
    <w:rsid w:val="00D95A73"/>
    <w:rsid w:val="00DA3770"/>
    <w:rsid w:val="00DB11F5"/>
    <w:rsid w:val="00DB46E7"/>
    <w:rsid w:val="00DC17DE"/>
    <w:rsid w:val="00DD1F4D"/>
    <w:rsid w:val="00DD4CBE"/>
    <w:rsid w:val="00DD6564"/>
    <w:rsid w:val="00DE0086"/>
    <w:rsid w:val="00DE2EEF"/>
    <w:rsid w:val="00DE3CC9"/>
    <w:rsid w:val="00DE6B7F"/>
    <w:rsid w:val="00DE73FE"/>
    <w:rsid w:val="00DF0565"/>
    <w:rsid w:val="00DF2A7D"/>
    <w:rsid w:val="00DF3EA2"/>
    <w:rsid w:val="00E01E32"/>
    <w:rsid w:val="00E024FF"/>
    <w:rsid w:val="00E044F8"/>
    <w:rsid w:val="00E10EFF"/>
    <w:rsid w:val="00E119BF"/>
    <w:rsid w:val="00E1404A"/>
    <w:rsid w:val="00E16223"/>
    <w:rsid w:val="00E25FD7"/>
    <w:rsid w:val="00E27FEA"/>
    <w:rsid w:val="00E36D91"/>
    <w:rsid w:val="00E54FAF"/>
    <w:rsid w:val="00E5578D"/>
    <w:rsid w:val="00E574DE"/>
    <w:rsid w:val="00E60AA4"/>
    <w:rsid w:val="00E61338"/>
    <w:rsid w:val="00E807ED"/>
    <w:rsid w:val="00E869EE"/>
    <w:rsid w:val="00E930A0"/>
    <w:rsid w:val="00E96FDC"/>
    <w:rsid w:val="00E975EE"/>
    <w:rsid w:val="00EA1134"/>
    <w:rsid w:val="00EA5359"/>
    <w:rsid w:val="00EA57E2"/>
    <w:rsid w:val="00EA706E"/>
    <w:rsid w:val="00EB1727"/>
    <w:rsid w:val="00EB2B92"/>
    <w:rsid w:val="00EB3996"/>
    <w:rsid w:val="00EB59F3"/>
    <w:rsid w:val="00EC3BBF"/>
    <w:rsid w:val="00EC7077"/>
    <w:rsid w:val="00ED6ECE"/>
    <w:rsid w:val="00EE0272"/>
    <w:rsid w:val="00EE1D88"/>
    <w:rsid w:val="00EE2D42"/>
    <w:rsid w:val="00EE4A85"/>
    <w:rsid w:val="00EE7632"/>
    <w:rsid w:val="00EE78CD"/>
    <w:rsid w:val="00EF3C73"/>
    <w:rsid w:val="00EF48A7"/>
    <w:rsid w:val="00EF7358"/>
    <w:rsid w:val="00F01805"/>
    <w:rsid w:val="00F11072"/>
    <w:rsid w:val="00F201A7"/>
    <w:rsid w:val="00F2464E"/>
    <w:rsid w:val="00F3197F"/>
    <w:rsid w:val="00F36FF6"/>
    <w:rsid w:val="00F434C9"/>
    <w:rsid w:val="00F52853"/>
    <w:rsid w:val="00F61795"/>
    <w:rsid w:val="00F63D56"/>
    <w:rsid w:val="00F71CC7"/>
    <w:rsid w:val="00F72150"/>
    <w:rsid w:val="00F900DB"/>
    <w:rsid w:val="00F933F9"/>
    <w:rsid w:val="00F93AB6"/>
    <w:rsid w:val="00FA11B9"/>
    <w:rsid w:val="00FA6148"/>
    <w:rsid w:val="00FA6F1B"/>
    <w:rsid w:val="00FC6C3F"/>
    <w:rsid w:val="00FC6DE7"/>
    <w:rsid w:val="00FD1C67"/>
    <w:rsid w:val="00FD588E"/>
    <w:rsid w:val="00FD6CD5"/>
    <w:rsid w:val="00FE3F8E"/>
    <w:rsid w:val="00FE3FE2"/>
    <w:rsid w:val="00FE41F2"/>
    <w:rsid w:val="00FE7776"/>
    <w:rsid w:val="00FF07B3"/>
    <w:rsid w:val="00FF463D"/>
    <w:rsid w:val="00FF7E88"/>
    <w:rsid w:val="01847C3F"/>
    <w:rsid w:val="01E5335D"/>
    <w:rsid w:val="01F30AB1"/>
    <w:rsid w:val="0293CF0C"/>
    <w:rsid w:val="02B114D6"/>
    <w:rsid w:val="02C2CA9A"/>
    <w:rsid w:val="02DED6EE"/>
    <w:rsid w:val="02FAEAE5"/>
    <w:rsid w:val="0323E5EC"/>
    <w:rsid w:val="033D7163"/>
    <w:rsid w:val="035061D5"/>
    <w:rsid w:val="0350A2B9"/>
    <w:rsid w:val="03FA9C49"/>
    <w:rsid w:val="0419CFA7"/>
    <w:rsid w:val="04A1567B"/>
    <w:rsid w:val="04A98C99"/>
    <w:rsid w:val="04CAEA21"/>
    <w:rsid w:val="04D13741"/>
    <w:rsid w:val="04E54ECE"/>
    <w:rsid w:val="04EC731A"/>
    <w:rsid w:val="05548481"/>
    <w:rsid w:val="05578F85"/>
    <w:rsid w:val="056DAB7D"/>
    <w:rsid w:val="056E6479"/>
    <w:rsid w:val="05EC6C0F"/>
    <w:rsid w:val="05F802E1"/>
    <w:rsid w:val="05FD4F53"/>
    <w:rsid w:val="0607925D"/>
    <w:rsid w:val="0632E52B"/>
    <w:rsid w:val="064A7509"/>
    <w:rsid w:val="065A453F"/>
    <w:rsid w:val="06874C13"/>
    <w:rsid w:val="06B32D8B"/>
    <w:rsid w:val="0702E6F0"/>
    <w:rsid w:val="0705C952"/>
    <w:rsid w:val="071EE232"/>
    <w:rsid w:val="072341C6"/>
    <w:rsid w:val="073EDE55"/>
    <w:rsid w:val="07499176"/>
    <w:rsid w:val="0787CBD1"/>
    <w:rsid w:val="078F1BCE"/>
    <w:rsid w:val="07C03F9F"/>
    <w:rsid w:val="07CFB7FC"/>
    <w:rsid w:val="07D212B5"/>
    <w:rsid w:val="07FB95A6"/>
    <w:rsid w:val="080A329C"/>
    <w:rsid w:val="0829B7F5"/>
    <w:rsid w:val="08B6FC22"/>
    <w:rsid w:val="08D8DDB6"/>
    <w:rsid w:val="08DDED2A"/>
    <w:rsid w:val="08DEA935"/>
    <w:rsid w:val="08E77E3F"/>
    <w:rsid w:val="090CC4D5"/>
    <w:rsid w:val="0931D312"/>
    <w:rsid w:val="09D26459"/>
    <w:rsid w:val="0A5682F4"/>
    <w:rsid w:val="0A680DA4"/>
    <w:rsid w:val="0A767F17"/>
    <w:rsid w:val="0A7F2181"/>
    <w:rsid w:val="0A8C0656"/>
    <w:rsid w:val="0AA1CC55"/>
    <w:rsid w:val="0AC4BD52"/>
    <w:rsid w:val="0ACAD7CC"/>
    <w:rsid w:val="0B2AAA67"/>
    <w:rsid w:val="0B5B40F0"/>
    <w:rsid w:val="0B77F866"/>
    <w:rsid w:val="0B9E01A1"/>
    <w:rsid w:val="0BB9E041"/>
    <w:rsid w:val="0BF25355"/>
    <w:rsid w:val="0C124F78"/>
    <w:rsid w:val="0C30BF8E"/>
    <w:rsid w:val="0C660F3D"/>
    <w:rsid w:val="0C6D2DD6"/>
    <w:rsid w:val="0CA56C8F"/>
    <w:rsid w:val="0CC67AC8"/>
    <w:rsid w:val="0CFC0E5B"/>
    <w:rsid w:val="0D19C405"/>
    <w:rsid w:val="0D22248D"/>
    <w:rsid w:val="0D4120B8"/>
    <w:rsid w:val="0D4DDEB4"/>
    <w:rsid w:val="0D68EDB5"/>
    <w:rsid w:val="0DD1A89F"/>
    <w:rsid w:val="0E6F08A4"/>
    <w:rsid w:val="0E96B7AF"/>
    <w:rsid w:val="0F4F10A1"/>
    <w:rsid w:val="0F5929B7"/>
    <w:rsid w:val="0FAEFFF2"/>
    <w:rsid w:val="107610D4"/>
    <w:rsid w:val="108F669E"/>
    <w:rsid w:val="10A91124"/>
    <w:rsid w:val="10CCF2F1"/>
    <w:rsid w:val="10F9E537"/>
    <w:rsid w:val="1104F5E5"/>
    <w:rsid w:val="1124DD29"/>
    <w:rsid w:val="11592A57"/>
    <w:rsid w:val="118B22E0"/>
    <w:rsid w:val="1193EA8F"/>
    <w:rsid w:val="11ACA61F"/>
    <w:rsid w:val="11B04519"/>
    <w:rsid w:val="12053DFF"/>
    <w:rsid w:val="121C0D73"/>
    <w:rsid w:val="121F0DC3"/>
    <w:rsid w:val="12607AE5"/>
    <w:rsid w:val="1269B35B"/>
    <w:rsid w:val="12AD97C0"/>
    <w:rsid w:val="133A4FD3"/>
    <w:rsid w:val="13569430"/>
    <w:rsid w:val="135DF756"/>
    <w:rsid w:val="1388B04C"/>
    <w:rsid w:val="13C5899E"/>
    <w:rsid w:val="1439737F"/>
    <w:rsid w:val="144715E5"/>
    <w:rsid w:val="1457254C"/>
    <w:rsid w:val="1489F8F9"/>
    <w:rsid w:val="14AF702D"/>
    <w:rsid w:val="14C88E2F"/>
    <w:rsid w:val="15038D11"/>
    <w:rsid w:val="154E6DE7"/>
    <w:rsid w:val="15B5CD27"/>
    <w:rsid w:val="15D3CD16"/>
    <w:rsid w:val="15F4927D"/>
    <w:rsid w:val="16345CD8"/>
    <w:rsid w:val="16500455"/>
    <w:rsid w:val="165E2BE0"/>
    <w:rsid w:val="16B3E868"/>
    <w:rsid w:val="16D0AF06"/>
    <w:rsid w:val="16F5E22D"/>
    <w:rsid w:val="16FE7EB0"/>
    <w:rsid w:val="17041ACC"/>
    <w:rsid w:val="1725248E"/>
    <w:rsid w:val="173AFDC8"/>
    <w:rsid w:val="1751716E"/>
    <w:rsid w:val="17539CB6"/>
    <w:rsid w:val="176B9C61"/>
    <w:rsid w:val="17A85F9B"/>
    <w:rsid w:val="17B28229"/>
    <w:rsid w:val="17E2A2A6"/>
    <w:rsid w:val="17E4D956"/>
    <w:rsid w:val="182AED9E"/>
    <w:rsid w:val="1842F912"/>
    <w:rsid w:val="1866BF6C"/>
    <w:rsid w:val="18683D47"/>
    <w:rsid w:val="186DA4D8"/>
    <w:rsid w:val="18828901"/>
    <w:rsid w:val="18916B88"/>
    <w:rsid w:val="18DC94BD"/>
    <w:rsid w:val="190F0BAB"/>
    <w:rsid w:val="1910AC88"/>
    <w:rsid w:val="196738F5"/>
    <w:rsid w:val="19674F84"/>
    <w:rsid w:val="19EAC0BE"/>
    <w:rsid w:val="1A040DA8"/>
    <w:rsid w:val="1A3B2416"/>
    <w:rsid w:val="1A45D9B6"/>
    <w:rsid w:val="1A490220"/>
    <w:rsid w:val="1A6D83CF"/>
    <w:rsid w:val="1A7C3E67"/>
    <w:rsid w:val="1AF0D746"/>
    <w:rsid w:val="1B194B7C"/>
    <w:rsid w:val="1B2B4E45"/>
    <w:rsid w:val="1B58ABF1"/>
    <w:rsid w:val="1B5AD700"/>
    <w:rsid w:val="1BCCA5D9"/>
    <w:rsid w:val="1C24D260"/>
    <w:rsid w:val="1C2568BA"/>
    <w:rsid w:val="1C5C326E"/>
    <w:rsid w:val="1C7983C2"/>
    <w:rsid w:val="1CEA3601"/>
    <w:rsid w:val="1D2512AD"/>
    <w:rsid w:val="1D58AF64"/>
    <w:rsid w:val="1D910B4F"/>
    <w:rsid w:val="1DAC5939"/>
    <w:rsid w:val="1DC4A63C"/>
    <w:rsid w:val="1DCC3129"/>
    <w:rsid w:val="1DECCF9F"/>
    <w:rsid w:val="1E6C0BE3"/>
    <w:rsid w:val="1E8A08AC"/>
    <w:rsid w:val="1EAA2058"/>
    <w:rsid w:val="1EBCA868"/>
    <w:rsid w:val="1EC17D2F"/>
    <w:rsid w:val="1ECEC87D"/>
    <w:rsid w:val="1ECF2A6C"/>
    <w:rsid w:val="1ED879A4"/>
    <w:rsid w:val="1F1247F5"/>
    <w:rsid w:val="1F1E39D1"/>
    <w:rsid w:val="1F3D2CD6"/>
    <w:rsid w:val="1F7C2626"/>
    <w:rsid w:val="1F8413C0"/>
    <w:rsid w:val="1F8F1F11"/>
    <w:rsid w:val="1FE8BDC2"/>
    <w:rsid w:val="206FAD71"/>
    <w:rsid w:val="207381BA"/>
    <w:rsid w:val="209A0674"/>
    <w:rsid w:val="20BC45A8"/>
    <w:rsid w:val="20C551A5"/>
    <w:rsid w:val="20E9968B"/>
    <w:rsid w:val="213D8E8B"/>
    <w:rsid w:val="218C1716"/>
    <w:rsid w:val="21914CD7"/>
    <w:rsid w:val="21AB0E29"/>
    <w:rsid w:val="21C39E2B"/>
    <w:rsid w:val="22130F9C"/>
    <w:rsid w:val="223C82DC"/>
    <w:rsid w:val="225A6F70"/>
    <w:rsid w:val="22B23460"/>
    <w:rsid w:val="22E0CF02"/>
    <w:rsid w:val="22ED5D9A"/>
    <w:rsid w:val="22EFDFC5"/>
    <w:rsid w:val="22F5B32B"/>
    <w:rsid w:val="232F7983"/>
    <w:rsid w:val="235B46E4"/>
    <w:rsid w:val="238EA1FB"/>
    <w:rsid w:val="238F3E4C"/>
    <w:rsid w:val="239E13F8"/>
    <w:rsid w:val="23E1F2F2"/>
    <w:rsid w:val="23FDEF3C"/>
    <w:rsid w:val="24222C5B"/>
    <w:rsid w:val="242320AD"/>
    <w:rsid w:val="242599CB"/>
    <w:rsid w:val="24350988"/>
    <w:rsid w:val="2459ABD8"/>
    <w:rsid w:val="24699171"/>
    <w:rsid w:val="2475E4F6"/>
    <w:rsid w:val="2495C7C0"/>
    <w:rsid w:val="24AA6930"/>
    <w:rsid w:val="24B67DE5"/>
    <w:rsid w:val="24EAF56D"/>
    <w:rsid w:val="25056BB5"/>
    <w:rsid w:val="25732F75"/>
    <w:rsid w:val="259D580E"/>
    <w:rsid w:val="25CEE444"/>
    <w:rsid w:val="25DF4C3F"/>
    <w:rsid w:val="261BCD76"/>
    <w:rsid w:val="2624D9A1"/>
    <w:rsid w:val="263B5670"/>
    <w:rsid w:val="2642B265"/>
    <w:rsid w:val="26C855CA"/>
    <w:rsid w:val="26E3F444"/>
    <w:rsid w:val="26ECCD03"/>
    <w:rsid w:val="27255B14"/>
    <w:rsid w:val="2727C530"/>
    <w:rsid w:val="2745A72F"/>
    <w:rsid w:val="2780479F"/>
    <w:rsid w:val="27C6EC59"/>
    <w:rsid w:val="28507CA0"/>
    <w:rsid w:val="286E8301"/>
    <w:rsid w:val="288B471C"/>
    <w:rsid w:val="28E56B99"/>
    <w:rsid w:val="28E7BF71"/>
    <w:rsid w:val="28F583FF"/>
    <w:rsid w:val="29142B89"/>
    <w:rsid w:val="291AD249"/>
    <w:rsid w:val="295227E1"/>
    <w:rsid w:val="29574DA1"/>
    <w:rsid w:val="29A6E4B0"/>
    <w:rsid w:val="2A0429FF"/>
    <w:rsid w:val="2A2A72CF"/>
    <w:rsid w:val="2A2FB7A0"/>
    <w:rsid w:val="2A4AA023"/>
    <w:rsid w:val="2A74B537"/>
    <w:rsid w:val="2A926231"/>
    <w:rsid w:val="2AAA83BA"/>
    <w:rsid w:val="2B21630B"/>
    <w:rsid w:val="2B3A8B68"/>
    <w:rsid w:val="2B774D20"/>
    <w:rsid w:val="2B9E2B9D"/>
    <w:rsid w:val="2BA834C5"/>
    <w:rsid w:val="2BCD9EBA"/>
    <w:rsid w:val="2BE46AC3"/>
    <w:rsid w:val="2C4180D1"/>
    <w:rsid w:val="2C9DD133"/>
    <w:rsid w:val="2C9E9D82"/>
    <w:rsid w:val="2CAE7D14"/>
    <w:rsid w:val="2DB6B50E"/>
    <w:rsid w:val="2DB7ECB4"/>
    <w:rsid w:val="2E04549C"/>
    <w:rsid w:val="2E443D24"/>
    <w:rsid w:val="2E4A4D75"/>
    <w:rsid w:val="2E50F295"/>
    <w:rsid w:val="2ED37C9D"/>
    <w:rsid w:val="2ED901BF"/>
    <w:rsid w:val="2F17449C"/>
    <w:rsid w:val="2F193A13"/>
    <w:rsid w:val="2F306CF9"/>
    <w:rsid w:val="2F5F30F7"/>
    <w:rsid w:val="2F8FFF9D"/>
    <w:rsid w:val="2FA46440"/>
    <w:rsid w:val="300D7B14"/>
    <w:rsid w:val="303894BF"/>
    <w:rsid w:val="30389C2D"/>
    <w:rsid w:val="3049437E"/>
    <w:rsid w:val="308A9653"/>
    <w:rsid w:val="30906701"/>
    <w:rsid w:val="30C87C83"/>
    <w:rsid w:val="30E4B9D3"/>
    <w:rsid w:val="30FB0EF0"/>
    <w:rsid w:val="311C6C78"/>
    <w:rsid w:val="314D7009"/>
    <w:rsid w:val="315A4A68"/>
    <w:rsid w:val="317CF2FE"/>
    <w:rsid w:val="3182F7E8"/>
    <w:rsid w:val="3191F107"/>
    <w:rsid w:val="31AB8610"/>
    <w:rsid w:val="31B7FF13"/>
    <w:rsid w:val="31C0BAFD"/>
    <w:rsid w:val="31E04C68"/>
    <w:rsid w:val="320E2D1E"/>
    <w:rsid w:val="322A725A"/>
    <w:rsid w:val="3246E424"/>
    <w:rsid w:val="326D76CC"/>
    <w:rsid w:val="32BAD6E4"/>
    <w:rsid w:val="32D53EA2"/>
    <w:rsid w:val="32EA6A60"/>
    <w:rsid w:val="32F68F5E"/>
    <w:rsid w:val="32FC77DA"/>
    <w:rsid w:val="33132384"/>
    <w:rsid w:val="332740C4"/>
    <w:rsid w:val="3334419D"/>
    <w:rsid w:val="333D0C65"/>
    <w:rsid w:val="338D14F8"/>
    <w:rsid w:val="33913709"/>
    <w:rsid w:val="33F7161D"/>
    <w:rsid w:val="3419C9D3"/>
    <w:rsid w:val="3435F5D9"/>
    <w:rsid w:val="34610749"/>
    <w:rsid w:val="347C3619"/>
    <w:rsid w:val="34AFBEF0"/>
    <w:rsid w:val="34BE1FAC"/>
    <w:rsid w:val="34C08786"/>
    <w:rsid w:val="34CC58C6"/>
    <w:rsid w:val="34D6E8A8"/>
    <w:rsid w:val="34E970CA"/>
    <w:rsid w:val="34F70C34"/>
    <w:rsid w:val="34FE9935"/>
    <w:rsid w:val="35248AEB"/>
    <w:rsid w:val="35317C96"/>
    <w:rsid w:val="35E10E04"/>
    <w:rsid w:val="3643ADCB"/>
    <w:rsid w:val="364E937D"/>
    <w:rsid w:val="36A4CED9"/>
    <w:rsid w:val="36AEF8EA"/>
    <w:rsid w:val="36C005FF"/>
    <w:rsid w:val="36CF3B25"/>
    <w:rsid w:val="37055A4E"/>
    <w:rsid w:val="371714F9"/>
    <w:rsid w:val="37517457"/>
    <w:rsid w:val="3763B87F"/>
    <w:rsid w:val="379719A5"/>
    <w:rsid w:val="37C1803F"/>
    <w:rsid w:val="37CD5C15"/>
    <w:rsid w:val="381DCC03"/>
    <w:rsid w:val="383996D4"/>
    <w:rsid w:val="38475F98"/>
    <w:rsid w:val="38672873"/>
    <w:rsid w:val="3868F1B4"/>
    <w:rsid w:val="38B40F48"/>
    <w:rsid w:val="38BD3886"/>
    <w:rsid w:val="38BE132E"/>
    <w:rsid w:val="38F7BE25"/>
    <w:rsid w:val="3909A170"/>
    <w:rsid w:val="399D8F34"/>
    <w:rsid w:val="399DCD5C"/>
    <w:rsid w:val="39BFF5B4"/>
    <w:rsid w:val="39CF133B"/>
    <w:rsid w:val="39D4D829"/>
    <w:rsid w:val="39D61614"/>
    <w:rsid w:val="3A775C21"/>
    <w:rsid w:val="3A9FE931"/>
    <w:rsid w:val="3AA5AECA"/>
    <w:rsid w:val="3ACBAF5A"/>
    <w:rsid w:val="3AE4D276"/>
    <w:rsid w:val="3B00A9E0"/>
    <w:rsid w:val="3B049830"/>
    <w:rsid w:val="3B2AA391"/>
    <w:rsid w:val="3B485D61"/>
    <w:rsid w:val="3B5844E7"/>
    <w:rsid w:val="3B98D748"/>
    <w:rsid w:val="3BB9E2A7"/>
    <w:rsid w:val="3BD05811"/>
    <w:rsid w:val="3BD287AD"/>
    <w:rsid w:val="3C0B15BD"/>
    <w:rsid w:val="3C42A6F7"/>
    <w:rsid w:val="3C4C43E2"/>
    <w:rsid w:val="3C5F9221"/>
    <w:rsid w:val="3C61B92A"/>
    <w:rsid w:val="3C8A31C3"/>
    <w:rsid w:val="3CB304EB"/>
    <w:rsid w:val="3CB6E223"/>
    <w:rsid w:val="3CDD0C01"/>
    <w:rsid w:val="3CE7221F"/>
    <w:rsid w:val="3D14E885"/>
    <w:rsid w:val="3D3742F2"/>
    <w:rsid w:val="3D402306"/>
    <w:rsid w:val="3D785BF4"/>
    <w:rsid w:val="3D9C1355"/>
    <w:rsid w:val="3E02964C"/>
    <w:rsid w:val="3E1FB3C8"/>
    <w:rsid w:val="3E240A85"/>
    <w:rsid w:val="3E3C190E"/>
    <w:rsid w:val="3E5F45E6"/>
    <w:rsid w:val="3E6FEB89"/>
    <w:rsid w:val="3EB34B10"/>
    <w:rsid w:val="3ED31353"/>
    <w:rsid w:val="3ED975CF"/>
    <w:rsid w:val="3F744CFB"/>
    <w:rsid w:val="3FB2B1C0"/>
    <w:rsid w:val="3FBB9DB9"/>
    <w:rsid w:val="3FC84A41"/>
    <w:rsid w:val="401713BF"/>
    <w:rsid w:val="401BCE84"/>
    <w:rsid w:val="4029B0D8"/>
    <w:rsid w:val="409C7D39"/>
    <w:rsid w:val="40EE7B94"/>
    <w:rsid w:val="40F17268"/>
    <w:rsid w:val="40F78D76"/>
    <w:rsid w:val="40FC5EA0"/>
    <w:rsid w:val="41379CAE"/>
    <w:rsid w:val="4165F622"/>
    <w:rsid w:val="41B276B4"/>
    <w:rsid w:val="41B2BC53"/>
    <w:rsid w:val="41BEC817"/>
    <w:rsid w:val="41FA4DBC"/>
    <w:rsid w:val="4205A474"/>
    <w:rsid w:val="420956E8"/>
    <w:rsid w:val="420DE35C"/>
    <w:rsid w:val="421708EA"/>
    <w:rsid w:val="425165D9"/>
    <w:rsid w:val="4264F574"/>
    <w:rsid w:val="428A4BF5"/>
    <w:rsid w:val="42A4D627"/>
    <w:rsid w:val="42E95FA3"/>
    <w:rsid w:val="431DEF3D"/>
    <w:rsid w:val="43A09FCC"/>
    <w:rsid w:val="43B64733"/>
    <w:rsid w:val="43C4BDA1"/>
    <w:rsid w:val="44131C12"/>
    <w:rsid w:val="44745F9F"/>
    <w:rsid w:val="449D6B41"/>
    <w:rsid w:val="44BE77EC"/>
    <w:rsid w:val="44E4392B"/>
    <w:rsid w:val="452D5CD6"/>
    <w:rsid w:val="45484B1B"/>
    <w:rsid w:val="454B18BA"/>
    <w:rsid w:val="455AAB21"/>
    <w:rsid w:val="456DEBF5"/>
    <w:rsid w:val="458838AE"/>
    <w:rsid w:val="45A22EF8"/>
    <w:rsid w:val="45A5A7CD"/>
    <w:rsid w:val="45AEEC73"/>
    <w:rsid w:val="45F683C8"/>
    <w:rsid w:val="45F79784"/>
    <w:rsid w:val="4616DD05"/>
    <w:rsid w:val="46CDC0BE"/>
    <w:rsid w:val="46DAC0A1"/>
    <w:rsid w:val="46FEC0CA"/>
    <w:rsid w:val="4762AD2B"/>
    <w:rsid w:val="47689EFB"/>
    <w:rsid w:val="47D9CF9C"/>
    <w:rsid w:val="47F618AE"/>
    <w:rsid w:val="47FC0CFB"/>
    <w:rsid w:val="483D584B"/>
    <w:rsid w:val="485BDD6A"/>
    <w:rsid w:val="4865321C"/>
    <w:rsid w:val="4879EDCF"/>
    <w:rsid w:val="48828BC1"/>
    <w:rsid w:val="48F0A473"/>
    <w:rsid w:val="48F4D2B4"/>
    <w:rsid w:val="4927B2C0"/>
    <w:rsid w:val="495F6751"/>
    <w:rsid w:val="49CEE000"/>
    <w:rsid w:val="49D5B10E"/>
    <w:rsid w:val="49F58982"/>
    <w:rsid w:val="4A1331A1"/>
    <w:rsid w:val="4A2DEBE2"/>
    <w:rsid w:val="4A31E946"/>
    <w:rsid w:val="4A98DC0C"/>
    <w:rsid w:val="4AA59D31"/>
    <w:rsid w:val="4ABA30FE"/>
    <w:rsid w:val="4AC45611"/>
    <w:rsid w:val="4ACB14AF"/>
    <w:rsid w:val="4AE70DA1"/>
    <w:rsid w:val="4AFEE4FF"/>
    <w:rsid w:val="4B55F1F8"/>
    <w:rsid w:val="4B59C666"/>
    <w:rsid w:val="4B9933A4"/>
    <w:rsid w:val="4BA131E1"/>
    <w:rsid w:val="4BACE0B7"/>
    <w:rsid w:val="4BB54246"/>
    <w:rsid w:val="4BD231ED"/>
    <w:rsid w:val="4BF382E8"/>
    <w:rsid w:val="4C56015F"/>
    <w:rsid w:val="4C5F5382"/>
    <w:rsid w:val="4C602672"/>
    <w:rsid w:val="4C6259F3"/>
    <w:rsid w:val="4CB6E29D"/>
    <w:rsid w:val="4CCBBB34"/>
    <w:rsid w:val="4CCFEF91"/>
    <w:rsid w:val="4CD648C3"/>
    <w:rsid w:val="4CDCB511"/>
    <w:rsid w:val="4D3D0242"/>
    <w:rsid w:val="4D53D406"/>
    <w:rsid w:val="4D54A938"/>
    <w:rsid w:val="4D5E7C24"/>
    <w:rsid w:val="4D7F7912"/>
    <w:rsid w:val="4DA5FD69"/>
    <w:rsid w:val="4DAFAF4A"/>
    <w:rsid w:val="4DFDC657"/>
    <w:rsid w:val="4E3FBA50"/>
    <w:rsid w:val="4E4129AF"/>
    <w:rsid w:val="4EB7D889"/>
    <w:rsid w:val="4EDB4BC1"/>
    <w:rsid w:val="4EFEB35C"/>
    <w:rsid w:val="4F0522EA"/>
    <w:rsid w:val="4F134FC9"/>
    <w:rsid w:val="4F3246D5"/>
    <w:rsid w:val="4F413AEF"/>
    <w:rsid w:val="4F6109B0"/>
    <w:rsid w:val="4F643F3F"/>
    <w:rsid w:val="4FAEC864"/>
    <w:rsid w:val="4FDCFA10"/>
    <w:rsid w:val="5073F804"/>
    <w:rsid w:val="5080CA37"/>
    <w:rsid w:val="5080D7DD"/>
    <w:rsid w:val="50AD9096"/>
    <w:rsid w:val="50B85395"/>
    <w:rsid w:val="510AFF42"/>
    <w:rsid w:val="5118B468"/>
    <w:rsid w:val="5119B686"/>
    <w:rsid w:val="511FDCCC"/>
    <w:rsid w:val="513DF468"/>
    <w:rsid w:val="5192473A"/>
    <w:rsid w:val="51B49D20"/>
    <w:rsid w:val="51B5DE53"/>
    <w:rsid w:val="51E0C2F3"/>
    <w:rsid w:val="51F1D551"/>
    <w:rsid w:val="52034434"/>
    <w:rsid w:val="52167B0B"/>
    <w:rsid w:val="52406FCE"/>
    <w:rsid w:val="525E0C4F"/>
    <w:rsid w:val="526ACF8C"/>
    <w:rsid w:val="52782E20"/>
    <w:rsid w:val="529786B9"/>
    <w:rsid w:val="52D6A1F1"/>
    <w:rsid w:val="52EB93C1"/>
    <w:rsid w:val="52EEC0A1"/>
    <w:rsid w:val="52F47715"/>
    <w:rsid w:val="5339A998"/>
    <w:rsid w:val="533E4F5A"/>
    <w:rsid w:val="535568D6"/>
    <w:rsid w:val="5355B3D4"/>
    <w:rsid w:val="53A371FA"/>
    <w:rsid w:val="53A3A42A"/>
    <w:rsid w:val="53B43345"/>
    <w:rsid w:val="53C1B90E"/>
    <w:rsid w:val="5434BF86"/>
    <w:rsid w:val="544DBC6F"/>
    <w:rsid w:val="544FB8C4"/>
    <w:rsid w:val="5450B3AD"/>
    <w:rsid w:val="545742FF"/>
    <w:rsid w:val="5480998F"/>
    <w:rsid w:val="54B92BD0"/>
    <w:rsid w:val="54C7573A"/>
    <w:rsid w:val="54D17597"/>
    <w:rsid w:val="55138C41"/>
    <w:rsid w:val="5539C64E"/>
    <w:rsid w:val="55456CCA"/>
    <w:rsid w:val="5552EEF0"/>
    <w:rsid w:val="5569BA7A"/>
    <w:rsid w:val="557C83B5"/>
    <w:rsid w:val="558101B9"/>
    <w:rsid w:val="5583323F"/>
    <w:rsid w:val="559F2A65"/>
    <w:rsid w:val="55A17F29"/>
    <w:rsid w:val="55AC269C"/>
    <w:rsid w:val="55D355BC"/>
    <w:rsid w:val="560CCABA"/>
    <w:rsid w:val="5637B509"/>
    <w:rsid w:val="5686DEB9"/>
    <w:rsid w:val="568D5496"/>
    <w:rsid w:val="56B17847"/>
    <w:rsid w:val="56DD422B"/>
    <w:rsid w:val="573AFAC6"/>
    <w:rsid w:val="573E00AB"/>
    <w:rsid w:val="57448D74"/>
    <w:rsid w:val="578195D9"/>
    <w:rsid w:val="5791FFFD"/>
    <w:rsid w:val="579D88EC"/>
    <w:rsid w:val="57ED1CC3"/>
    <w:rsid w:val="57ED53AE"/>
    <w:rsid w:val="5815485C"/>
    <w:rsid w:val="58318040"/>
    <w:rsid w:val="5833F350"/>
    <w:rsid w:val="58C89635"/>
    <w:rsid w:val="58E70A8A"/>
    <w:rsid w:val="591A9326"/>
    <w:rsid w:val="596F55CB"/>
    <w:rsid w:val="59782B87"/>
    <w:rsid w:val="59993C9E"/>
    <w:rsid w:val="59AAD98E"/>
    <w:rsid w:val="59C5B8E2"/>
    <w:rsid w:val="5A0F4144"/>
    <w:rsid w:val="5A511BC1"/>
    <w:rsid w:val="5AA7AA0B"/>
    <w:rsid w:val="5AB6347F"/>
    <w:rsid w:val="5B1030B5"/>
    <w:rsid w:val="5B1C1B51"/>
    <w:rsid w:val="5B25B9A4"/>
    <w:rsid w:val="5B279126"/>
    <w:rsid w:val="5B3612AA"/>
    <w:rsid w:val="5B479D5C"/>
    <w:rsid w:val="5B4BCAC0"/>
    <w:rsid w:val="5B56C1D3"/>
    <w:rsid w:val="5B64690B"/>
    <w:rsid w:val="5B9D1F01"/>
    <w:rsid w:val="5B9F21BE"/>
    <w:rsid w:val="5BD4B879"/>
    <w:rsid w:val="5BE939A9"/>
    <w:rsid w:val="5C2041BF"/>
    <w:rsid w:val="5C3D38F4"/>
    <w:rsid w:val="5CB3EA7A"/>
    <w:rsid w:val="5CDC18AA"/>
    <w:rsid w:val="5CE9067F"/>
    <w:rsid w:val="5CF94900"/>
    <w:rsid w:val="5D0A00EB"/>
    <w:rsid w:val="5D560E45"/>
    <w:rsid w:val="5D56E81C"/>
    <w:rsid w:val="5D7B70BA"/>
    <w:rsid w:val="5D98B473"/>
    <w:rsid w:val="5DC53875"/>
    <w:rsid w:val="5DC8FE89"/>
    <w:rsid w:val="5DD66762"/>
    <w:rsid w:val="5E3234B8"/>
    <w:rsid w:val="5E42C6EE"/>
    <w:rsid w:val="5ED22A94"/>
    <w:rsid w:val="5EF715C9"/>
    <w:rsid w:val="5F6EE9AE"/>
    <w:rsid w:val="5F78CA1C"/>
    <w:rsid w:val="5FDE974F"/>
    <w:rsid w:val="5FEAFCEC"/>
    <w:rsid w:val="5FF030FB"/>
    <w:rsid w:val="605A08D3"/>
    <w:rsid w:val="6089A95B"/>
    <w:rsid w:val="609D3D64"/>
    <w:rsid w:val="60B1388B"/>
    <w:rsid w:val="612D7647"/>
    <w:rsid w:val="617DB364"/>
    <w:rsid w:val="61966170"/>
    <w:rsid w:val="61BC77A2"/>
    <w:rsid w:val="61D0073D"/>
    <w:rsid w:val="61F13252"/>
    <w:rsid w:val="62059D15"/>
    <w:rsid w:val="622CDB65"/>
    <w:rsid w:val="625667F9"/>
    <w:rsid w:val="6257714F"/>
    <w:rsid w:val="62C9A9DD"/>
    <w:rsid w:val="62DDDF69"/>
    <w:rsid w:val="62DE5DEB"/>
    <w:rsid w:val="62F8CF34"/>
    <w:rsid w:val="63163811"/>
    <w:rsid w:val="633231D1"/>
    <w:rsid w:val="63621E00"/>
    <w:rsid w:val="63A6FEB1"/>
    <w:rsid w:val="63AC9932"/>
    <w:rsid w:val="63DE7F24"/>
    <w:rsid w:val="63F15652"/>
    <w:rsid w:val="640166E1"/>
    <w:rsid w:val="6412E805"/>
    <w:rsid w:val="645CE306"/>
    <w:rsid w:val="6489B0D9"/>
    <w:rsid w:val="6492D41E"/>
    <w:rsid w:val="64E6C3DF"/>
    <w:rsid w:val="64EE7FA2"/>
    <w:rsid w:val="64FA6B67"/>
    <w:rsid w:val="64FEB486"/>
    <w:rsid w:val="653C3A6E"/>
    <w:rsid w:val="654B6FFE"/>
    <w:rsid w:val="654BCBDB"/>
    <w:rsid w:val="655A04F5"/>
    <w:rsid w:val="65625EBC"/>
    <w:rsid w:val="658D26B3"/>
    <w:rsid w:val="6592B457"/>
    <w:rsid w:val="65DEFE7E"/>
    <w:rsid w:val="664E292A"/>
    <w:rsid w:val="66674E2D"/>
    <w:rsid w:val="6667B19B"/>
    <w:rsid w:val="66712362"/>
    <w:rsid w:val="66D39C66"/>
    <w:rsid w:val="66D8E65B"/>
    <w:rsid w:val="6732F5E4"/>
    <w:rsid w:val="6750D043"/>
    <w:rsid w:val="67CC34BF"/>
    <w:rsid w:val="67D4A2E8"/>
    <w:rsid w:val="68119943"/>
    <w:rsid w:val="6812F284"/>
    <w:rsid w:val="6867CA39"/>
    <w:rsid w:val="687CCC1F"/>
    <w:rsid w:val="6895961D"/>
    <w:rsid w:val="68BCFE5D"/>
    <w:rsid w:val="68DF1A2D"/>
    <w:rsid w:val="691CDBC7"/>
    <w:rsid w:val="695491E5"/>
    <w:rsid w:val="695CF76A"/>
    <w:rsid w:val="69BEAB4E"/>
    <w:rsid w:val="69CDBE24"/>
    <w:rsid w:val="69CFDCC3"/>
    <w:rsid w:val="69D03FD4"/>
    <w:rsid w:val="6A16E613"/>
    <w:rsid w:val="6A930ACC"/>
    <w:rsid w:val="6A98D6DD"/>
    <w:rsid w:val="6AC312FE"/>
    <w:rsid w:val="6AEA800E"/>
    <w:rsid w:val="6AFDA28E"/>
    <w:rsid w:val="6B18D71C"/>
    <w:rsid w:val="6B42B664"/>
    <w:rsid w:val="6BAC577E"/>
    <w:rsid w:val="6C01ED2F"/>
    <w:rsid w:val="6C070D35"/>
    <w:rsid w:val="6C0F00F2"/>
    <w:rsid w:val="6C46FAF4"/>
    <w:rsid w:val="6C6C9D93"/>
    <w:rsid w:val="6C81C552"/>
    <w:rsid w:val="6CF02B2A"/>
    <w:rsid w:val="6D0BE7C4"/>
    <w:rsid w:val="6D8005DE"/>
    <w:rsid w:val="6DA87B4E"/>
    <w:rsid w:val="6DD03B34"/>
    <w:rsid w:val="6DD6890C"/>
    <w:rsid w:val="6E3B12A0"/>
    <w:rsid w:val="6E44E801"/>
    <w:rsid w:val="6E4A7778"/>
    <w:rsid w:val="6E6D8F65"/>
    <w:rsid w:val="6E6E0CA8"/>
    <w:rsid w:val="6EAFFFBA"/>
    <w:rsid w:val="6EEBCF13"/>
    <w:rsid w:val="6EF0D5C9"/>
    <w:rsid w:val="6F2458EE"/>
    <w:rsid w:val="6F3C4FFC"/>
    <w:rsid w:val="6F574DAC"/>
    <w:rsid w:val="6F889D8B"/>
    <w:rsid w:val="6FAD6DB2"/>
    <w:rsid w:val="6FCADB90"/>
    <w:rsid w:val="6FDDF534"/>
    <w:rsid w:val="6FF0E390"/>
    <w:rsid w:val="6FF3030C"/>
    <w:rsid w:val="6FF4A236"/>
    <w:rsid w:val="6FFBF0F3"/>
    <w:rsid w:val="70054B8A"/>
    <w:rsid w:val="7018A25F"/>
    <w:rsid w:val="7036D638"/>
    <w:rsid w:val="704C2A2A"/>
    <w:rsid w:val="70A52509"/>
    <w:rsid w:val="70AE6A03"/>
    <w:rsid w:val="70BB085A"/>
    <w:rsid w:val="70CD9DA2"/>
    <w:rsid w:val="70E2C072"/>
    <w:rsid w:val="710102F2"/>
    <w:rsid w:val="710D4130"/>
    <w:rsid w:val="71158F47"/>
    <w:rsid w:val="71513266"/>
    <w:rsid w:val="71920830"/>
    <w:rsid w:val="7217FDB8"/>
    <w:rsid w:val="7285B988"/>
    <w:rsid w:val="72F65B75"/>
    <w:rsid w:val="730306EA"/>
    <w:rsid w:val="731A221B"/>
    <w:rsid w:val="731FDDF8"/>
    <w:rsid w:val="7334B85D"/>
    <w:rsid w:val="73580152"/>
    <w:rsid w:val="73629C1B"/>
    <w:rsid w:val="73B8ED4E"/>
    <w:rsid w:val="73BBF3DF"/>
    <w:rsid w:val="73D1A5E5"/>
    <w:rsid w:val="7406F671"/>
    <w:rsid w:val="7420CF39"/>
    <w:rsid w:val="74481134"/>
    <w:rsid w:val="7469A4E1"/>
    <w:rsid w:val="74982733"/>
    <w:rsid w:val="74B69A1E"/>
    <w:rsid w:val="750CA4A6"/>
    <w:rsid w:val="753FCA7F"/>
    <w:rsid w:val="7541D3AC"/>
    <w:rsid w:val="754B78C3"/>
    <w:rsid w:val="754ECCA0"/>
    <w:rsid w:val="754FF857"/>
    <w:rsid w:val="755C37E2"/>
    <w:rsid w:val="75667AE3"/>
    <w:rsid w:val="75A2C6D2"/>
    <w:rsid w:val="75B21D23"/>
    <w:rsid w:val="75C2A6C5"/>
    <w:rsid w:val="75C7D988"/>
    <w:rsid w:val="75CD6535"/>
    <w:rsid w:val="761CF9EF"/>
    <w:rsid w:val="7626955E"/>
    <w:rsid w:val="762C1842"/>
    <w:rsid w:val="76338488"/>
    <w:rsid w:val="76454BCA"/>
    <w:rsid w:val="766EBB86"/>
    <w:rsid w:val="76749E8A"/>
    <w:rsid w:val="76CDF860"/>
    <w:rsid w:val="76D21069"/>
    <w:rsid w:val="77215D60"/>
    <w:rsid w:val="776104D8"/>
    <w:rsid w:val="776E444E"/>
    <w:rsid w:val="7779ED2B"/>
    <w:rsid w:val="779C286B"/>
    <w:rsid w:val="779F2EFB"/>
    <w:rsid w:val="77A29568"/>
    <w:rsid w:val="77F2B438"/>
    <w:rsid w:val="780AF4B0"/>
    <w:rsid w:val="7853BCD4"/>
    <w:rsid w:val="786CC785"/>
    <w:rsid w:val="7879C78C"/>
    <w:rsid w:val="78F4405C"/>
    <w:rsid w:val="79254568"/>
    <w:rsid w:val="79825C1F"/>
    <w:rsid w:val="7997BB1C"/>
    <w:rsid w:val="79C904C7"/>
    <w:rsid w:val="79F9D2A6"/>
    <w:rsid w:val="7A19C62E"/>
    <w:rsid w:val="7A383C49"/>
    <w:rsid w:val="7A45D3D7"/>
    <w:rsid w:val="7A834073"/>
    <w:rsid w:val="7A98FBDE"/>
    <w:rsid w:val="7A9E2A5B"/>
    <w:rsid w:val="7AE53CF2"/>
    <w:rsid w:val="7B0C9916"/>
    <w:rsid w:val="7BB6F989"/>
    <w:rsid w:val="7C0AB343"/>
    <w:rsid w:val="7C55A3BE"/>
    <w:rsid w:val="7CACFCFE"/>
    <w:rsid w:val="7CC2A931"/>
    <w:rsid w:val="7CEAC65B"/>
    <w:rsid w:val="7D01ABD3"/>
    <w:rsid w:val="7D3CB7D3"/>
    <w:rsid w:val="7D44065C"/>
    <w:rsid w:val="7D485CEE"/>
    <w:rsid w:val="7D5A2107"/>
    <w:rsid w:val="7D76F73B"/>
    <w:rsid w:val="7DADD8B7"/>
    <w:rsid w:val="7DF2476E"/>
    <w:rsid w:val="7E2AEC3C"/>
    <w:rsid w:val="7E65FF14"/>
    <w:rsid w:val="7E809C37"/>
    <w:rsid w:val="7EAC1D17"/>
    <w:rsid w:val="7EF0C326"/>
    <w:rsid w:val="7EFF8254"/>
    <w:rsid w:val="7F0855EE"/>
    <w:rsid w:val="7F0BE7E6"/>
    <w:rsid w:val="7F51D784"/>
    <w:rsid w:val="7F85310E"/>
    <w:rsid w:val="7F935401"/>
    <w:rsid w:val="7FAEA6C3"/>
    <w:rsid w:val="7FDFE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8C81B4"/>
  <w15:chartTrackingRefBased/>
  <w15:docId w15:val="{4DE6AEDE-A171-44CF-9C84-F3351F254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1404A"/>
    <w:pPr>
      <w:spacing w:line="312" w:lineRule="auto"/>
      <w:jc w:val="both"/>
    </w:pPr>
    <w:rPr>
      <w:rFonts w:asciiTheme="majorHAnsi" w:eastAsia="Microsoft GothicNeo Light" w:hAnsiTheme="majorHAnsi" w:cstheme="majorHAnsi"/>
    </w:rPr>
  </w:style>
  <w:style w:type="paragraph" w:styleId="Nadpis1">
    <w:name w:val="heading 1"/>
    <w:basedOn w:val="Normln"/>
    <w:next w:val="Normln"/>
    <w:link w:val="Nadpis1Char"/>
    <w:uiPriority w:val="9"/>
    <w:qFormat/>
    <w:rsid w:val="00E1404A"/>
    <w:pPr>
      <w:keepNext/>
      <w:keepLines/>
      <w:spacing w:before="480" w:after="240"/>
      <w:outlineLvl w:val="0"/>
    </w:pPr>
    <w:rPr>
      <w:rFonts w:asciiTheme="minorHAnsi" w:eastAsiaTheme="majorEastAsia" w:hAnsiTheme="minorHAnsi" w:cstheme="minorHAnsi"/>
      <w:b/>
      <w:bCs/>
      <w:color w:val="000000" w:themeColor="tex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Odstavecseseznamem">
    <w:name w:val="List Paragraph"/>
    <w:basedOn w:val="Normln"/>
    <w:uiPriority w:val="34"/>
    <w:qFormat/>
    <w:pPr>
      <w:ind w:left="720"/>
      <w:contextualSpacing/>
    </w:pPr>
  </w:style>
  <w:style w:type="paragraph" w:styleId="Textkomente">
    <w:name w:val="annotation text"/>
    <w:basedOn w:val="Normln"/>
    <w:link w:val="TextkomenteChar"/>
    <w:uiPriority w:val="99"/>
    <w:unhideWhenUsed/>
    <w:rsid w:val="0083507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35071"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83507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574D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574DE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147C63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D555A1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E1404A"/>
    <w:rPr>
      <w:rFonts w:eastAsiaTheme="majorEastAsia" w:cstheme="minorHAnsi"/>
      <w:b/>
      <w:bCs/>
      <w:color w:val="000000" w:themeColor="text1"/>
      <w:sz w:val="26"/>
      <w:szCs w:val="26"/>
    </w:rPr>
  </w:style>
  <w:style w:type="paragraph" w:customStyle="1" w:styleId="Story">
    <w:name w:val="Story"/>
    <w:basedOn w:val="Normln"/>
    <w:link w:val="StoryChar"/>
    <w:qFormat/>
    <w:rsid w:val="00111175"/>
    <w:pPr>
      <w:spacing w:line="336" w:lineRule="auto"/>
    </w:pPr>
    <w:rPr>
      <w:rFonts w:ascii="Times New Roman" w:eastAsia="Courier New" w:hAnsi="Times New Roman" w:cs="Times New Roman"/>
      <w:i/>
      <w:iCs/>
      <w:sz w:val="20"/>
      <w:szCs w:val="20"/>
    </w:rPr>
  </w:style>
  <w:style w:type="paragraph" w:styleId="Nzev">
    <w:name w:val="Title"/>
    <w:basedOn w:val="Normln"/>
    <w:next w:val="Normln"/>
    <w:link w:val="NzevChar"/>
    <w:uiPriority w:val="10"/>
    <w:qFormat/>
    <w:rsid w:val="00E1404A"/>
    <w:pPr>
      <w:spacing w:before="240" w:after="240" w:line="240" w:lineRule="auto"/>
      <w:contextualSpacing/>
    </w:pPr>
    <w:rPr>
      <w:rFonts w:asciiTheme="minorHAnsi" w:eastAsiaTheme="majorEastAsia" w:hAnsiTheme="minorHAnsi" w:cstheme="minorHAnsi"/>
      <w:b/>
      <w:bCs/>
      <w:spacing w:val="-10"/>
      <w:kern w:val="28"/>
      <w:sz w:val="28"/>
      <w:szCs w:val="28"/>
    </w:rPr>
  </w:style>
  <w:style w:type="character" w:customStyle="1" w:styleId="StoryChar">
    <w:name w:val="Story Char"/>
    <w:basedOn w:val="Standardnpsmoodstavce"/>
    <w:link w:val="Story"/>
    <w:rsid w:val="00111175"/>
    <w:rPr>
      <w:rFonts w:ascii="Times New Roman" w:eastAsia="Courier New" w:hAnsi="Times New Roman" w:cs="Times New Roman"/>
      <w:i/>
      <w:iCs/>
      <w:sz w:val="20"/>
      <w:szCs w:val="20"/>
    </w:rPr>
  </w:style>
  <w:style w:type="character" w:customStyle="1" w:styleId="NzevChar">
    <w:name w:val="Název Char"/>
    <w:basedOn w:val="Standardnpsmoodstavce"/>
    <w:link w:val="Nzev"/>
    <w:uiPriority w:val="10"/>
    <w:rsid w:val="00E1404A"/>
    <w:rPr>
      <w:rFonts w:eastAsiaTheme="majorEastAsia" w:cstheme="minorHAnsi"/>
      <w:b/>
      <w:bCs/>
      <w:spacing w:val="-10"/>
      <w:kern w:val="28"/>
      <w:sz w:val="28"/>
      <w:szCs w:val="28"/>
    </w:rPr>
  </w:style>
  <w:style w:type="paragraph" w:customStyle="1" w:styleId="Placeholder">
    <w:name w:val="Placeholder"/>
    <w:basedOn w:val="Normln"/>
    <w:link w:val="PlaceholderChar"/>
    <w:qFormat/>
    <w:rsid w:val="00111175"/>
    <w:pPr>
      <w:spacing w:before="240" w:after="240"/>
      <w:jc w:val="center"/>
    </w:pPr>
    <w:rPr>
      <w:rFonts w:ascii="Arial" w:hAnsi="Arial" w:cs="Arial"/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1E6515"/>
    <w:rPr>
      <w:color w:val="954F72" w:themeColor="followedHyperlink"/>
      <w:u w:val="single"/>
    </w:rPr>
  </w:style>
  <w:style w:type="character" w:customStyle="1" w:styleId="PlaceholderChar">
    <w:name w:val="Placeholder Char"/>
    <w:basedOn w:val="Standardnpsmoodstavce"/>
    <w:link w:val="Placeholder"/>
    <w:rsid w:val="00111175"/>
    <w:rPr>
      <w:rFonts w:ascii="Arial" w:eastAsia="Microsoft GothicNeo Light" w:hAnsi="Arial" w:cs="Arial"/>
      <w:i/>
      <w:iCs/>
    </w:rPr>
  </w:style>
  <w:style w:type="paragraph" w:styleId="Zhlav">
    <w:name w:val="header"/>
    <w:basedOn w:val="Normln"/>
    <w:link w:val="ZhlavChar"/>
    <w:uiPriority w:val="99"/>
    <w:unhideWhenUsed/>
    <w:rsid w:val="00204F3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04F34"/>
    <w:rPr>
      <w:rFonts w:ascii="Univers Light" w:hAnsi="Univers Light"/>
    </w:rPr>
  </w:style>
  <w:style w:type="paragraph" w:styleId="Zpat">
    <w:name w:val="footer"/>
    <w:basedOn w:val="Normln"/>
    <w:link w:val="ZpatChar"/>
    <w:uiPriority w:val="99"/>
    <w:unhideWhenUsed/>
    <w:rsid w:val="00204F3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04F34"/>
    <w:rPr>
      <w:rFonts w:ascii="Univers Light" w:hAnsi="Univers Light"/>
    </w:rPr>
  </w:style>
  <w:style w:type="paragraph" w:customStyle="1" w:styleId="Moodlehint">
    <w:name w:val="Moodle hint"/>
    <w:basedOn w:val="Normln"/>
    <w:link w:val="MoodlehintChar"/>
    <w:qFormat/>
    <w:rsid w:val="00D77E36"/>
    <w:rPr>
      <w:rFonts w:ascii="Calibri Light" w:eastAsia="Calibri" w:hAnsi="Calibri Light" w:cs="Calibri Light"/>
      <w:i/>
      <w:iCs/>
      <w:color w:val="FF0000"/>
    </w:rPr>
  </w:style>
  <w:style w:type="character" w:customStyle="1" w:styleId="MoodlehintChar">
    <w:name w:val="Moodle hint Char"/>
    <w:basedOn w:val="Standardnpsmoodstavce"/>
    <w:link w:val="Moodlehint"/>
    <w:rsid w:val="00D77E36"/>
    <w:rPr>
      <w:rFonts w:ascii="Calibri Light" w:eastAsia="Calibri" w:hAnsi="Calibri Light" w:cs="Calibri Light"/>
      <w:i/>
      <w:iCs/>
      <w:color w:val="FF0000"/>
    </w:rPr>
  </w:style>
  <w:style w:type="paragraph" w:styleId="Normlnweb">
    <w:name w:val="Normal (Web)"/>
    <w:basedOn w:val="Normln"/>
    <w:uiPriority w:val="99"/>
    <w:semiHidden/>
    <w:unhideWhenUsed/>
    <w:rsid w:val="00BB1EB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Zdraznn">
    <w:name w:val="Emphasis"/>
    <w:basedOn w:val="Standardnpsmoodstavce"/>
    <w:uiPriority w:val="20"/>
    <w:qFormat/>
    <w:rsid w:val="00BB1EB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73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0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73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698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738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6661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5244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171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0033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2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64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78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1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00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74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36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eff.org/https-everywhere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onitor.firefox.com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sirt.gov.sk/archiv/osvedcene-postupy/navody-a-odporucania/phishingovy-test-871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aveibeenpwned.com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phishingquiz.withgoogle.com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kybertest.cz/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C2FCB1C37546B49A1E2D832F3AD2E73" ma:contentTypeVersion="10" ma:contentTypeDescription="Vytvoří nový dokument" ma:contentTypeScope="" ma:versionID="3edd2cc93e35c744114f12443df3ad26">
  <xsd:schema xmlns:xsd="http://www.w3.org/2001/XMLSchema" xmlns:xs="http://www.w3.org/2001/XMLSchema" xmlns:p="http://schemas.microsoft.com/office/2006/metadata/properties" xmlns:ns2="ced64116-8bd4-46e0-aeee-c2b357c4010e" targetNamespace="http://schemas.microsoft.com/office/2006/metadata/properties" ma:root="true" ma:fieldsID="291664c001cc361554c6431cdbba8f29" ns2:_="">
    <xsd:import namespace="ced64116-8bd4-46e0-aeee-c2b357c401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64116-8bd4-46e0-aeee-c2b357c401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2F26FB-BE5E-426A-B877-8D4DF9A14F2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24ADB57-4525-4E59-8A9F-5F0D829DA8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C17B58-4EFC-4974-AF8A-75FF60D6DE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64116-8bd4-46e0-aeee-c2b357c401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8C97C8C-D75C-4D01-8F6E-8FBA2CC5E22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8</Pages>
  <Words>2882</Words>
  <Characters>16430</Characters>
  <DocSecurity>0</DocSecurity>
  <Lines>136</Lines>
  <Paragraphs>38</Paragraphs>
  <ScaleCrop>false</ScaleCrop>
  <Company/>
  <LinksUpToDate>false</LinksUpToDate>
  <CharactersWithSpaces>19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1-04-27T09:51:00Z</dcterms:created>
  <dcterms:modified xsi:type="dcterms:W3CDTF">2021-10-12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2FCB1C37546B49A1E2D832F3AD2E73</vt:lpwstr>
  </property>
</Properties>
</file>